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C683E" w14:textId="17DF476E" w:rsidR="00AE419A" w:rsidRPr="00857F53" w:rsidRDefault="004A4BAC" w:rsidP="00F8954A">
      <w:pPr>
        <w:pStyle w:val="Tittel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="00AE419A" w:rsidRPr="00F8954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14:paraId="080C2016" w14:textId="135FE47D" w:rsidR="0047492F" w:rsidRPr="00857F53" w:rsidRDefault="002D78F3" w:rsidP="0446D968">
      <w:pPr>
        <w:pStyle w:val="Tittel"/>
        <w:jc w:val="left"/>
        <w:rPr>
          <w:rFonts w:ascii="Aptos" w:hAnsi="Aptos" w:cstheme="majorBidi"/>
          <w:sz w:val="24"/>
          <w:szCs w:val="24"/>
          <w:lang w:val="nn-NO"/>
        </w:rPr>
      </w:pPr>
      <w:r w:rsidRPr="67DABE69">
        <w:rPr>
          <w:rFonts w:ascii="Aptos" w:hAnsi="Aptos" w:cstheme="majorBidi"/>
          <w:sz w:val="24"/>
          <w:szCs w:val="24"/>
          <w:lang w:val="nn-NO"/>
        </w:rPr>
        <w:t>Ve</w:t>
      </w:r>
      <w:r w:rsidR="00DF1FC5" w:rsidRPr="67DABE69">
        <w:rPr>
          <w:rFonts w:ascii="Aptos" w:hAnsi="Aptos" w:cstheme="majorBidi"/>
          <w:sz w:val="24"/>
          <w:szCs w:val="24"/>
          <w:lang w:val="nn-NO"/>
        </w:rPr>
        <w:t>k</w:t>
      </w:r>
      <w:r w:rsidR="00A66F85" w:rsidRPr="67DABE69">
        <w:rPr>
          <w:rFonts w:ascii="Aptos" w:hAnsi="Aptos" w:cstheme="majorBidi"/>
          <w:sz w:val="24"/>
          <w:szCs w:val="24"/>
          <w:lang w:val="nn-NO"/>
        </w:rPr>
        <w:t>e</w:t>
      </w:r>
      <w:r w:rsidR="009D4F54" w:rsidRPr="67DABE69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00692ECA" w:rsidRPr="67DABE69">
        <w:rPr>
          <w:rFonts w:ascii="Aptos" w:hAnsi="Aptos" w:cstheme="majorBidi"/>
          <w:sz w:val="24"/>
          <w:szCs w:val="24"/>
          <w:lang w:val="nn-NO"/>
        </w:rPr>
        <w:t>4</w:t>
      </w:r>
      <w:r w:rsidR="5F469422" w:rsidRPr="67DABE69">
        <w:rPr>
          <w:rFonts w:ascii="Aptos" w:hAnsi="Aptos" w:cstheme="majorBidi"/>
          <w:sz w:val="24"/>
          <w:szCs w:val="24"/>
          <w:lang w:val="nn-NO"/>
        </w:rPr>
        <w:t>9</w:t>
      </w:r>
      <w:r w:rsidR="00710F79" w:rsidRPr="67DABE69">
        <w:rPr>
          <w:rFonts w:ascii="Aptos" w:hAnsi="Aptos" w:cstheme="majorBidi"/>
          <w:sz w:val="24"/>
          <w:szCs w:val="24"/>
          <w:lang w:val="nn-NO"/>
        </w:rPr>
        <w:t xml:space="preserve">: </w:t>
      </w:r>
      <w:r w:rsidR="316E5F97" w:rsidRPr="67DABE69">
        <w:rPr>
          <w:rFonts w:ascii="Aptos" w:hAnsi="Aptos" w:cstheme="majorBidi"/>
          <w:sz w:val="24"/>
          <w:szCs w:val="24"/>
          <w:lang w:val="nn-NO"/>
        </w:rPr>
        <w:t>0</w:t>
      </w:r>
      <w:r w:rsidR="003437E7" w:rsidRPr="67DABE69">
        <w:rPr>
          <w:rFonts w:ascii="Aptos" w:hAnsi="Aptos" w:cstheme="majorBidi"/>
          <w:sz w:val="24"/>
          <w:szCs w:val="24"/>
          <w:lang w:val="nn-NO"/>
        </w:rPr>
        <w:t>1</w:t>
      </w:r>
      <w:r w:rsidR="5E1E074A" w:rsidRPr="67DABE69">
        <w:rPr>
          <w:rFonts w:ascii="Aptos" w:hAnsi="Aptos" w:cstheme="majorBidi"/>
          <w:sz w:val="24"/>
          <w:szCs w:val="24"/>
          <w:lang w:val="nn-NO"/>
        </w:rPr>
        <w:t>.</w:t>
      </w:r>
      <w:r w:rsidR="6257342A" w:rsidRPr="67DABE69">
        <w:rPr>
          <w:rFonts w:ascii="Aptos" w:hAnsi="Aptos" w:cstheme="majorBidi"/>
          <w:sz w:val="24"/>
          <w:szCs w:val="24"/>
          <w:lang w:val="nn-NO"/>
        </w:rPr>
        <w:t>dese</w:t>
      </w:r>
      <w:r w:rsidR="003437E7" w:rsidRPr="67DABE69">
        <w:rPr>
          <w:rFonts w:ascii="Aptos" w:hAnsi="Aptos" w:cstheme="majorBidi"/>
          <w:sz w:val="24"/>
          <w:szCs w:val="24"/>
          <w:lang w:val="nn-NO"/>
        </w:rPr>
        <w:t xml:space="preserve">mber – </w:t>
      </w:r>
      <w:r w:rsidR="62BD505B" w:rsidRPr="67DABE69">
        <w:rPr>
          <w:rFonts w:ascii="Aptos" w:hAnsi="Aptos" w:cstheme="majorBidi"/>
          <w:sz w:val="24"/>
          <w:szCs w:val="24"/>
          <w:lang w:val="nn-NO"/>
        </w:rPr>
        <w:t>5</w:t>
      </w:r>
      <w:r w:rsidR="003437E7" w:rsidRPr="67DABE69">
        <w:rPr>
          <w:rFonts w:ascii="Aptos" w:hAnsi="Aptos" w:cstheme="majorBidi"/>
          <w:sz w:val="24"/>
          <w:szCs w:val="24"/>
          <w:lang w:val="nn-NO"/>
        </w:rPr>
        <w:t>.</w:t>
      </w:r>
      <w:r w:rsidR="6675994F" w:rsidRPr="67DABE69">
        <w:rPr>
          <w:rFonts w:ascii="Aptos" w:hAnsi="Aptos" w:cstheme="majorBidi"/>
          <w:sz w:val="24"/>
          <w:szCs w:val="24"/>
          <w:lang w:val="nn-NO"/>
        </w:rPr>
        <w:t>dese</w:t>
      </w:r>
      <w:r w:rsidR="003437E7" w:rsidRPr="67DABE69">
        <w:rPr>
          <w:rFonts w:ascii="Aptos" w:hAnsi="Aptos" w:cstheme="majorBidi"/>
          <w:sz w:val="24"/>
          <w:szCs w:val="24"/>
          <w:lang w:val="nn-NO"/>
        </w:rPr>
        <w:t>mber</w:t>
      </w:r>
    </w:p>
    <w:p w14:paraId="639B64B3" w14:textId="77777777" w:rsidR="00AE419A" w:rsidRPr="00857F53" w:rsidRDefault="00AE419A" w:rsidP="00AE419A">
      <w:pPr>
        <w:pStyle w:val="Tittel"/>
        <w:jc w:val="left"/>
        <w:rPr>
          <w:rFonts w:ascii="Aptos" w:hAnsi="Aptos" w:cstheme="majorHAnsi"/>
          <w:sz w:val="24"/>
          <w:szCs w:val="24"/>
          <w:lang w:val="nn-NO"/>
        </w:rPr>
      </w:pPr>
    </w:p>
    <w:p w14:paraId="26766DE0" w14:textId="54F0954A" w:rsidR="00BC5F20" w:rsidRPr="00B13A00" w:rsidRDefault="00857F53" w:rsidP="67DABE69">
      <w:pPr>
        <w:pStyle w:val="Overskrift3"/>
        <w:jc w:val="left"/>
        <w:rPr>
          <w:rFonts w:ascii="Aptos" w:hAnsi="Aptos" w:cstheme="majorBidi"/>
          <w:sz w:val="24"/>
          <w:szCs w:val="24"/>
          <w:lang w:val="nn-NO"/>
        </w:rPr>
      </w:pPr>
      <w:r w:rsidRPr="67DABE69">
        <w:rPr>
          <w:rFonts w:ascii="Aptos" w:hAnsi="Aptos" w:cstheme="majorBidi"/>
          <w:sz w:val="24"/>
          <w:szCs w:val="24"/>
          <w:lang w:val="nn-NO"/>
        </w:rPr>
        <w:t>Lagkapteinar:</w:t>
      </w:r>
      <w:r w:rsidR="00692ECA" w:rsidRPr="67DABE69">
        <w:rPr>
          <w:rFonts w:ascii="Aptos" w:hAnsi="Aptos" w:cstheme="majorBidi"/>
          <w:sz w:val="24"/>
          <w:szCs w:val="24"/>
          <w:lang w:val="nn-NO"/>
        </w:rPr>
        <w:t xml:space="preserve"> </w:t>
      </w:r>
      <w:r w:rsidR="3D34C8CD" w:rsidRPr="67DABE69">
        <w:rPr>
          <w:rFonts w:ascii="Aptos" w:hAnsi="Aptos" w:cstheme="majorBidi"/>
          <w:sz w:val="24"/>
          <w:szCs w:val="24"/>
          <w:lang w:val="nn-NO"/>
        </w:rPr>
        <w:t>Simon og Andrea</w:t>
      </w:r>
    </w:p>
    <w:p w14:paraId="5DCF6CA7" w14:textId="552E3C33" w:rsidR="00F8954A" w:rsidRDefault="000D0097" w:rsidP="00F8954A">
      <w:pPr>
        <w:spacing w:before="1500" w:line="259" w:lineRule="auto"/>
      </w:pPr>
      <w:r w:rsidRPr="000D0097">
        <w:rPr>
          <w:noProof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lrutenett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14:paraId="285C43AA" w14:textId="77777777" w:rsidTr="0537FD55">
        <w:trPr>
          <w:trHeight w:val="7370"/>
        </w:trPr>
        <w:tc>
          <w:tcPr>
            <w:tcW w:w="6524" w:type="dxa"/>
          </w:tcPr>
          <w:p w14:paraId="2BFA0F33" w14:textId="10BD8D6F" w:rsidR="568782F1" w:rsidRDefault="06760938" w:rsidP="6EB5DA19">
            <w:pPr>
              <w:spacing w:before="240" w:after="160"/>
              <w:rPr>
                <w:rFonts w:ascii="Aptos" w:eastAsia="Aptos" w:hAnsi="Aptos" w:cs="Aptos"/>
                <w:b/>
                <w:bCs/>
              </w:rPr>
            </w:pPr>
            <w:r w:rsidRPr="6EB5DA19">
              <w:rPr>
                <w:rFonts w:ascii="Aptos" w:eastAsia="Aptos" w:hAnsi="Aptos" w:cs="Aptos"/>
                <w:b/>
                <w:bCs/>
              </w:rPr>
              <w:t xml:space="preserve">PERIODE </w:t>
            </w:r>
            <w:r w:rsidR="00744B15">
              <w:rPr>
                <w:rFonts w:ascii="Aptos" w:eastAsia="Aptos" w:hAnsi="Aptos" w:cs="Aptos"/>
                <w:b/>
                <w:bCs/>
              </w:rPr>
              <w:t>3</w:t>
            </w:r>
            <w:r w:rsidRPr="6EB5DA19">
              <w:rPr>
                <w:rFonts w:ascii="Aptos" w:eastAsia="Aptos" w:hAnsi="Aptos" w:cs="Aptos"/>
                <w:b/>
                <w:bCs/>
              </w:rPr>
              <w:t xml:space="preserve">: </w:t>
            </w:r>
            <w:r w:rsidR="00744B15">
              <w:rPr>
                <w:rFonts w:ascii="Aptos" w:eastAsia="Aptos" w:hAnsi="Aptos" w:cs="Aptos"/>
                <w:b/>
                <w:bCs/>
              </w:rPr>
              <w:t>Val</w:t>
            </w:r>
            <w:r w:rsidR="46C27BC1" w:rsidRPr="6EB5DA19">
              <w:rPr>
                <w:rFonts w:ascii="Aptos" w:eastAsia="Aptos" w:hAnsi="Aptos" w:cs="Aptos"/>
                <w:b/>
                <w:bCs/>
              </w:rPr>
              <w:t>.</w:t>
            </w:r>
          </w:p>
          <w:p w14:paraId="1EFC3223" w14:textId="74DC019C" w:rsidR="00F8954A" w:rsidRDefault="00251457" w:rsidP="00F8954A">
            <w:pPr>
              <w:spacing w:after="160"/>
              <w:rPr>
                <w:rFonts w:eastAsia="Aptos"/>
              </w:rPr>
            </w:pPr>
            <w:r>
              <w:rPr>
                <w:rFonts w:asciiTheme="majorHAnsi" w:hAnsiTheme="majorHAnsi" w:cstheme="majorHAnsi"/>
                <w:noProof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92DF9C5" wp14:editId="14A62719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210820</wp:posOffset>
                  </wp:positionV>
                  <wp:extent cx="1076325" cy="1076325"/>
                  <wp:effectExtent l="0" t="0" r="0" b="9525"/>
                  <wp:wrapThrough wrapText="bothSides">
                    <wp:wrapPolygon edited="0">
                      <wp:start x="6117" y="0"/>
                      <wp:lineTo x="4588" y="6117"/>
                      <wp:lineTo x="2676" y="12234"/>
                      <wp:lineTo x="1529" y="16821"/>
                      <wp:lineTo x="1912" y="18350"/>
                      <wp:lineTo x="3823" y="18350"/>
                      <wp:lineTo x="5352" y="21409"/>
                      <wp:lineTo x="12616" y="21409"/>
                      <wp:lineTo x="12234" y="18350"/>
                      <wp:lineTo x="15674" y="12234"/>
                      <wp:lineTo x="19880" y="8411"/>
                      <wp:lineTo x="19880" y="6117"/>
                      <wp:lineTo x="15292" y="6117"/>
                      <wp:lineTo x="11851" y="0"/>
                      <wp:lineTo x="6117" y="0"/>
                    </wp:wrapPolygon>
                  </wp:wrapThrough>
                  <wp:docPr id="1026228750" name="Bilde 1563635136" descr="Hei, b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228750" name="Bilde 1563635136" descr="Hei, bi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568782F1" w:rsidRPr="00F8954A">
              <w:rPr>
                <w:rFonts w:ascii="Aptos" w:eastAsia="Aptos" w:hAnsi="Aptos" w:cs="Aptos"/>
                <w:i/>
                <w:iCs/>
                <w:color w:val="F2AA84"/>
              </w:rPr>
              <w:t>Ver den beste utgåva av deg sjølv!</w:t>
            </w:r>
          </w:p>
          <w:p w14:paraId="4C091D2C" w14:textId="44DB40A8" w:rsidR="568782F1" w:rsidRPr="00A4723E" w:rsidRDefault="568782F1" w:rsidP="00F8954A">
            <w:pPr>
              <w:spacing w:after="160"/>
              <w:rPr>
                <w:lang w:val="nb-NO"/>
              </w:rPr>
            </w:pPr>
            <w:r w:rsidRPr="00A4723E">
              <w:rPr>
                <w:rFonts w:ascii="Aptos" w:eastAsia="Aptos" w:hAnsi="Aptos" w:cs="Aptos"/>
                <w:lang w:val="nb-NO"/>
              </w:rPr>
              <w:t>LUNSJ KVAR DAG KL.11:</w:t>
            </w:r>
            <w:r w:rsidR="00DE0BAE" w:rsidRPr="00A4723E">
              <w:rPr>
                <w:rFonts w:ascii="Aptos" w:eastAsia="Aptos" w:hAnsi="Aptos" w:cs="Aptos"/>
                <w:lang w:val="nb-NO"/>
              </w:rPr>
              <w:t>15</w:t>
            </w:r>
            <w:r w:rsidRPr="00A4723E">
              <w:rPr>
                <w:rFonts w:ascii="Aptos" w:eastAsia="Aptos" w:hAnsi="Aptos" w:cs="Aptos"/>
                <w:lang w:val="nb-NO"/>
              </w:rPr>
              <w:t>-11:</w:t>
            </w:r>
            <w:r w:rsidR="00DE0BAE" w:rsidRPr="00A4723E">
              <w:rPr>
                <w:rFonts w:ascii="Aptos" w:eastAsia="Aptos" w:hAnsi="Aptos" w:cs="Aptos"/>
                <w:lang w:val="nb-NO"/>
              </w:rPr>
              <w:t>30</w:t>
            </w:r>
          </w:p>
          <w:p w14:paraId="41C033BF" w14:textId="1885D2C6" w:rsidR="752A2388" w:rsidRPr="00A4723E" w:rsidRDefault="568782F1" w:rsidP="1DE28786">
            <w:pPr>
              <w:spacing w:after="160"/>
              <w:rPr>
                <w:rFonts w:ascii="Aptos" w:eastAsia="Aptos" w:hAnsi="Aptos" w:cs="Aptos"/>
                <w:b/>
                <w:bCs/>
                <w:lang w:val="nb-NO"/>
              </w:rPr>
            </w:pPr>
            <w:r w:rsidRPr="00A4723E">
              <w:rPr>
                <w:rFonts w:ascii="Aptos" w:eastAsia="Aptos" w:hAnsi="Aptos" w:cs="Aptos"/>
                <w:b/>
                <w:bCs/>
                <w:lang w:val="nb-NO"/>
              </w:rPr>
              <w:t xml:space="preserve"> </w:t>
            </w:r>
            <w:r w:rsidR="103A119F" w:rsidRPr="00A4723E">
              <w:rPr>
                <w:rFonts w:ascii="Aptos" w:eastAsia="Aptos" w:hAnsi="Aptos" w:cs="Aptos"/>
                <w:b/>
                <w:bCs/>
                <w:lang w:val="nb-NO"/>
              </w:rPr>
              <w:t>Hugs denne veka:</w:t>
            </w:r>
          </w:p>
          <w:p w14:paraId="4F27C645" w14:textId="32109384" w:rsidR="1DE28786" w:rsidRPr="00A4723E" w:rsidRDefault="391EF7B8" w:rsidP="0537FD55">
            <w:pPr>
              <w:spacing w:after="160"/>
              <w:rPr>
                <w:rFonts w:ascii="Aptos" w:eastAsia="Aptos" w:hAnsi="Aptos" w:cs="Aptos"/>
                <w:lang w:val="nb-NO"/>
              </w:rPr>
            </w:pPr>
            <w:r w:rsidRPr="00A4723E">
              <w:rPr>
                <w:rFonts w:ascii="Aptos" w:eastAsia="Aptos" w:hAnsi="Aptos" w:cs="Aptos"/>
                <w:lang w:val="nb-NO"/>
              </w:rPr>
              <w:t>Onsdag: Besteforeldrefest</w:t>
            </w:r>
            <w:r w:rsidR="1DE28786" w:rsidRPr="00A4723E">
              <w:rPr>
                <w:lang w:val="nb-NO"/>
              </w:rPr>
              <w:br/>
            </w:r>
            <w:r w:rsidR="64E55005" w:rsidRPr="00A4723E">
              <w:rPr>
                <w:rFonts w:ascii="Aptos" w:eastAsia="Aptos" w:hAnsi="Aptos" w:cs="Aptos"/>
                <w:lang w:val="nb-NO"/>
              </w:rPr>
              <w:t>Torsdag: Avspasering</w:t>
            </w:r>
          </w:p>
          <w:p w14:paraId="2FB4D46E" w14:textId="7CA19F4F" w:rsidR="08357C31" w:rsidRPr="00A4723E" w:rsidRDefault="7D71C531" w:rsidP="1DE28786">
            <w:pPr>
              <w:rPr>
                <w:rFonts w:ascii="Aptos" w:eastAsia="Aptos" w:hAnsi="Aptos" w:cs="Aptos"/>
                <w:b/>
                <w:lang w:val="nb-NO"/>
              </w:rPr>
            </w:pPr>
            <w:r w:rsidRPr="00A4723E">
              <w:rPr>
                <w:rFonts w:ascii="Aptos" w:eastAsia="Aptos" w:hAnsi="Aptos" w:cs="Aptos"/>
                <w:b/>
                <w:bCs/>
                <w:lang w:val="nb-NO"/>
              </w:rPr>
              <w:t>Hugs neste veke:</w:t>
            </w:r>
          </w:p>
          <w:p w14:paraId="1668CAAF" w14:textId="07C4C826" w:rsidR="42837F9D" w:rsidRPr="00A4723E" w:rsidRDefault="2AA28C02" w:rsidP="0537FD55">
            <w:pPr>
              <w:rPr>
                <w:rFonts w:ascii="Aptos" w:eastAsia="Aptos" w:hAnsi="Aptos" w:cs="Aptos"/>
                <w:lang w:val="nb-NO"/>
              </w:rPr>
            </w:pPr>
            <w:r w:rsidRPr="00A4723E">
              <w:rPr>
                <w:rFonts w:ascii="Aptos" w:eastAsia="Aptos" w:hAnsi="Aptos" w:cs="Aptos"/>
                <w:lang w:val="nb-NO"/>
              </w:rPr>
              <w:t>Tysdag: Fagdag i engelsk</w:t>
            </w:r>
            <w:r w:rsidR="42837F9D" w:rsidRPr="00A4723E">
              <w:rPr>
                <w:lang w:val="nb-NO"/>
              </w:rPr>
              <w:br/>
            </w:r>
            <w:r w:rsidR="5FD9F308" w:rsidRPr="00A4723E">
              <w:rPr>
                <w:rFonts w:ascii="Aptos" w:eastAsia="Aptos" w:hAnsi="Aptos" w:cs="Aptos"/>
                <w:lang w:val="nb-NO"/>
              </w:rPr>
              <w:t>Torsdag: Fagdag i norsk</w:t>
            </w:r>
          </w:p>
          <w:p w14:paraId="1D7CAACC" w14:textId="42C5BDDA" w:rsidR="568782F1" w:rsidRPr="00A4723E" w:rsidRDefault="568782F1" w:rsidP="0537FD55">
            <w:pPr>
              <w:spacing w:after="160"/>
              <w:rPr>
                <w:rFonts w:ascii="Aptos" w:eastAsia="Aptos" w:hAnsi="Aptos" w:cs="Aptos"/>
                <w:lang w:val="nb-NO"/>
              </w:rPr>
            </w:pPr>
          </w:p>
          <w:p w14:paraId="129F95D8" w14:textId="5B81077A" w:rsidR="568782F1" w:rsidRDefault="00DE0BAE" w:rsidP="00F8954A">
            <w:pPr>
              <w:spacing w:after="160"/>
              <w:rPr>
                <w:rFonts w:ascii="Aptos" w:eastAsia="Aptos" w:hAnsi="Aptos" w:cs="Aptos"/>
                <w:lang w:val="de-DE"/>
              </w:rPr>
            </w:pPr>
            <w:r w:rsidRPr="00DE0BAE">
              <w:rPr>
                <w:rFonts w:ascii="Aptos" w:eastAsia="Aptos" w:hAnsi="Aptos" w:cs="Aptos"/>
                <w:lang w:val="de-DE"/>
              </w:rPr>
              <w:t>Silje Skillingstad</w:t>
            </w:r>
            <w:r w:rsidR="568782F1" w:rsidRPr="00DE0BAE">
              <w:rPr>
                <w:lang w:val="de-DE"/>
              </w:rPr>
              <w:br/>
            </w:r>
            <w:hyperlink r:id="rId10" w:history="1">
              <w:r w:rsidRPr="00F64A5B">
                <w:rPr>
                  <w:rStyle w:val="Hyperkobling"/>
                  <w:rFonts w:ascii="Aptos" w:eastAsia="Aptos" w:hAnsi="Aptos" w:cs="Aptos"/>
                  <w:lang w:val="de-DE"/>
                </w:rPr>
                <w:t>silje.skillingstad@austevoll.kommune.no</w:t>
              </w:r>
            </w:hyperlink>
          </w:p>
          <w:p w14:paraId="731931EF" w14:textId="4A4B80E9" w:rsidR="568782F1" w:rsidRDefault="00665672" w:rsidP="00F8954A">
            <w:r>
              <w:rPr>
                <w:rFonts w:ascii="Aptos" w:eastAsia="Aptos" w:hAnsi="Aptos" w:cs="Aptos"/>
              </w:rPr>
              <w:t>Ingrid Møgster</w:t>
            </w:r>
          </w:p>
          <w:p w14:paraId="63C64F4C" w14:textId="7105E368" w:rsidR="568782F1" w:rsidRDefault="00EE6DAB" w:rsidP="00F8954A">
            <w:pPr>
              <w:spacing w:after="160"/>
            </w:pPr>
            <w:hyperlink r:id="rId11" w:history="1">
              <w:r w:rsidRPr="00E15E65">
                <w:rPr>
                  <w:rStyle w:val="Hyperkobling"/>
                  <w:rFonts w:ascii="Aptos" w:eastAsia="Aptos" w:hAnsi="Aptos" w:cs="Aptos"/>
                </w:rPr>
                <w:t>ingrid.mogster@austevoll.kommune.no</w:t>
              </w:r>
            </w:hyperlink>
          </w:p>
          <w:p w14:paraId="0D20F5CF" w14:textId="77777777" w:rsidR="00E56136" w:rsidRDefault="00E56136" w:rsidP="00F8954A">
            <w:pPr>
              <w:spacing w:after="160"/>
            </w:pPr>
          </w:p>
          <w:p w14:paraId="5BA72603" w14:textId="77777777" w:rsidR="00E56136" w:rsidRDefault="00E56136" w:rsidP="00F8954A">
            <w:pPr>
              <w:spacing w:after="160"/>
            </w:pPr>
          </w:p>
          <w:p w14:paraId="4538BD94" w14:textId="2696F68E" w:rsidR="00F8954A" w:rsidRDefault="00F8954A" w:rsidP="00F8954A"/>
          <w:p w14:paraId="13B0D566" w14:textId="7C22BB86" w:rsidR="00D96360" w:rsidRDefault="00D96360" w:rsidP="00F8954A"/>
        </w:tc>
      </w:tr>
    </w:tbl>
    <w:p w14:paraId="1E995815" w14:textId="1DFC77CA" w:rsidR="00F8954A" w:rsidRDefault="00F8954A" w:rsidP="00F8954A">
      <w:pPr>
        <w:spacing w:before="960"/>
        <w:sectPr w:rsidR="00F8954A" w:rsidSect="002148ED">
          <w:pgSz w:w="16840" w:h="11907" w:orient="landscape" w:code="9"/>
          <w:pgMar w:top="720" w:right="720" w:bottom="720" w:left="720" w:header="709" w:footer="709" w:gutter="0"/>
          <w:cols w:num="2"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0"/>
        <w:gridCol w:w="3751"/>
        <w:gridCol w:w="1440"/>
        <w:gridCol w:w="3150"/>
      </w:tblGrid>
      <w:tr w:rsidR="00F8954A" w14:paraId="746BA156" w14:textId="77777777" w:rsidTr="0537FD55">
        <w:trPr>
          <w:trHeight w:val="300"/>
        </w:trPr>
        <w:tc>
          <w:tcPr>
            <w:tcW w:w="9991" w:type="dxa"/>
            <w:gridSpan w:val="4"/>
            <w:shd w:val="clear" w:color="auto" w:fill="D1A2FC"/>
          </w:tcPr>
          <w:p w14:paraId="5CE59C60" w14:textId="55BEEF95" w:rsidR="0575DEF1" w:rsidRPr="00AB598C" w:rsidRDefault="0575DEF1" w:rsidP="00F8954A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</w:rPr>
            </w:pP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lastRenderedPageBreak/>
              <w:t xml:space="preserve">PERIODE </w:t>
            </w:r>
            <w:r w:rsidR="00744B15">
              <w:rPr>
                <w:rFonts w:ascii="Aptos" w:hAnsi="Aptos" w:cstheme="majorBidi"/>
                <w:b/>
                <w:bCs/>
                <w:sz w:val="16"/>
                <w:szCs w:val="16"/>
              </w:rPr>
              <w:t>3</w:t>
            </w: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>:</w:t>
            </w:r>
            <w:r w:rsidR="31350D1A"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 xml:space="preserve"> «</w:t>
            </w:r>
            <w:r w:rsidR="00744B15">
              <w:rPr>
                <w:rFonts w:ascii="Aptos" w:hAnsi="Aptos" w:cstheme="majorBidi"/>
                <w:b/>
                <w:bCs/>
                <w:sz w:val="16"/>
                <w:szCs w:val="16"/>
              </w:rPr>
              <w:t>VAL</w:t>
            </w:r>
            <w:r w:rsidRPr="00AB598C">
              <w:rPr>
                <w:rFonts w:ascii="Aptos" w:hAnsi="Aptos" w:cstheme="majorBidi"/>
                <w:b/>
                <w:bCs/>
                <w:sz w:val="16"/>
                <w:szCs w:val="16"/>
              </w:rPr>
              <w:t>»</w:t>
            </w:r>
          </w:p>
        </w:tc>
      </w:tr>
      <w:tr w:rsidR="00DB6D63" w:rsidRPr="00857F53" w14:paraId="223BED4B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461D9DE3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D1A2FC"/>
          </w:tcPr>
          <w:p w14:paraId="557C53DC" w14:textId="18820C6B" w:rsidR="00376AB2" w:rsidRPr="00857F53" w:rsidRDefault="16DDDF96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  <w:tc>
          <w:tcPr>
            <w:tcW w:w="1440" w:type="dxa"/>
            <w:shd w:val="clear" w:color="auto" w:fill="D1A2FC"/>
          </w:tcPr>
          <w:p w14:paraId="1D49733E" w14:textId="77777777" w:rsidR="00376AB2" w:rsidRPr="00857F53" w:rsidRDefault="00376AB2" w:rsidP="00376AB2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D1A2FC"/>
          </w:tcPr>
          <w:p w14:paraId="55FF7ECE" w14:textId="238A7558" w:rsidR="00376AB2" w:rsidRPr="00857F53" w:rsidRDefault="4B65D538" w:rsidP="00F8954A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</w:tr>
      <w:tr w:rsidR="00E90DE4" w:rsidRPr="00857F53" w14:paraId="3D3972B8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7E9819F5" w14:textId="419283A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3751" w:type="dxa"/>
          </w:tcPr>
          <w:p w14:paraId="46FD52A1" w14:textId="04638371" w:rsidR="006E304C" w:rsidRPr="00857F53" w:rsidRDefault="006E304C" w:rsidP="00A73945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AB23D77" w14:textId="4E38EF21" w:rsidR="0030298B" w:rsidRPr="00857F53" w:rsidRDefault="00857F53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</w:tcPr>
          <w:p w14:paraId="008A102F" w14:textId="4BFABE2F" w:rsidR="0030298B" w:rsidRPr="00857F53" w:rsidRDefault="44F102FC" w:rsidP="1BFF4272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1BFF4272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Beskrive eit rom</w:t>
            </w:r>
          </w:p>
          <w:p w14:paraId="5F43AB62" w14:textId="6B02D657" w:rsidR="0030298B" w:rsidRPr="00857F53" w:rsidRDefault="44F102FC" w:rsidP="1BFF4272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nb-NO"/>
              </w:rPr>
            </w:pPr>
            <w:r w:rsidRPr="1BFF4272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Preposisjoner</w:t>
            </w:r>
          </w:p>
          <w:p w14:paraId="7296C22C" w14:textId="117CC193" w:rsidR="0030298B" w:rsidRPr="00857F53" w:rsidRDefault="44F102FC" w:rsidP="1BFF4272">
            <w:pPr>
              <w:spacing w:line="259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nb-NO"/>
              </w:rPr>
            </w:pPr>
            <w:r w:rsidRPr="1BFF4272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adjektiv</w:t>
            </w:r>
          </w:p>
          <w:p w14:paraId="75717E39" w14:textId="4697268F" w:rsidR="0030298B" w:rsidRPr="00857F53" w:rsidRDefault="0030298B" w:rsidP="003A3F24">
            <w:pPr>
              <w:spacing w:line="259" w:lineRule="auto"/>
            </w:pPr>
          </w:p>
        </w:tc>
      </w:tr>
      <w:tr w:rsidR="00E90DE4" w:rsidRPr="00DA0D8D" w14:paraId="387171D4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4199F616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</w:tcPr>
          <w:p w14:paraId="57726029" w14:textId="7AB88084" w:rsidR="00080048" w:rsidRPr="00857F53" w:rsidRDefault="00080048" w:rsidP="6EB5DA19"/>
        </w:tc>
        <w:tc>
          <w:tcPr>
            <w:tcW w:w="1440" w:type="dxa"/>
            <w:shd w:val="clear" w:color="auto" w:fill="D1A2FC"/>
          </w:tcPr>
          <w:p w14:paraId="636A534E" w14:textId="738652EC" w:rsidR="0030298B" w:rsidRPr="00857F53" w:rsidRDefault="3541B09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="495B1FD9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</w:tcPr>
          <w:p w14:paraId="3845BDC6" w14:textId="58F6E66B" w:rsidR="00DA0D8D" w:rsidRPr="00854E1F" w:rsidRDefault="00AF1C68" w:rsidP="00857F53">
            <w:pPr>
              <w:rPr>
                <w:rFonts w:ascii="Aptos" w:hAnsi="Aptos" w:cstheme="majorHAnsi"/>
                <w:sz w:val="16"/>
                <w:szCs w:val="16"/>
              </w:rPr>
            </w:pPr>
            <w:r>
              <w:rPr>
                <w:rFonts w:ascii="Aptos" w:hAnsi="Aptos" w:cstheme="majorHAnsi"/>
                <w:sz w:val="16"/>
                <w:szCs w:val="16"/>
              </w:rPr>
              <w:t xml:space="preserve">Vete </w:t>
            </w:r>
            <w:r w:rsidR="00680BC8">
              <w:rPr>
                <w:rFonts w:ascii="Aptos" w:hAnsi="Aptos" w:cstheme="majorHAnsi"/>
                <w:sz w:val="16"/>
                <w:szCs w:val="16"/>
              </w:rPr>
              <w:t>k</w:t>
            </w:r>
            <w:r w:rsidR="00854E1F" w:rsidRPr="00854E1F">
              <w:rPr>
                <w:rFonts w:ascii="Aptos" w:hAnsi="Aptos" w:cstheme="majorHAnsi"/>
                <w:sz w:val="16"/>
                <w:szCs w:val="16"/>
              </w:rPr>
              <w:t>va vi meiner me</w:t>
            </w:r>
            <w:r w:rsidR="00854E1F">
              <w:rPr>
                <w:rFonts w:ascii="Aptos" w:hAnsi="Aptos" w:cstheme="majorHAnsi"/>
                <w:sz w:val="16"/>
                <w:szCs w:val="16"/>
              </w:rPr>
              <w:t>d nasjonalisme</w:t>
            </w:r>
          </w:p>
        </w:tc>
      </w:tr>
      <w:tr w:rsidR="00E90DE4" w:rsidRPr="00857F53" w14:paraId="03354D16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57C97392" w14:textId="713A871F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="00AC65F3"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</w:tcPr>
          <w:p w14:paraId="62EBF3C5" w14:textId="6AD32DF0" w:rsidR="0030298B" w:rsidRPr="00857F53" w:rsidRDefault="0030298B" w:rsidP="00857F53">
            <w:pPr>
              <w:rPr>
                <w:rFonts w:ascii="Aptos" w:eastAsia="Calibri" w:hAnsi="Aptos" w:cstheme="majorBidi"/>
                <w:sz w:val="16"/>
                <w:szCs w:val="16"/>
                <w:lang w:eastAsia="nn-NO"/>
              </w:rPr>
            </w:pPr>
          </w:p>
        </w:tc>
        <w:tc>
          <w:tcPr>
            <w:tcW w:w="1440" w:type="dxa"/>
            <w:shd w:val="clear" w:color="auto" w:fill="D1A2FC"/>
          </w:tcPr>
          <w:p w14:paraId="5FEB466F" w14:textId="77777777" w:rsidR="0030298B" w:rsidRPr="00857F53" w:rsidRDefault="0030298B" w:rsidP="0030298B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</w:tcPr>
          <w:p w14:paraId="6D98A12B" w14:textId="0AE93777" w:rsidR="00010709" w:rsidRPr="00857F53" w:rsidRDefault="00854E1F" w:rsidP="00857F53">
            <w:pPr>
              <w:rPr>
                <w:rFonts w:ascii="Aptos" w:hAnsi="Aptos" w:cstheme="majorHAnsi"/>
                <w:sz w:val="16"/>
                <w:szCs w:val="16"/>
              </w:rPr>
            </w:pPr>
            <w:r>
              <w:rPr>
                <w:rFonts w:ascii="Aptos" w:hAnsi="Aptos" w:cstheme="majorHAnsi"/>
                <w:sz w:val="16"/>
                <w:szCs w:val="16"/>
              </w:rPr>
              <w:t xml:space="preserve">Noko </w:t>
            </w:r>
            <w:r w:rsidR="00681404">
              <w:rPr>
                <w:rFonts w:ascii="Aptos" w:hAnsi="Aptos" w:cstheme="majorHAnsi"/>
                <w:sz w:val="16"/>
                <w:szCs w:val="16"/>
              </w:rPr>
              <w:t>om buddhismen</w:t>
            </w:r>
          </w:p>
        </w:tc>
      </w:tr>
      <w:tr w:rsidR="00B34E53" w:rsidRPr="00857F53" w14:paraId="53BD7D2E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24FA9E86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</w:tcPr>
          <w:p w14:paraId="5997CC1D" w14:textId="1834FE7D" w:rsidR="00B34E53" w:rsidRPr="003A3F24" w:rsidRDefault="18F9955D" w:rsidP="6EB5DA19">
            <w:pPr>
              <w:spacing w:line="257" w:lineRule="auto"/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</w:pPr>
            <w:r w:rsidRPr="5CDE9C7B"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  <w:t xml:space="preserve">Be prapred for the mock exam 9th of december. This week you </w:t>
            </w:r>
            <w:r w:rsidR="34DDAC72" w:rsidRPr="5CDE9C7B"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  <w:t>should</w:t>
            </w:r>
            <w:r w:rsidRPr="5CDE9C7B">
              <w:rPr>
                <w:rFonts w:ascii="Roboto" w:eastAsia="Roboto" w:hAnsi="Roboto" w:cs="Roboto"/>
                <w:color w:val="303030"/>
                <w:sz w:val="18"/>
                <w:szCs w:val="18"/>
                <w:lang w:val="en-US"/>
              </w:rPr>
              <w:t xml:space="preserve"> be able to write a longer text (part 4). </w:t>
            </w:r>
          </w:p>
        </w:tc>
        <w:tc>
          <w:tcPr>
            <w:tcW w:w="1440" w:type="dxa"/>
            <w:shd w:val="clear" w:color="auto" w:fill="D1A2FC"/>
          </w:tcPr>
          <w:p w14:paraId="7347E2F3" w14:textId="2016F25D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</w:tcPr>
          <w:p w14:paraId="110FFD37" w14:textId="3FCFE42E" w:rsidR="00B34E53" w:rsidRPr="00261269" w:rsidRDefault="46DAF7B5" w:rsidP="0537FD55">
            <w:pPr>
              <w:rPr>
                <w:rFonts w:ascii="Aptos" w:hAnsi="Aptos" w:cstheme="majorBidi"/>
                <w:sz w:val="16"/>
                <w:szCs w:val="16"/>
              </w:rPr>
            </w:pPr>
            <w:r w:rsidRPr="0537FD55">
              <w:rPr>
                <w:rFonts w:ascii="Aptos" w:hAnsi="Aptos" w:cstheme="majorBidi"/>
                <w:sz w:val="16"/>
                <w:szCs w:val="16"/>
              </w:rPr>
              <w:t>L</w:t>
            </w:r>
            <w:r w:rsidR="651A9697" w:rsidRPr="0537FD55">
              <w:rPr>
                <w:rFonts w:ascii="Aptos" w:hAnsi="Aptos" w:cstheme="majorBidi"/>
                <w:sz w:val="16"/>
                <w:szCs w:val="16"/>
              </w:rPr>
              <w:t>æ</w:t>
            </w:r>
            <w:r w:rsidRPr="0537FD55">
              <w:rPr>
                <w:rFonts w:ascii="Aptos" w:hAnsi="Aptos" w:cstheme="majorBidi"/>
                <w:sz w:val="16"/>
                <w:szCs w:val="16"/>
              </w:rPr>
              <w:t>ra om dei mannlege og kvinnelege kjønnsorgana og menstru</w:t>
            </w:r>
            <w:r w:rsidR="7695BB48" w:rsidRPr="0537FD55">
              <w:rPr>
                <w:rFonts w:ascii="Aptos" w:hAnsi="Aptos" w:cstheme="majorBidi"/>
                <w:sz w:val="16"/>
                <w:szCs w:val="16"/>
              </w:rPr>
              <w:t>asjonen.</w:t>
            </w:r>
          </w:p>
        </w:tc>
      </w:tr>
      <w:tr w:rsidR="00B34E53" w:rsidRPr="00857F53" w14:paraId="36AD9760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537E1711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</w:tcPr>
          <w:p w14:paraId="6B699379" w14:textId="4CB0794F" w:rsidR="00B34E53" w:rsidRPr="00857F53" w:rsidRDefault="21BC0BA5" w:rsidP="6EB5DA19">
            <w:pPr>
              <w:spacing w:line="259" w:lineRule="auto"/>
              <w:rPr>
                <w:rFonts w:ascii="Aptos" w:eastAsia="Aptos" w:hAnsi="Aptos" w:cs="Aptos"/>
                <w:sz w:val="16"/>
                <w:szCs w:val="16"/>
              </w:rPr>
            </w:pPr>
            <w:r w:rsidRPr="2463B9AC">
              <w:rPr>
                <w:rFonts w:ascii="Aptos" w:eastAsia="Aptos" w:hAnsi="Aptos" w:cs="Aptos"/>
                <w:sz w:val="16"/>
                <w:szCs w:val="16"/>
              </w:rPr>
              <w:t>Samanlikne spansk og norsk julefeiring</w:t>
            </w:r>
          </w:p>
        </w:tc>
        <w:tc>
          <w:tcPr>
            <w:tcW w:w="1440" w:type="dxa"/>
            <w:shd w:val="clear" w:color="auto" w:fill="D1A2FC"/>
          </w:tcPr>
          <w:p w14:paraId="2832DB9D" w14:textId="77777777" w:rsidR="00B34E53" w:rsidRPr="00857F53" w:rsidRDefault="00B34E53" w:rsidP="00B34E53">
            <w:pPr>
              <w:rPr>
                <w:rFonts w:ascii="Aptos" w:hAnsi="Aptos" w:cstheme="majorHAnsi"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857F53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</w:tcPr>
          <w:p w14:paraId="3FE9F23F" w14:textId="3EA0C57B" w:rsidR="00B34E53" w:rsidRPr="00857F53" w:rsidRDefault="00B34E53" w:rsidP="00857F53">
            <w:pPr>
              <w:rPr>
                <w:rFonts w:ascii="Aptos" w:eastAsia="Calibri" w:hAnsi="Aptos" w:cstheme="majorHAnsi"/>
                <w:color w:val="303030"/>
                <w:sz w:val="16"/>
                <w:szCs w:val="16"/>
                <w:lang w:val="nb-NO"/>
              </w:rPr>
            </w:pPr>
          </w:p>
        </w:tc>
      </w:tr>
      <w:tr w:rsidR="00B34E53" w:rsidRPr="0089310E" w14:paraId="6D97B4AC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443EF948" w14:textId="65326BFB" w:rsidR="00B34E53" w:rsidRPr="00857F53" w:rsidRDefault="00B34E53" w:rsidP="00B34E5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="3D3D7E23"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</w:tcPr>
          <w:p w14:paraId="3EEE2655" w14:textId="5038F87B" w:rsidR="00B34E53" w:rsidRPr="00857F53" w:rsidRDefault="00B34E53" w:rsidP="00762A78">
            <w:pPr>
              <w:spacing w:after="160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D1A2FC"/>
          </w:tcPr>
          <w:p w14:paraId="5141694A" w14:textId="7AF7E288" w:rsidR="00B34E53" w:rsidRPr="00857F53" w:rsidRDefault="00857F53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="019A6B84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</w:tcPr>
          <w:p w14:paraId="174BC9F8" w14:textId="77777777" w:rsidR="005779BD" w:rsidRPr="008C7C1C" w:rsidRDefault="005779BD" w:rsidP="005779BD">
            <w:pPr>
              <w:numPr>
                <w:ilvl w:val="0"/>
                <w:numId w:val="42"/>
              </w:numPr>
              <w:spacing w:line="259" w:lineRule="auto"/>
              <w:rPr>
                <w:rFonts w:ascii="Aptos" w:eastAsia="Calibri" w:hAnsi="Aptos" w:cs="Calibri"/>
                <w:sz w:val="18"/>
                <w:szCs w:val="18"/>
                <w:lang w:val="nb-NO"/>
              </w:rPr>
            </w:pPr>
            <w:r w:rsidRPr="008C7C1C">
              <w:rPr>
                <w:rFonts w:ascii="Aptos" w:eastAsia="Calibri" w:hAnsi="Aptos" w:cs="Calibri"/>
                <w:sz w:val="18"/>
                <w:szCs w:val="18"/>
                <w:lang w:val="nb-NO"/>
              </w:rPr>
              <w:t>produsere og levere varer og tjenester etter kvalitetskrav</w:t>
            </w:r>
          </w:p>
          <w:p w14:paraId="7AAE94C9" w14:textId="77777777" w:rsidR="005779BD" w:rsidRDefault="005779BD" w:rsidP="005779BD">
            <w:pPr>
              <w:numPr>
                <w:ilvl w:val="0"/>
                <w:numId w:val="42"/>
              </w:numPr>
              <w:spacing w:line="259" w:lineRule="auto"/>
              <w:rPr>
                <w:rFonts w:ascii="Aptos" w:eastAsia="Calibri" w:hAnsi="Aptos" w:cs="Calibri"/>
                <w:sz w:val="18"/>
                <w:szCs w:val="18"/>
                <w:lang w:val="nb-NO"/>
              </w:rPr>
            </w:pPr>
            <w:r w:rsidRPr="008C7C1C">
              <w:rPr>
                <w:rFonts w:ascii="Aptos" w:eastAsia="Calibri" w:hAnsi="Aptos" w:cs="Calibri"/>
                <w:sz w:val="18"/>
                <w:szCs w:val="18"/>
                <w:lang w:val="nb-NO"/>
              </w:rPr>
              <w:t>samarbeide, fremme forslag og delta i beslutninger i et arbeidsfellesskap</w:t>
            </w:r>
          </w:p>
          <w:p w14:paraId="557110A0" w14:textId="263C845C" w:rsidR="00B34E53" w:rsidRPr="005779BD" w:rsidRDefault="005779BD" w:rsidP="005779BD">
            <w:pPr>
              <w:numPr>
                <w:ilvl w:val="0"/>
                <w:numId w:val="42"/>
              </w:numPr>
              <w:spacing w:line="259" w:lineRule="auto"/>
              <w:rPr>
                <w:rFonts w:ascii="Aptos" w:eastAsia="Calibri" w:hAnsi="Aptos" w:cs="Calibri"/>
                <w:sz w:val="18"/>
                <w:szCs w:val="18"/>
                <w:lang w:val="nb-NO"/>
              </w:rPr>
            </w:pPr>
            <w:r w:rsidRPr="005779BD">
              <w:rPr>
                <w:rFonts w:ascii="Aptos" w:eastAsia="Calibri" w:hAnsi="Aptos" w:cs="Calibri"/>
                <w:sz w:val="18"/>
                <w:szCs w:val="18"/>
                <w:lang w:val="nb-NO"/>
              </w:rPr>
              <w:t>ivareta bærekraftige prinsipper i alle deler av arbeidsoppdraget</w:t>
            </w:r>
          </w:p>
        </w:tc>
      </w:tr>
      <w:tr w:rsidR="00F8954A" w14:paraId="55BBC430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4BEA76C5" w14:textId="393CC4FE" w:rsidR="4CF1194B" w:rsidRDefault="4CF1194B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="0997F878"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</w:tcPr>
          <w:p w14:paraId="1CADC160" w14:textId="20C47D42" w:rsidR="00F8954A" w:rsidRPr="004A585A" w:rsidRDefault="00F8954A" w:rsidP="004A585A">
            <w:pPr>
              <w:pStyle w:val="Listeavsnitt"/>
              <w:ind w:left="218"/>
              <w:rPr>
                <w:rFonts w:ascii="Aptos" w:hAnsi="Aptos"/>
                <w:sz w:val="18"/>
                <w:szCs w:val="18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73A979A9" w14:textId="2399B716" w:rsidR="4CF1194B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</w:tcPr>
          <w:p w14:paraId="687F2D32" w14:textId="22DC1E1E" w:rsidR="00F8954A" w:rsidRDefault="00F8954A" w:rsidP="663F76F5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3D28E0" w14:paraId="2914A7C2" w14:textId="77777777" w:rsidTr="0537FD55">
        <w:trPr>
          <w:trHeight w:val="300"/>
        </w:trPr>
        <w:tc>
          <w:tcPr>
            <w:tcW w:w="1650" w:type="dxa"/>
            <w:shd w:val="clear" w:color="auto" w:fill="D1A2FC"/>
          </w:tcPr>
          <w:p w14:paraId="38B0362E" w14:textId="42768AA3" w:rsidR="003D28E0" w:rsidRPr="00F8954A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</w:tcPr>
          <w:p w14:paraId="5B1B46E5" w14:textId="77777777" w:rsidR="003D28E0" w:rsidRPr="00261269" w:rsidRDefault="003D28E0" w:rsidP="00F121E9">
            <w:pPr>
              <w:pStyle w:val="Listeavsnitt"/>
              <w:spacing w:after="160" w:line="256" w:lineRule="auto"/>
              <w:ind w:left="342"/>
              <w:rPr>
                <w:sz w:val="20"/>
                <w:szCs w:val="20"/>
                <w:lang w:val="nb-NO"/>
              </w:rPr>
            </w:pPr>
          </w:p>
        </w:tc>
        <w:tc>
          <w:tcPr>
            <w:tcW w:w="1440" w:type="dxa"/>
            <w:shd w:val="clear" w:color="auto" w:fill="D1A2FC"/>
          </w:tcPr>
          <w:p w14:paraId="407BA445" w14:textId="17C436AD" w:rsidR="003D28E0" w:rsidRDefault="003D28E0" w:rsidP="00F8954A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</w:tcPr>
          <w:p w14:paraId="6259C62D" w14:textId="717C2B2E" w:rsidR="003D28E0" w:rsidRDefault="003D28E0" w:rsidP="00F8954A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</w:tbl>
    <w:p w14:paraId="1F72F646" w14:textId="77777777" w:rsidR="00FA2836" w:rsidRPr="00857F53" w:rsidRDefault="00FA2836" w:rsidP="00FA2836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5"/>
        <w:gridCol w:w="3270"/>
        <w:gridCol w:w="4110"/>
      </w:tblGrid>
      <w:tr w:rsidR="00290670" w:rsidRPr="00857F53" w14:paraId="5E8DFBFE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="00290670" w:rsidRPr="00857F53" w14:paraId="19041DC4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857F53" w:rsidRDefault="00290670" w:rsidP="00290670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="00950C10" w:rsidRPr="00857F53" w14:paraId="29AD0137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ABBE" w14:textId="06A04519" w:rsidR="00950C10" w:rsidRPr="004A0EE3" w:rsidRDefault="00D66258" w:rsidP="00D66258">
            <w:pPr>
              <w:spacing w:line="276" w:lineRule="auto"/>
              <w:jc w:val="center"/>
              <w:rPr>
                <w:rFonts w:ascii="Aptos" w:hAnsi="Aptos" w:cstheme="minorHAnsi"/>
                <w:sz w:val="18"/>
                <w:szCs w:val="18"/>
              </w:rPr>
            </w:pPr>
            <w:r w:rsidRPr="004A0EE3">
              <w:rPr>
                <w:rFonts w:ascii="Aptos" w:hAnsi="Aptos" w:cstheme="minorHAnsi"/>
                <w:sz w:val="18"/>
                <w:szCs w:val="18"/>
              </w:rPr>
              <w:t>NATURFAG</w:t>
            </w:r>
          </w:p>
        </w:tc>
        <w:tc>
          <w:tcPr>
            <w:tcW w:w="3270" w:type="dxa"/>
            <w:vMerge w:val="restart"/>
          </w:tcPr>
          <w:p w14:paraId="23DE523C" w14:textId="77777777" w:rsidR="00950C10" w:rsidRPr="004A0EE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1F465F47" w:rsidR="00950C10" w:rsidRPr="004A0EE3" w:rsidRDefault="7E1F98CD" w:rsidP="6C1F3555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  <w:r w:rsidRPr="6C1F3555">
              <w:rPr>
                <w:rFonts w:ascii="Aptos" w:eastAsiaTheme="minorEastAsia" w:hAnsi="Aptos" w:cstheme="majorBidi"/>
                <w:sz w:val="18"/>
                <w:szCs w:val="18"/>
              </w:rPr>
              <w:t xml:space="preserve">“Den nye kroppen din” side 209-212. </w:t>
            </w:r>
            <w:r w:rsidR="28706375" w:rsidRPr="6C1F3555">
              <w:rPr>
                <w:rFonts w:ascii="Aptos" w:eastAsiaTheme="minorEastAsia" w:hAnsi="Aptos" w:cstheme="majorBidi"/>
                <w:sz w:val="18"/>
                <w:szCs w:val="18"/>
              </w:rPr>
              <w:t xml:space="preserve"> Les gjennom sidene. </w:t>
            </w:r>
            <w:r w:rsidR="7DEE40BF" w:rsidRPr="6C1F3555">
              <w:rPr>
                <w:rFonts w:ascii="Aptos" w:eastAsiaTheme="minorEastAsia" w:hAnsi="Aptos" w:cstheme="majorBidi"/>
                <w:sz w:val="18"/>
                <w:szCs w:val="18"/>
              </w:rPr>
              <w:t xml:space="preserve">Noter gjerne spørsmål som du har. Du kan </w:t>
            </w:r>
            <w:r w:rsidR="10773CCC" w:rsidRPr="6C1F3555">
              <w:rPr>
                <w:rFonts w:ascii="Aptos" w:eastAsiaTheme="minorEastAsia" w:hAnsi="Aptos" w:cstheme="majorBidi"/>
                <w:sz w:val="18"/>
                <w:szCs w:val="18"/>
              </w:rPr>
              <w:t>senda</w:t>
            </w:r>
            <w:r w:rsidR="7DEE40BF" w:rsidRPr="6C1F3555">
              <w:rPr>
                <w:rFonts w:ascii="Aptos" w:eastAsiaTheme="minorEastAsia" w:hAnsi="Aptos" w:cstheme="majorBidi"/>
                <w:sz w:val="18"/>
                <w:szCs w:val="18"/>
              </w:rPr>
              <w:t xml:space="preserve"> ein chat </w:t>
            </w:r>
            <w:r w:rsidR="15225B4C" w:rsidRPr="6C1F3555">
              <w:rPr>
                <w:rFonts w:ascii="Aptos" w:eastAsiaTheme="minorEastAsia" w:hAnsi="Aptos" w:cstheme="majorBidi"/>
                <w:sz w:val="18"/>
                <w:szCs w:val="18"/>
              </w:rPr>
              <w:t xml:space="preserve">til meg </w:t>
            </w:r>
            <w:r w:rsidR="7DEE40BF" w:rsidRPr="6C1F3555">
              <w:rPr>
                <w:rFonts w:ascii="Aptos" w:eastAsiaTheme="minorEastAsia" w:hAnsi="Aptos" w:cstheme="majorBidi"/>
                <w:sz w:val="18"/>
                <w:szCs w:val="18"/>
              </w:rPr>
              <w:t>viss du ikkje vil sei det høgt.</w:t>
            </w:r>
          </w:p>
        </w:tc>
      </w:tr>
      <w:tr w:rsidR="00950C10" w:rsidRPr="00857F53" w14:paraId="3FBA10DC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99F" w14:textId="265089E9" w:rsidR="00950C10" w:rsidRPr="004A0EE3" w:rsidRDefault="00D66258" w:rsidP="00F8954A">
            <w:pPr>
              <w:spacing w:line="276" w:lineRule="auto"/>
              <w:jc w:val="center"/>
              <w:rPr>
                <w:rFonts w:ascii="Aptos" w:hAnsi="Aptos" w:cstheme="minorHAnsi"/>
                <w:sz w:val="18"/>
                <w:szCs w:val="18"/>
              </w:rPr>
            </w:pPr>
            <w:r w:rsidRPr="004A0EE3">
              <w:rPr>
                <w:rFonts w:ascii="Aptos" w:hAnsi="Aptos" w:cstheme="minorHAnsi"/>
                <w:sz w:val="18"/>
                <w:szCs w:val="18"/>
              </w:rPr>
              <w:t>KRLE</w:t>
            </w:r>
          </w:p>
        </w:tc>
        <w:tc>
          <w:tcPr>
            <w:tcW w:w="3270" w:type="dxa"/>
            <w:vMerge/>
          </w:tcPr>
          <w:p w14:paraId="07547A01" w14:textId="77777777" w:rsidR="00950C10" w:rsidRPr="004A0EE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38E6224C" w:rsidR="00950C10" w:rsidRPr="004A0EE3" w:rsidRDefault="00C80EEC" w:rsidP="00290670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</w:rPr>
              <w:t>Me jobber vidare med buddhismeoppgåva</w:t>
            </w:r>
          </w:p>
        </w:tc>
      </w:tr>
      <w:tr w:rsidR="1DE28786" w14:paraId="790B8186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A8E" w14:textId="2658A772" w:rsidR="68CAF969" w:rsidRPr="004A0EE3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SPANSK</w:t>
            </w:r>
          </w:p>
        </w:tc>
        <w:tc>
          <w:tcPr>
            <w:tcW w:w="3270" w:type="dxa"/>
            <w:vMerge/>
          </w:tcPr>
          <w:p w14:paraId="470D386A" w14:textId="77777777" w:rsidR="00324CFE" w:rsidRPr="004A0EE3" w:rsidRDefault="00324CFE">
            <w:pPr>
              <w:rPr>
                <w:rFonts w:ascii="Aptos" w:hAnsi="Aptos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EBC36" w14:textId="36B90904" w:rsidR="68CAF969" w:rsidRPr="004A0EE3" w:rsidRDefault="1A3D4A39" w:rsidP="1DE28786">
            <w:pPr>
              <w:spacing w:line="276" w:lineRule="auto"/>
              <w:rPr>
                <w:rFonts w:ascii="Aptos" w:eastAsia="Aptos" w:hAnsi="Aptos" w:cs="Aptos"/>
                <w:sz w:val="18"/>
                <w:szCs w:val="18"/>
              </w:rPr>
            </w:pPr>
            <w:r w:rsidRPr="004A0EE3">
              <w:rPr>
                <w:rFonts w:ascii="Aptos" w:eastAsia="Aptos" w:hAnsi="Aptos" w:cs="Aptos"/>
                <w:sz w:val="18"/>
                <w:szCs w:val="18"/>
              </w:rPr>
              <w:t xml:space="preserve">Me les om spansk julefeiring og samanliknar med norsk julefeiring. </w:t>
            </w:r>
          </w:p>
        </w:tc>
      </w:tr>
      <w:tr w:rsidR="002A2B82" w:rsidRPr="008100E9" w14:paraId="24CD1D52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2811" w14:textId="63F30A5E" w:rsidR="002A2B82" w:rsidRPr="004A0EE3" w:rsidRDefault="002A2B82" w:rsidP="1DE28786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ENGELSK FORDJUPN</w:t>
            </w:r>
            <w:r w:rsidR="000D708E" w:rsidRPr="004A0EE3">
              <w:rPr>
                <w:rFonts w:ascii="Aptos" w:hAnsi="Aptos" w:cstheme="majorBidi"/>
                <w:sz w:val="18"/>
                <w:szCs w:val="18"/>
              </w:rPr>
              <w:t>ING</w:t>
            </w:r>
          </w:p>
        </w:tc>
        <w:tc>
          <w:tcPr>
            <w:tcW w:w="3270" w:type="dxa"/>
            <w:vMerge/>
          </w:tcPr>
          <w:p w14:paraId="2880FAD4" w14:textId="77777777" w:rsidR="002A2B82" w:rsidRPr="004A0EE3" w:rsidRDefault="002A2B82">
            <w:pPr>
              <w:rPr>
                <w:rFonts w:ascii="Aptos" w:hAnsi="Aptos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36B02" w14:textId="37F6BC50" w:rsidR="002A2B82" w:rsidRPr="004A0EE3" w:rsidRDefault="75E41A68" w:rsidP="00456376">
            <w:pPr>
              <w:spacing w:line="256" w:lineRule="auto"/>
              <w:rPr>
                <w:rFonts w:ascii="Aptos" w:eastAsia="Aptos" w:hAnsi="Aptos" w:cs="Aptos"/>
                <w:kern w:val="2"/>
                <w:sz w:val="18"/>
                <w:szCs w:val="18"/>
                <w:lang w:val="en-GB"/>
                <w14:ligatures w14:val="standardContextual"/>
              </w:rPr>
            </w:pPr>
            <w:r w:rsidRPr="39B086E7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  <w:t>Finish the film: Miss Peregines Home for Perculiar Children.</w:t>
            </w:r>
          </w:p>
        </w:tc>
      </w:tr>
      <w:tr w:rsidR="002A2B82" w14:paraId="0916C07F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5475" w14:textId="79230FF1" w:rsidR="002A2B82" w:rsidRPr="004A0EE3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FRANSK</w:t>
            </w:r>
          </w:p>
        </w:tc>
        <w:tc>
          <w:tcPr>
            <w:tcW w:w="3270" w:type="dxa"/>
            <w:vMerge/>
          </w:tcPr>
          <w:p w14:paraId="40C0F7CD" w14:textId="77777777" w:rsidR="002A2B82" w:rsidRPr="004A0EE3" w:rsidRDefault="002A2B82">
            <w:pPr>
              <w:rPr>
                <w:rFonts w:ascii="Aptos" w:hAnsi="Aptos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8B49E1" w14:textId="1710E0D5" w:rsidR="002A2B82" w:rsidRPr="004A0EE3" w:rsidRDefault="4ED478A5" w:rsidP="46CECD9C">
            <w:pPr>
              <w:spacing w:line="257" w:lineRule="auto"/>
              <w:rPr>
                <w:rFonts w:ascii="Aptos" w:hAnsi="Aptos"/>
                <w:sz w:val="18"/>
                <w:szCs w:val="18"/>
              </w:rPr>
            </w:pPr>
            <w:r w:rsidRPr="004A0EE3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fr-FR"/>
              </w:rPr>
              <w:t xml:space="preserve">Siste sjanse til å arbeide med framføringa du skal ha på fredag. </w:t>
            </w:r>
            <w:r w:rsidRPr="004A0EE3">
              <w:rPr>
                <w:rFonts w:ascii="Aptos" w:eastAsia="Aptos" w:hAnsi="Aptos" w:cs="Aptos"/>
                <w:sz w:val="18"/>
                <w:szCs w:val="18"/>
              </w:rPr>
              <w:t xml:space="preserve"> </w:t>
            </w:r>
          </w:p>
          <w:p w14:paraId="45EF5182" w14:textId="697AEDF5" w:rsidR="002A2B82" w:rsidRPr="004A0EE3" w:rsidRDefault="002A2B82" w:rsidP="004A585A">
            <w:pPr>
              <w:spacing w:line="257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</w:tr>
      <w:tr w:rsidR="002A2B82" w14:paraId="24A71089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A0C9" w14:textId="0F021E39" w:rsidR="002A2B82" w:rsidRPr="004A0EE3" w:rsidRDefault="000D708E" w:rsidP="1DE28786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ARBEIDSLIVSFAG</w:t>
            </w:r>
          </w:p>
        </w:tc>
        <w:tc>
          <w:tcPr>
            <w:tcW w:w="3270" w:type="dxa"/>
            <w:vMerge/>
          </w:tcPr>
          <w:p w14:paraId="1BFC455E" w14:textId="77777777" w:rsidR="002A2B82" w:rsidRPr="004A0EE3" w:rsidRDefault="002A2B82">
            <w:pPr>
              <w:rPr>
                <w:rFonts w:ascii="Aptos" w:hAnsi="Aptos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DF4DA" w14:textId="514A3148" w:rsidR="002A2B82" w:rsidRPr="004A0EE3" w:rsidRDefault="00C80EEC" w:rsidP="1DE28786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</w:rPr>
              <w:t>Julegåveoppgåve + utejobbing med Trond Fredrik</w:t>
            </w:r>
          </w:p>
        </w:tc>
      </w:tr>
      <w:tr w:rsidR="00950C10" w:rsidRPr="00857F53" w14:paraId="526E5883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E66E" w14:textId="6030A5A4" w:rsidR="00950C10" w:rsidRPr="004A0EE3" w:rsidRDefault="000D708E" w:rsidP="00F8954A">
            <w:pPr>
              <w:spacing w:line="276" w:lineRule="auto"/>
              <w:jc w:val="center"/>
              <w:rPr>
                <w:rFonts w:ascii="Aptos" w:hAnsi="Aptos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MATEMATIKK</w:t>
            </w:r>
          </w:p>
        </w:tc>
        <w:tc>
          <w:tcPr>
            <w:tcW w:w="3270" w:type="dxa"/>
            <w:vMerge/>
          </w:tcPr>
          <w:p w14:paraId="07459315" w14:textId="77777777" w:rsidR="00950C10" w:rsidRPr="004A0EE3" w:rsidRDefault="00950C10" w:rsidP="00290670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293438C9" w:rsidR="00950C10" w:rsidRPr="004A0EE3" w:rsidRDefault="5DAE98A9" w:rsidP="5ABCE444">
            <w:pPr>
              <w:pStyle w:val="Ingenmellomrom"/>
              <w:rPr>
                <w:rFonts w:ascii="Aptos" w:eastAsia="Calibri" w:hAnsi="Aptos" w:cstheme="majorBidi"/>
                <w:sz w:val="18"/>
                <w:szCs w:val="18"/>
                <w:lang w:val="nn-NO"/>
              </w:rPr>
            </w:pPr>
            <w:r w:rsidRPr="5ABCE444">
              <w:rPr>
                <w:rFonts w:ascii="Aptos" w:eastAsia="Calibri" w:hAnsi="Aptos" w:cstheme="majorBidi"/>
                <w:sz w:val="18"/>
                <w:szCs w:val="18"/>
                <w:lang w:val="nn-NO"/>
              </w:rPr>
              <w:t>Arbeid med arka Kombinatorikk.</w:t>
            </w:r>
          </w:p>
        </w:tc>
      </w:tr>
      <w:tr w:rsidR="00290670" w:rsidRPr="00857F53" w14:paraId="50ACC916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4A0EE3" w:rsidRDefault="00290670" w:rsidP="00290670">
            <w:pPr>
              <w:spacing w:line="276" w:lineRule="auto"/>
              <w:jc w:val="center"/>
              <w:rPr>
                <w:rFonts w:ascii="Aptos" w:hAnsi="Aptos" w:cstheme="majorHAnsi"/>
                <w:b/>
                <w:sz w:val="18"/>
                <w:szCs w:val="18"/>
              </w:rPr>
            </w:pPr>
            <w:r w:rsidRPr="004A0EE3">
              <w:rPr>
                <w:rFonts w:ascii="Aptos" w:hAnsi="Aptos" w:cstheme="majorHAnsi"/>
                <w:b/>
                <w:sz w:val="18"/>
                <w:szCs w:val="18"/>
              </w:rPr>
              <w:t>Ty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4A0EE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4A0EE3" w:rsidRDefault="00290670" w:rsidP="00290670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</w:tr>
      <w:tr w:rsidR="00290670" w:rsidRPr="00A20A81" w14:paraId="2E1AF454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DF51" w14:textId="07B37014" w:rsidR="00290670" w:rsidRPr="004A0EE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SAMFUNN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89800" w14:textId="4FA8B801" w:rsidR="5A65D5B5" w:rsidRPr="004A0EE3" w:rsidRDefault="008E3957" w:rsidP="0E805009">
            <w:pPr>
              <w:spacing w:line="276" w:lineRule="auto"/>
              <w:rPr>
                <w:rFonts w:ascii="Aptos" w:hAnsi="Aptos"/>
                <w:sz w:val="18"/>
                <w:szCs w:val="18"/>
              </w:rPr>
            </w:pPr>
            <w:r w:rsidRPr="004A0EE3">
              <w:rPr>
                <w:rFonts w:ascii="Aptos" w:hAnsi="Aptos"/>
                <w:sz w:val="18"/>
                <w:szCs w:val="18"/>
              </w:rPr>
              <w:t xml:space="preserve">Les s. </w:t>
            </w:r>
            <w:r w:rsidR="009A78D3" w:rsidRPr="004A0EE3">
              <w:rPr>
                <w:rFonts w:ascii="Aptos" w:hAnsi="Aptos"/>
                <w:sz w:val="18"/>
                <w:szCs w:val="18"/>
              </w:rPr>
              <w:t>95 + 96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6420C" w14:textId="2D43F9F3" w:rsidR="2E1A4DB6" w:rsidRPr="004A0EE3" w:rsidRDefault="008E3957" w:rsidP="0E805009">
            <w:pPr>
              <w:spacing w:line="276" w:lineRule="auto"/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004A0EE3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Fortsett å snakkar om nasjonalisme, skriv opp nye ord og uttrykk.</w:t>
            </w:r>
            <w:r w:rsidR="00680BC8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 xml:space="preserve"> Avsluttar med ein quiz.</w:t>
            </w:r>
          </w:p>
        </w:tc>
      </w:tr>
      <w:tr w:rsidR="00440A04" w:rsidRPr="0089310E" w14:paraId="05FB37EA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08F6" w14:textId="5A88C5DF" w:rsidR="00440A04" w:rsidRPr="004A0EE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UTDANNINGSVAL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1E6E7161" w:rsidR="00440A04" w:rsidRPr="004A0EE3" w:rsidRDefault="00440A04" w:rsidP="64B4FC5E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18674D48" w:rsidR="00440A04" w:rsidRPr="004A0EE3" w:rsidRDefault="009A78D3" w:rsidP="64B4FC5E">
            <w:pPr>
              <w:spacing w:line="257" w:lineRule="auto"/>
              <w:rPr>
                <w:rFonts w:ascii="Aptos" w:eastAsiaTheme="minorEastAsia" w:hAnsi="Aptos" w:cstheme="majorBidi"/>
                <w:sz w:val="18"/>
                <w:szCs w:val="18"/>
                <w:lang w:val="nb-NO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  <w:lang w:val="nb-NO"/>
              </w:rPr>
              <w:t>Me ser episode 2 av «Skolebytte»</w:t>
            </w:r>
          </w:p>
        </w:tc>
      </w:tr>
      <w:tr w:rsidR="00440A04" w:rsidRPr="00420C6F" w14:paraId="36615748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F6DD" w14:textId="1A06D976" w:rsidR="00440A04" w:rsidRPr="004A0EE3" w:rsidRDefault="00A35BEF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MATEMATIK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31C8F863" w:rsidR="00440A04" w:rsidRPr="004A0EE3" w:rsidRDefault="2C77FB7C" w:rsidP="51A44DF6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  <w:lang w:val="nb-NO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  <w:lang w:val="nb-NO"/>
              </w:rPr>
              <w:t>Ferdig leksa: “Temaprøve 9.trinn Sannsynlighet”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441BD97E" w:rsidR="00440A04" w:rsidRPr="004A0EE3" w:rsidRDefault="1C3F6C18" w:rsidP="5ABCE444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  <w:lang w:val="nb-NO"/>
              </w:rPr>
            </w:pPr>
            <w:r w:rsidRPr="5ABCE444">
              <w:rPr>
                <w:rFonts w:ascii="Aptos" w:eastAsiaTheme="minorEastAsia" w:hAnsi="Aptos" w:cstheme="majorBidi"/>
                <w:sz w:val="18"/>
                <w:szCs w:val="18"/>
                <w:lang w:val="nb-NO"/>
              </w:rPr>
              <w:t>Oppsummering sannsyn.</w:t>
            </w:r>
          </w:p>
        </w:tc>
      </w:tr>
      <w:tr w:rsidR="00440A04" w:rsidRPr="00857F53" w14:paraId="682C2D31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E951" w14:textId="3105D738" w:rsidR="00440A04" w:rsidRPr="004A0EE3" w:rsidRDefault="00050325" w:rsidP="00443F9F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NATUR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09E48766" w:rsidR="00440A04" w:rsidRPr="004A0EE3" w:rsidRDefault="39900BF8" w:rsidP="0537FD55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</w:rPr>
              <w:t xml:space="preserve"> </w:t>
            </w:r>
            <w:r w:rsidR="51C7A582" w:rsidRPr="004A0EE3">
              <w:rPr>
                <w:rFonts w:ascii="Aptos" w:eastAsiaTheme="minorEastAsia" w:hAnsi="Aptos" w:cstheme="majorBidi"/>
                <w:sz w:val="18"/>
                <w:szCs w:val="18"/>
              </w:rPr>
              <w:t xml:space="preserve">Les gjennom sidene “Den nye kroppen” side 209-212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26A1" w14:textId="04F5F5CA" w:rsidR="00440A04" w:rsidRPr="004A0EE3" w:rsidRDefault="1E016595" w:rsidP="0537FD55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</w:rPr>
              <w:t>Repetisjon av oppbygningen/funksjon av dei ulike delane kjønnsorgana består av. Nytt stoff: Menstruasjonen.</w:t>
            </w:r>
          </w:p>
        </w:tc>
      </w:tr>
      <w:tr w:rsidR="007E73DE" w:rsidRPr="00857F53" w14:paraId="01850189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A328" w14:textId="17B89F21" w:rsidR="007E73DE" w:rsidRPr="004A0EE3" w:rsidRDefault="00050325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5904F2B4" w:rsidR="007E73DE" w:rsidRPr="004A0EE3" w:rsidRDefault="007E73DE" w:rsidP="663F76F5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3F2A0DA9" w:rsidR="007E73DE" w:rsidRPr="004A0EE3" w:rsidRDefault="5EE73EDF" w:rsidP="663F76F5">
            <w:pPr>
              <w:spacing w:line="276" w:lineRule="auto"/>
              <w:rPr>
                <w:rFonts w:ascii="Aptos" w:eastAsiaTheme="minorEastAsia" w:hAnsi="Aptos" w:cstheme="majorBidi"/>
                <w:color w:val="000000" w:themeColor="text1"/>
                <w:sz w:val="18"/>
                <w:szCs w:val="18"/>
              </w:rPr>
            </w:pPr>
            <w:r w:rsidRPr="004A0EE3">
              <w:rPr>
                <w:rFonts w:ascii="Aptos" w:eastAsiaTheme="minorEastAsia" w:hAnsi="Aptos" w:cstheme="majorBidi"/>
                <w:color w:val="000000" w:themeColor="text1"/>
                <w:sz w:val="18"/>
                <w:szCs w:val="18"/>
              </w:rPr>
              <w:t>Argumenterande tekst</w:t>
            </w:r>
          </w:p>
        </w:tc>
      </w:tr>
      <w:tr w:rsidR="007E73DE" w:rsidRPr="00857F53" w14:paraId="177C8B29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7E73DE" w:rsidRPr="004A0EE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8"/>
                <w:szCs w:val="18"/>
              </w:rPr>
            </w:pPr>
            <w:r w:rsidRPr="004A0EE3">
              <w:rPr>
                <w:rFonts w:ascii="Aptos" w:hAnsi="Aptos" w:cstheme="majorHAnsi"/>
                <w:b/>
                <w:sz w:val="18"/>
                <w:szCs w:val="18"/>
              </w:rPr>
              <w:t>On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7E73DE" w:rsidRPr="004A0EE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7E73DE" w:rsidRPr="004A0EE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</w:tr>
      <w:tr w:rsidR="00976539" w:rsidRPr="00857F53" w14:paraId="3D63D760" w14:textId="77777777" w:rsidTr="00632D77">
        <w:trPr>
          <w:trHeight w:val="39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EA4F" w14:textId="036CAC82" w:rsidR="00976539" w:rsidRPr="004A0EE3" w:rsidRDefault="00976539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KROPPSØVING</w:t>
            </w:r>
          </w:p>
        </w:tc>
        <w:tc>
          <w:tcPr>
            <w:tcW w:w="32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056864" w14:textId="77777777" w:rsidR="00976539" w:rsidRDefault="00976539" w:rsidP="007E73DE">
            <w:pPr>
              <w:pStyle w:val="Ingenmellomrom"/>
              <w:rPr>
                <w:rFonts w:ascii="Aptos" w:eastAsia="Calibri" w:hAnsi="Aptos" w:cstheme="majorHAnsi"/>
                <w:sz w:val="18"/>
                <w:szCs w:val="18"/>
                <w:lang w:val="nn-NO"/>
              </w:rPr>
            </w:pPr>
          </w:p>
          <w:p w14:paraId="18EF80D5" w14:textId="77777777" w:rsidR="00976539" w:rsidRDefault="00976539" w:rsidP="007E73DE">
            <w:pPr>
              <w:pStyle w:val="Ingenmellomrom"/>
              <w:rPr>
                <w:rFonts w:ascii="Aptos" w:eastAsia="Calibri" w:hAnsi="Aptos" w:cstheme="majorHAnsi"/>
                <w:sz w:val="18"/>
                <w:szCs w:val="18"/>
                <w:lang w:val="nn-NO"/>
              </w:rPr>
            </w:pPr>
          </w:p>
          <w:p w14:paraId="027BE58A" w14:textId="77777777" w:rsidR="00976539" w:rsidRDefault="00976539" w:rsidP="007E73DE">
            <w:pPr>
              <w:pStyle w:val="Ingenmellomrom"/>
              <w:rPr>
                <w:rFonts w:ascii="Aptos" w:eastAsia="Calibri" w:hAnsi="Aptos" w:cstheme="majorHAnsi"/>
                <w:sz w:val="18"/>
                <w:szCs w:val="18"/>
                <w:lang w:val="nn-NO"/>
              </w:rPr>
            </w:pPr>
          </w:p>
          <w:p w14:paraId="66204FF1" w14:textId="139639F8" w:rsidR="00976539" w:rsidRPr="004A0EE3" w:rsidRDefault="00976539" w:rsidP="007E73DE">
            <w:pPr>
              <w:pStyle w:val="Ingenmellomrom"/>
              <w:rPr>
                <w:rFonts w:ascii="Aptos" w:eastAsia="Calibri" w:hAnsi="Aptos" w:cstheme="majorHAnsi"/>
                <w:sz w:val="18"/>
                <w:szCs w:val="18"/>
                <w:lang w:val="nn-NO"/>
              </w:rPr>
            </w:pPr>
            <w:r>
              <w:rPr>
                <w:rFonts w:ascii="Aptos" w:eastAsia="Calibri" w:hAnsi="Aptos" w:cstheme="majorHAnsi"/>
                <w:sz w:val="18"/>
                <w:szCs w:val="18"/>
                <w:lang w:val="nn-NO"/>
              </w:rPr>
              <w:t>Det blir ikkje lunsj på skulen denne dagen</w:t>
            </w:r>
            <w:r w:rsidR="00030922">
              <w:rPr>
                <w:rFonts w:ascii="Aptos" w:eastAsia="Calibri" w:hAnsi="Aptos" w:cstheme="majorHAnsi"/>
                <w:sz w:val="18"/>
                <w:szCs w:val="18"/>
                <w:lang w:val="nn-NO"/>
              </w:rPr>
              <w:t xml:space="preserve">, du må ha med deg mat sjølv </w:t>
            </w:r>
            <w:r w:rsidR="00030922" w:rsidRPr="00030922">
              <w:rPr>
                <mc:AlternateContent>
                  <mc:Choice Requires="w16se">
                    <w:rFonts w:ascii="Aptos" w:eastAsia="Calibri" w:hAnsi="Aptos" w:cstheme="majorHAns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18"/>
                <w:szCs w:val="18"/>
                <w:lang w:val="nn-NO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41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E8BD3" w14:textId="4D3B932F" w:rsidR="00976539" w:rsidRPr="004A0EE3" w:rsidRDefault="00976539" w:rsidP="0537FD55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</w:rPr>
              <w:t>Førebuing til besteforeldrefest.</w:t>
            </w:r>
          </w:p>
        </w:tc>
      </w:tr>
      <w:tr w:rsidR="00976539" w:rsidRPr="008100E9" w14:paraId="5A232CD2" w14:textId="77777777" w:rsidTr="00632D77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BD6D" w14:textId="48D5DAE9" w:rsidR="00976539" w:rsidRPr="004A0EE3" w:rsidRDefault="00976539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ENGELSK</w:t>
            </w:r>
          </w:p>
        </w:tc>
        <w:tc>
          <w:tcPr>
            <w:tcW w:w="3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BF0D7D" w14:textId="228C0247" w:rsidR="00976539" w:rsidRPr="004A0EE3" w:rsidRDefault="00976539" w:rsidP="6EB5DA19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  <w:lang w:val="nb-NO"/>
              </w:rPr>
            </w:pPr>
          </w:p>
        </w:tc>
        <w:tc>
          <w:tcPr>
            <w:tcW w:w="4110" w:type="dxa"/>
            <w:vMerge/>
          </w:tcPr>
          <w:p w14:paraId="6B62F1B3" w14:textId="570E3EFB" w:rsidR="00976539" w:rsidRPr="004A0EE3" w:rsidRDefault="00976539" w:rsidP="6EB5DA19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  <w:lang w:val="en-US"/>
              </w:rPr>
            </w:pPr>
          </w:p>
        </w:tc>
      </w:tr>
      <w:tr w:rsidR="00976539" w:rsidRPr="00857F53" w14:paraId="3D0DD38C" w14:textId="77777777" w:rsidTr="00632D77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E619" w14:textId="4CF081CD" w:rsidR="00976539" w:rsidRPr="004A0EE3" w:rsidRDefault="00976539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MATEMATIKK</w:t>
            </w:r>
          </w:p>
        </w:tc>
        <w:tc>
          <w:tcPr>
            <w:tcW w:w="3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F2C34E" w14:textId="12881B0F" w:rsidR="00976539" w:rsidRPr="004A0EE3" w:rsidRDefault="00976539" w:rsidP="64B4FC5E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  <w:tc>
          <w:tcPr>
            <w:tcW w:w="4110" w:type="dxa"/>
            <w:vMerge/>
          </w:tcPr>
          <w:p w14:paraId="680A4E5D" w14:textId="5893123A" w:rsidR="00976539" w:rsidRPr="004A0EE3" w:rsidRDefault="00976539" w:rsidP="64B4FC5E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</w:tr>
      <w:tr w:rsidR="00976539" w14:paraId="63A008BD" w14:textId="77777777" w:rsidTr="00632D77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B798" w14:textId="72980190" w:rsidR="00976539" w:rsidRPr="004A0EE3" w:rsidRDefault="00976539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NATURFAG</w:t>
            </w:r>
          </w:p>
        </w:tc>
        <w:tc>
          <w:tcPr>
            <w:tcW w:w="3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5F693F" w14:textId="0A82CD64" w:rsidR="00976539" w:rsidRPr="004A0EE3" w:rsidRDefault="00976539" w:rsidP="00F8954A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  <w:tc>
          <w:tcPr>
            <w:tcW w:w="4110" w:type="dxa"/>
            <w:vMerge/>
          </w:tcPr>
          <w:p w14:paraId="0A19F73B" w14:textId="1D2F1C41" w:rsidR="00976539" w:rsidRPr="004A0EE3" w:rsidRDefault="00976539" w:rsidP="63951614">
            <w:pPr>
              <w:pStyle w:val="Ingenmellomrom"/>
              <w:rPr>
                <w:rFonts w:ascii="Aptos" w:hAnsi="Aptos" w:cstheme="majorBidi"/>
                <w:sz w:val="18"/>
                <w:szCs w:val="18"/>
                <w:lang w:val="nn-NO"/>
              </w:rPr>
            </w:pPr>
          </w:p>
        </w:tc>
      </w:tr>
      <w:tr w:rsidR="00976539" w14:paraId="061B54DB" w14:textId="77777777" w:rsidTr="00632D77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0CE6" w14:textId="0E84E16D" w:rsidR="00976539" w:rsidRPr="004A0EE3" w:rsidRDefault="00976539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KRLE</w:t>
            </w:r>
          </w:p>
        </w:tc>
        <w:tc>
          <w:tcPr>
            <w:tcW w:w="32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9B1C" w14:textId="77777777" w:rsidR="00976539" w:rsidRPr="004A0EE3" w:rsidRDefault="00976539" w:rsidP="00F8954A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  <w:tc>
          <w:tcPr>
            <w:tcW w:w="4110" w:type="dxa"/>
            <w:vMerge/>
          </w:tcPr>
          <w:p w14:paraId="21EC6CEC" w14:textId="1581ADA8" w:rsidR="00976539" w:rsidRPr="004A0EE3" w:rsidRDefault="00976539" w:rsidP="64AE2F65">
            <w:pPr>
              <w:pStyle w:val="Ingenmellomrom"/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7E73DE" w:rsidRPr="00857F53" w14:paraId="1AC5D246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7E73DE" w:rsidRPr="004A0EE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8"/>
                <w:szCs w:val="18"/>
              </w:rPr>
            </w:pPr>
            <w:r w:rsidRPr="004A0EE3">
              <w:rPr>
                <w:rFonts w:ascii="Aptos" w:hAnsi="Aptos" w:cstheme="majorHAnsi"/>
                <w:b/>
                <w:sz w:val="18"/>
                <w:szCs w:val="18"/>
              </w:rPr>
              <w:t>Tors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7E73DE" w:rsidRPr="004A0EE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7E73DE" w:rsidRPr="004A0EE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b/>
                <w:sz w:val="18"/>
                <w:szCs w:val="18"/>
              </w:rPr>
            </w:pPr>
          </w:p>
        </w:tc>
      </w:tr>
      <w:tr w:rsidR="00A4723E" w:rsidRPr="009A305F" w14:paraId="66880C8F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40C8" w14:textId="0468E239" w:rsidR="00A4723E" w:rsidRPr="004A0EE3" w:rsidRDefault="00A4723E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KUNST OG HANDVERK</w:t>
            </w:r>
          </w:p>
        </w:tc>
        <w:tc>
          <w:tcPr>
            <w:tcW w:w="7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2BB00B27" w14:textId="77777777" w:rsidR="00A4723E" w:rsidRPr="004A0EE3" w:rsidRDefault="00A4723E" w:rsidP="1AEFB7F4">
            <w:pPr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b-NO"/>
              </w:rPr>
            </w:pPr>
          </w:p>
          <w:p w14:paraId="1BA8AADE" w14:textId="5EC6752D" w:rsidR="00A4723E" w:rsidRPr="004A0EE3" w:rsidRDefault="00F2257B" w:rsidP="00F2257B">
            <w:pPr>
              <w:spacing w:line="276" w:lineRule="auto"/>
              <w:jc w:val="center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b-NO"/>
              </w:rPr>
            </w:pP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b-NO"/>
              </w:rPr>
              <w:lastRenderedPageBreak/>
              <w:t xml:space="preserve">AVSPASSERING </w:t>
            </w:r>
            <w:r w:rsidR="00696741"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b-NO"/>
              </w:rPr>
              <w:t>FOR BESTEFORELDREFEST</w:t>
            </w: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b-NO"/>
              </w:rPr>
              <w:t xml:space="preserve"> </w:t>
            </w:r>
            <w:r w:rsidRPr="004A0EE3">
              <w:rPr>
                <mc:AlternateContent>
                  <mc:Choice Requires="w16se">
                    <w:rFonts w:ascii="Aptos" w:eastAsia="Calibri" w:hAnsi="Aptos" w:cs="Calibr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18"/>
                <w:szCs w:val="18"/>
                <w:lang w:val="nb-NO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b-NO"/>
              </w:rPr>
              <w:t xml:space="preserve"> </w:t>
            </w:r>
          </w:p>
          <w:p w14:paraId="47F22FDD" w14:textId="02FA10BF" w:rsidR="00A4723E" w:rsidRPr="004A0EE3" w:rsidRDefault="00A4723E" w:rsidP="00A4723E">
            <w:pPr>
              <w:spacing w:line="276" w:lineRule="auto"/>
              <w:jc w:val="center"/>
              <w:rPr>
                <w:rFonts w:ascii="Aptos" w:eastAsia="Aptos" w:hAnsi="Aptos" w:cs="Aptos"/>
                <w:sz w:val="18"/>
                <w:szCs w:val="18"/>
              </w:rPr>
            </w:pPr>
          </w:p>
        </w:tc>
      </w:tr>
      <w:tr w:rsidR="00A4723E" w:rsidRPr="00857F53" w14:paraId="3BDA816F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2873" w14:textId="3A2C18C3" w:rsidR="00A4723E" w:rsidRPr="004A0EE3" w:rsidRDefault="00A4723E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lastRenderedPageBreak/>
              <w:t>NORSK</w:t>
            </w:r>
          </w:p>
        </w:tc>
        <w:tc>
          <w:tcPr>
            <w:tcW w:w="7380" w:type="dxa"/>
            <w:gridSpan w:val="2"/>
            <w:vMerge/>
          </w:tcPr>
          <w:p w14:paraId="630D6E9A" w14:textId="18EE35FF" w:rsidR="00A4723E" w:rsidRPr="004A0EE3" w:rsidRDefault="00A4723E" w:rsidP="14F37EBC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</w:tr>
      <w:tr w:rsidR="00A4723E" w:rsidRPr="00857F53" w14:paraId="05811C6E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1D3" w14:textId="673A1829" w:rsidR="00A4723E" w:rsidRPr="004A0EE3" w:rsidRDefault="00A4723E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MAT OG HELSE</w:t>
            </w:r>
          </w:p>
        </w:tc>
        <w:tc>
          <w:tcPr>
            <w:tcW w:w="7380" w:type="dxa"/>
            <w:gridSpan w:val="2"/>
            <w:vMerge/>
          </w:tcPr>
          <w:p w14:paraId="6BD18F9B" w14:textId="059A49E9" w:rsidR="00A4723E" w:rsidRPr="004A0EE3" w:rsidRDefault="00A4723E" w:rsidP="14F37EBC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</w:p>
        </w:tc>
      </w:tr>
      <w:tr w:rsidR="007E73DE" w:rsidRPr="00857F53" w14:paraId="3ACA3249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7E73DE" w:rsidRPr="004A0EE3" w:rsidRDefault="007E73DE" w:rsidP="007E73DE">
            <w:pPr>
              <w:spacing w:line="276" w:lineRule="auto"/>
              <w:jc w:val="center"/>
              <w:rPr>
                <w:rFonts w:ascii="Aptos" w:hAnsi="Aptos" w:cstheme="majorHAnsi"/>
                <w:b/>
                <w:sz w:val="18"/>
                <w:szCs w:val="18"/>
              </w:rPr>
            </w:pPr>
            <w:r w:rsidRPr="004A0EE3">
              <w:rPr>
                <w:rFonts w:ascii="Aptos" w:hAnsi="Aptos" w:cstheme="majorHAnsi"/>
                <w:b/>
                <w:sz w:val="18"/>
                <w:szCs w:val="18"/>
              </w:rPr>
              <w:t>Fred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7E73DE" w:rsidRPr="004A0EE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7E73DE" w:rsidRPr="004A0EE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</w:tr>
      <w:tr w:rsidR="007E73DE" w:rsidRPr="00857F53" w14:paraId="6CD3104B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8440" w14:textId="4320CA43" w:rsidR="007E73DE" w:rsidRPr="004A0EE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SPAN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0B12340F" w:rsidR="007E73DE" w:rsidRPr="004A0EE3" w:rsidRDefault="007E73DE" w:rsidP="65D48ABD">
            <w:pPr>
              <w:spacing w:line="276" w:lineRule="auto"/>
              <w:rPr>
                <w:rFonts w:ascii="Aptos" w:eastAsia="Aptos" w:hAnsi="Aptos" w:cs="Aptos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1D24AF6E" w:rsidR="007E73DE" w:rsidRPr="004A0EE3" w:rsidRDefault="58E2B7C9" w:rsidP="09C4B54E">
            <w:pPr>
              <w:spacing w:line="257" w:lineRule="auto"/>
              <w:rPr>
                <w:rFonts w:ascii="Aptos" w:eastAsia="Aptos" w:hAnsi="Aptos" w:cs="Aptos"/>
                <w:sz w:val="18"/>
                <w:szCs w:val="18"/>
              </w:rPr>
            </w:pPr>
            <w:r w:rsidRPr="004A0EE3">
              <w:rPr>
                <w:rFonts w:ascii="Aptos" w:eastAsia="Aptos" w:hAnsi="Aptos" w:cs="Aptos"/>
                <w:sz w:val="18"/>
                <w:szCs w:val="18"/>
              </w:rPr>
              <w:t xml:space="preserve">Quizlet med juleord. Skrive ein kort tekst om spansk og norsk julefeiring. </w:t>
            </w:r>
          </w:p>
        </w:tc>
      </w:tr>
      <w:tr w:rsidR="007E73DE" w:rsidRPr="008100E9" w14:paraId="7257D93C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C652" w14:textId="3A168ECC" w:rsidR="007E73DE" w:rsidRPr="004A0EE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ENGELSK FORDJUPNIN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3A8B8E37" w:rsidR="007E73DE" w:rsidRPr="004A0EE3" w:rsidRDefault="007E73DE" w:rsidP="007E73DE">
            <w:pPr>
              <w:spacing w:line="276" w:lineRule="auto"/>
              <w:rPr>
                <w:rFonts w:ascii="Aptos" w:eastAsiaTheme="minorEastAsia" w:hAnsi="Aptos" w:cstheme="majorHAnsi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5973AC30" w:rsidR="007E73DE" w:rsidRPr="004A0EE3" w:rsidRDefault="3697DE04" w:rsidP="006C6B95">
            <w:pPr>
              <w:spacing w:line="276" w:lineRule="auto"/>
              <w:rPr>
                <w:rFonts w:ascii="Aptos" w:eastAsia="Aptos" w:hAnsi="Aptos" w:cs="Aptos"/>
                <w:sz w:val="18"/>
                <w:szCs w:val="18"/>
                <w:lang w:val="en-GB"/>
              </w:rPr>
            </w:pPr>
            <w:r w:rsidRPr="39B086E7">
              <w:rPr>
                <w:rFonts w:ascii="Aptos" w:eastAsia="Aptos" w:hAnsi="Aptos" w:cs="Aptos"/>
                <w:color w:val="000000" w:themeColor="text1"/>
                <w:sz w:val="18"/>
                <w:szCs w:val="18"/>
                <w:lang w:val="en-GB"/>
              </w:rPr>
              <w:t>Tasks related to the film: Miss Peregines Home for Perculiar Children.</w:t>
            </w:r>
          </w:p>
        </w:tc>
      </w:tr>
      <w:tr w:rsidR="007E73DE" w:rsidRPr="00857F53" w14:paraId="07399DA4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F134" w14:textId="04461449" w:rsidR="007E73DE" w:rsidRPr="004A0EE3" w:rsidRDefault="00B46C68" w:rsidP="00F8954A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FRAN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88EE" w14:textId="609DDF0F" w:rsidR="46CECD9C" w:rsidRPr="004A0EE3" w:rsidRDefault="46CECD9C" w:rsidP="46CECD9C">
            <w:pPr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004A0EE3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 xml:space="preserve">Er du klar for framføring?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CC817" w14:textId="4C9E0C50" w:rsidR="46CECD9C" w:rsidRPr="004A0EE3" w:rsidRDefault="46CECD9C" w:rsidP="46CECD9C">
            <w:pPr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</w:pPr>
            <w:r w:rsidRPr="004A0EE3">
              <w:rPr>
                <w:rFonts w:ascii="Aptos" w:eastAsia="Aptos" w:hAnsi="Aptos" w:cs="Aptos"/>
                <w:color w:val="000000" w:themeColor="text1"/>
                <w:sz w:val="18"/>
                <w:szCs w:val="18"/>
              </w:rPr>
              <w:t>Framføring av rommet mitt</w:t>
            </w:r>
          </w:p>
        </w:tc>
      </w:tr>
      <w:tr w:rsidR="00AC49A7" w:rsidRPr="00857F53" w14:paraId="05FEBE0F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42AA" w14:textId="3864C0B9" w:rsidR="00AC49A7" w:rsidRPr="004A0EE3" w:rsidRDefault="00AC49A7" w:rsidP="00AC49A7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ARBEIDSLIV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512B8E9A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2DA2A4A0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004A0EE3">
              <w:rPr>
                <w:rFonts w:ascii="Aptos" w:hAnsi="Aptos" w:cstheme="majorBidi"/>
                <w:sz w:val="18"/>
                <w:szCs w:val="18"/>
                <w:lang w:val="nn-NO"/>
              </w:rPr>
              <w:t>Julegåveoppgåve + utejobbing med Trond Fredrik</w:t>
            </w:r>
          </w:p>
        </w:tc>
      </w:tr>
      <w:tr w:rsidR="00AC49A7" w:rsidRPr="00857F53" w14:paraId="71047C69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1652" w14:textId="2C910C5A" w:rsidR="00AC49A7" w:rsidRPr="004A0EE3" w:rsidRDefault="00AC49A7" w:rsidP="00AC49A7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SAMFUNNSFA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0AED" w14:textId="58722168" w:rsidR="00AC49A7" w:rsidRPr="004A0EE3" w:rsidRDefault="00C947E4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 xml:space="preserve">Tenk ut  3 stikkord som du tenkjer på når du høyrer ordet verdskrig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F659" w14:textId="543C41D4" w:rsidR="00AC49A7" w:rsidRPr="004A0EE3" w:rsidRDefault="00C15F89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Me startar med kap 5, 1.verdskrig</w:t>
            </w:r>
          </w:p>
        </w:tc>
      </w:tr>
      <w:tr w:rsidR="00AC49A7" w:rsidRPr="00857F53" w14:paraId="7412A2A5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1C10" w14:textId="66634BB7" w:rsidR="00AC49A7" w:rsidRPr="004A0EE3" w:rsidRDefault="00AC49A7" w:rsidP="00AC49A7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NOR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431E" w14:textId="70CC6162" w:rsidR="00AC49A7" w:rsidRPr="004A0EE3" w:rsidRDefault="00AC49A7" w:rsidP="00AC49A7">
            <w:pPr>
              <w:spacing w:line="276" w:lineRule="auto"/>
              <w:rPr>
                <w:rFonts w:ascii="Aptos" w:eastAsiaTheme="minorEastAsia" w:hAnsi="Aptos" w:cstheme="majorBidi"/>
                <w:sz w:val="18"/>
                <w:szCs w:val="18"/>
              </w:rPr>
            </w:pPr>
            <w:r w:rsidRPr="004A0EE3">
              <w:rPr>
                <w:rFonts w:ascii="Aptos" w:eastAsiaTheme="minorEastAsia" w:hAnsi="Aptos" w:cstheme="majorBidi"/>
                <w:sz w:val="18"/>
                <w:szCs w:val="18"/>
              </w:rPr>
              <w:t xml:space="preserve">Les 15 min i ein valfri tekst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F9D4E" w14:textId="725CBCEA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 xml:space="preserve">Arbeide med argumenterande tekst. </w:t>
            </w:r>
          </w:p>
        </w:tc>
      </w:tr>
      <w:tr w:rsidR="00AC49A7" w:rsidRPr="008100E9" w14:paraId="05C84575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F6D1" w14:textId="11DDE9D6" w:rsidR="00AC49A7" w:rsidRPr="004A0EE3" w:rsidRDefault="00AC49A7" w:rsidP="00AC49A7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ENGELSK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E91" w14:textId="3D5C1DC1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 xml:space="preserve">Work at home with parts 1-3 to prepare for the mock exam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84D3" w14:textId="000701B6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en-GB"/>
              </w:rPr>
            </w:pPr>
            <w:r w:rsidRPr="004A0EE3"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en-GB"/>
              </w:rPr>
              <w:t xml:space="preserve">We will begin working on part 4 of the preparation for the mock exam. </w:t>
            </w:r>
          </w:p>
        </w:tc>
      </w:tr>
      <w:tr w:rsidR="00AC49A7" w:rsidRPr="00857F53" w14:paraId="56F508CE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4452" w14:textId="65D08A83" w:rsidR="00AC49A7" w:rsidRPr="004A0EE3" w:rsidRDefault="00AC49A7" w:rsidP="00AC49A7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FYSISK, AKTIVITET OG HELSE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C366" w14:textId="3D35BB26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F014" w14:textId="2F9ED2CA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AC49A7" w:rsidRPr="003A3F24" w14:paraId="4E1A8DED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3D44" w14:textId="10E7B66A" w:rsidR="00AC49A7" w:rsidRPr="004A0EE3" w:rsidRDefault="00AC49A7" w:rsidP="00AC49A7">
            <w:pPr>
              <w:spacing w:line="276" w:lineRule="auto"/>
              <w:jc w:val="center"/>
              <w:rPr>
                <w:rFonts w:ascii="Aptos" w:hAnsi="Aptos" w:cstheme="majorBidi"/>
                <w:sz w:val="18"/>
                <w:szCs w:val="18"/>
              </w:rPr>
            </w:pPr>
            <w:r w:rsidRPr="004A0EE3">
              <w:rPr>
                <w:rFonts w:ascii="Aptos" w:hAnsi="Aptos" w:cstheme="majorBidi"/>
                <w:sz w:val="18"/>
                <w:szCs w:val="18"/>
              </w:rPr>
              <w:t>PROGRAMMERING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2B60" w14:textId="77777777" w:rsidR="00AC49A7" w:rsidRPr="004A0EE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DB44" w14:textId="07A59CD8" w:rsidR="00AC49A7" w:rsidRPr="004A0EE3" w:rsidRDefault="00AC49A7" w:rsidP="00AC49A7">
            <w:pPr>
              <w:spacing w:line="193" w:lineRule="auto"/>
              <w:rPr>
                <w:rFonts w:ascii="Aptos" w:eastAsia="Calibri" w:hAnsi="Aptos" w:cs="Calibri"/>
                <w:color w:val="000000" w:themeColor="text1"/>
                <w:sz w:val="18"/>
                <w:szCs w:val="18"/>
              </w:rPr>
            </w:pPr>
          </w:p>
        </w:tc>
      </w:tr>
      <w:tr w:rsidR="00AC49A7" w:rsidRPr="00857F53" w14:paraId="1AC4A678" w14:textId="77777777" w:rsidTr="6C1F3555">
        <w:trPr>
          <w:trHeight w:val="3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EFBA" w14:textId="28946FAE" w:rsidR="00AC49A7" w:rsidRDefault="00AC49A7" w:rsidP="00AC49A7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LIUFTSLIV</w:t>
            </w:r>
          </w:p>
        </w:tc>
        <w:tc>
          <w:tcPr>
            <w:tcW w:w="3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7FF8" w14:textId="777EBB3E" w:rsidR="00AC49A7" w:rsidRPr="00F21A13" w:rsidRDefault="00AC49A7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C3F48" w14:textId="2E42A084" w:rsidR="00AC49A7" w:rsidRPr="6EB5DA19" w:rsidRDefault="00C947E4" w:rsidP="00AC49A7">
            <w:pPr>
              <w:pStyle w:val="Ingenmellomrom"/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</w:pPr>
            <w:r>
              <w:rPr>
                <w:rFonts w:ascii="Aptos" w:eastAsia="Calibri" w:hAnsi="Aptos" w:cs="Calibri"/>
                <w:color w:val="000000" w:themeColor="text1"/>
                <w:sz w:val="18"/>
                <w:szCs w:val="18"/>
                <w:lang w:val="nn-NO"/>
              </w:rPr>
              <w:t>Avsp</w:t>
            </w:r>
          </w:p>
        </w:tc>
      </w:tr>
    </w:tbl>
    <w:p w14:paraId="7DF4E37C" w14:textId="6CDCD88F" w:rsidR="008C4069" w:rsidRPr="00B13A00" w:rsidRDefault="008C4069" w:rsidP="6EB5DA19">
      <w:pPr>
        <w:rPr>
          <w:rFonts w:asciiTheme="majorHAnsi" w:hAnsiTheme="majorHAnsi" w:cstheme="majorBidi"/>
          <w:sz w:val="16"/>
          <w:szCs w:val="16"/>
        </w:rPr>
      </w:pPr>
    </w:p>
    <w:sectPr w:rsidR="008C4069" w:rsidRPr="00B13A00" w:rsidSect="002148ED">
      <w:pgSz w:w="11907" w:h="16840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B559D"/>
    <w:multiLevelType w:val="hybridMultilevel"/>
    <w:tmpl w:val="854643A0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4034A"/>
    <w:multiLevelType w:val="hybridMultilevel"/>
    <w:tmpl w:val="B5CAB32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00D85"/>
    <w:multiLevelType w:val="hybridMultilevel"/>
    <w:tmpl w:val="3E7A29F8"/>
    <w:lvl w:ilvl="0" w:tplc="26F01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F44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4A4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EE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124A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87D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68B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89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126F5"/>
    <w:multiLevelType w:val="multilevel"/>
    <w:tmpl w:val="71D0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1D102E"/>
    <w:multiLevelType w:val="hybridMultilevel"/>
    <w:tmpl w:val="D904172C"/>
    <w:lvl w:ilvl="0" w:tplc="4732A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97EBD"/>
    <w:multiLevelType w:val="hybridMultilevel"/>
    <w:tmpl w:val="FFFFFFFF"/>
    <w:lvl w:ilvl="0" w:tplc="156C3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843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8F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85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EE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4442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E9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30F30"/>
    <w:multiLevelType w:val="hybridMultilevel"/>
    <w:tmpl w:val="8FDECF5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816D3"/>
    <w:multiLevelType w:val="hybridMultilevel"/>
    <w:tmpl w:val="BD26E826"/>
    <w:lvl w:ilvl="0" w:tplc="16AC160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92E4C"/>
    <w:multiLevelType w:val="hybridMultilevel"/>
    <w:tmpl w:val="C3A40CD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A779E"/>
    <w:multiLevelType w:val="hybridMultilevel"/>
    <w:tmpl w:val="59047156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A2B8D"/>
    <w:multiLevelType w:val="hybridMultilevel"/>
    <w:tmpl w:val="047A0218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E2C8EA"/>
    <w:multiLevelType w:val="hybridMultilevel"/>
    <w:tmpl w:val="8B163A24"/>
    <w:lvl w:ilvl="0" w:tplc="CA12AA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7E8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665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B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F4F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A6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6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2CC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750F7"/>
    <w:multiLevelType w:val="hybridMultilevel"/>
    <w:tmpl w:val="64EE85B0"/>
    <w:lvl w:ilvl="0" w:tplc="322E72AA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5405E"/>
    <w:multiLevelType w:val="hybridMultilevel"/>
    <w:tmpl w:val="C20E0EEC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94893"/>
    <w:multiLevelType w:val="hybridMultilevel"/>
    <w:tmpl w:val="E0F84C3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501A00"/>
    <w:multiLevelType w:val="hybridMultilevel"/>
    <w:tmpl w:val="33CEDE3E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6395F"/>
    <w:multiLevelType w:val="hybridMultilevel"/>
    <w:tmpl w:val="551C89F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20C16"/>
    <w:multiLevelType w:val="hybridMultilevel"/>
    <w:tmpl w:val="C05AD56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07DDB"/>
    <w:multiLevelType w:val="hybridMultilevel"/>
    <w:tmpl w:val="19368C7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A83010"/>
    <w:multiLevelType w:val="hybridMultilevel"/>
    <w:tmpl w:val="F3000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276F4"/>
    <w:multiLevelType w:val="hybridMultilevel"/>
    <w:tmpl w:val="8D767DC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F5A57"/>
    <w:multiLevelType w:val="hybridMultilevel"/>
    <w:tmpl w:val="0BECC2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F6C2E"/>
    <w:multiLevelType w:val="hybridMultilevel"/>
    <w:tmpl w:val="EDAC7EF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AC47D2"/>
    <w:multiLevelType w:val="hybridMultilevel"/>
    <w:tmpl w:val="EC367F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387D30"/>
    <w:multiLevelType w:val="hybridMultilevel"/>
    <w:tmpl w:val="E098BC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7763E5"/>
    <w:multiLevelType w:val="hybridMultilevel"/>
    <w:tmpl w:val="41026E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464ADD"/>
    <w:multiLevelType w:val="hybridMultilevel"/>
    <w:tmpl w:val="720CC6E2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3740C5"/>
    <w:multiLevelType w:val="hybridMultilevel"/>
    <w:tmpl w:val="DF2C1D0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D755B2"/>
    <w:multiLevelType w:val="hybridMultilevel"/>
    <w:tmpl w:val="9C002D9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760EC4"/>
    <w:multiLevelType w:val="hybridMultilevel"/>
    <w:tmpl w:val="6F9E8B7C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A510FD5"/>
    <w:multiLevelType w:val="hybridMultilevel"/>
    <w:tmpl w:val="FA88E7EA"/>
    <w:lvl w:ilvl="0" w:tplc="8D58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34B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04A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E6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6CE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2C6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C7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23C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41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21036B"/>
    <w:multiLevelType w:val="hybridMultilevel"/>
    <w:tmpl w:val="AAFAEA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AAD12B"/>
    <w:multiLevelType w:val="hybridMultilevel"/>
    <w:tmpl w:val="FFFFFFFF"/>
    <w:lvl w:ilvl="0" w:tplc="715AEF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FEA2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DAEBE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1DEE7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AC4C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620F6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0A11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F673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530D99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CF0538"/>
    <w:multiLevelType w:val="hybridMultilevel"/>
    <w:tmpl w:val="FFFFFFFF"/>
    <w:lvl w:ilvl="0" w:tplc="8FA094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825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2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AC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A0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60DA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6F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6E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A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761AB5"/>
    <w:multiLevelType w:val="hybridMultilevel"/>
    <w:tmpl w:val="29FE3CA8"/>
    <w:lvl w:ilvl="0" w:tplc="08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A592E06"/>
    <w:multiLevelType w:val="hybridMultilevel"/>
    <w:tmpl w:val="C71E5E1C"/>
    <w:lvl w:ilvl="0" w:tplc="7438093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CF5E32"/>
    <w:multiLevelType w:val="hybridMultilevel"/>
    <w:tmpl w:val="BDDA0B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AA68C3"/>
    <w:multiLevelType w:val="hybridMultilevel"/>
    <w:tmpl w:val="B01489EE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0A3BEB"/>
    <w:multiLevelType w:val="hybridMultilevel"/>
    <w:tmpl w:val="F08480E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7F20CB"/>
    <w:multiLevelType w:val="hybridMultilevel"/>
    <w:tmpl w:val="A11299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4C260"/>
    <w:multiLevelType w:val="hybridMultilevel"/>
    <w:tmpl w:val="9E1E5B08"/>
    <w:lvl w:ilvl="0" w:tplc="D87A64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5A7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8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543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83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AA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28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7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A9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012C4C"/>
    <w:multiLevelType w:val="hybridMultilevel"/>
    <w:tmpl w:val="4BA2DC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539288">
    <w:abstractNumId w:val="12"/>
  </w:num>
  <w:num w:numId="2" w16cid:durableId="1970355028">
    <w:abstractNumId w:val="42"/>
  </w:num>
  <w:num w:numId="3" w16cid:durableId="30157707">
    <w:abstractNumId w:val="0"/>
  </w:num>
  <w:num w:numId="4" w16cid:durableId="1523786012">
    <w:abstractNumId w:val="35"/>
  </w:num>
  <w:num w:numId="5" w16cid:durableId="1855420372">
    <w:abstractNumId w:val="17"/>
  </w:num>
  <w:num w:numId="6" w16cid:durableId="380717292">
    <w:abstractNumId w:val="32"/>
  </w:num>
  <w:num w:numId="7" w16cid:durableId="664475640">
    <w:abstractNumId w:val="26"/>
  </w:num>
  <w:num w:numId="8" w16cid:durableId="521550518">
    <w:abstractNumId w:val="43"/>
  </w:num>
  <w:num w:numId="9" w16cid:durableId="390731740">
    <w:abstractNumId w:val="37"/>
  </w:num>
  <w:num w:numId="10" w16cid:durableId="529103244">
    <w:abstractNumId w:val="41"/>
  </w:num>
  <w:num w:numId="11" w16cid:durableId="925499703">
    <w:abstractNumId w:val="25"/>
  </w:num>
  <w:num w:numId="12" w16cid:durableId="840701044">
    <w:abstractNumId w:val="38"/>
  </w:num>
  <w:num w:numId="13" w16cid:durableId="1979459418">
    <w:abstractNumId w:val="24"/>
  </w:num>
  <w:num w:numId="14" w16cid:durableId="2105034469">
    <w:abstractNumId w:val="19"/>
  </w:num>
  <w:num w:numId="15" w16cid:durableId="1020398875">
    <w:abstractNumId w:val="22"/>
  </w:num>
  <w:num w:numId="16" w16cid:durableId="470830002">
    <w:abstractNumId w:val="15"/>
  </w:num>
  <w:num w:numId="17" w16cid:durableId="361512925">
    <w:abstractNumId w:val="8"/>
  </w:num>
  <w:num w:numId="18" w16cid:durableId="1745445661">
    <w:abstractNumId w:val="13"/>
  </w:num>
  <w:num w:numId="19" w16cid:durableId="180702907">
    <w:abstractNumId w:val="28"/>
  </w:num>
  <w:num w:numId="20" w16cid:durableId="514657685">
    <w:abstractNumId w:val="21"/>
  </w:num>
  <w:num w:numId="21" w16cid:durableId="77335161">
    <w:abstractNumId w:val="9"/>
  </w:num>
  <w:num w:numId="22" w16cid:durableId="254440141">
    <w:abstractNumId w:val="7"/>
  </w:num>
  <w:num w:numId="23" w16cid:durableId="385036068">
    <w:abstractNumId w:val="29"/>
  </w:num>
  <w:num w:numId="24" w16cid:durableId="1136870022">
    <w:abstractNumId w:val="36"/>
  </w:num>
  <w:num w:numId="25" w16cid:durableId="605380564">
    <w:abstractNumId w:val="14"/>
  </w:num>
  <w:num w:numId="26" w16cid:durableId="551423025">
    <w:abstractNumId w:val="18"/>
  </w:num>
  <w:num w:numId="27" w16cid:durableId="2121100991">
    <w:abstractNumId w:val="2"/>
  </w:num>
  <w:num w:numId="28" w16cid:durableId="1253514425">
    <w:abstractNumId w:val="16"/>
  </w:num>
  <w:num w:numId="29" w16cid:durableId="1499618623">
    <w:abstractNumId w:val="1"/>
  </w:num>
  <w:num w:numId="30" w16cid:durableId="1854882142">
    <w:abstractNumId w:val="39"/>
  </w:num>
  <w:num w:numId="31" w16cid:durableId="2060208176">
    <w:abstractNumId w:val="11"/>
  </w:num>
  <w:num w:numId="32" w16cid:durableId="1150635931">
    <w:abstractNumId w:val="27"/>
  </w:num>
  <w:num w:numId="33" w16cid:durableId="1108966707">
    <w:abstractNumId w:val="34"/>
  </w:num>
  <w:num w:numId="34" w16cid:durableId="1646619645">
    <w:abstractNumId w:val="6"/>
  </w:num>
  <w:num w:numId="35" w16cid:durableId="680545579">
    <w:abstractNumId w:val="33"/>
  </w:num>
  <w:num w:numId="36" w16cid:durableId="1203518879">
    <w:abstractNumId w:val="23"/>
  </w:num>
  <w:num w:numId="37" w16cid:durableId="593635471">
    <w:abstractNumId w:val="10"/>
  </w:num>
  <w:num w:numId="38" w16cid:durableId="62609862">
    <w:abstractNumId w:val="30"/>
  </w:num>
  <w:num w:numId="39" w16cid:durableId="301929717">
    <w:abstractNumId w:val="3"/>
  </w:num>
  <w:num w:numId="40" w16cid:durableId="1211848054">
    <w:abstractNumId w:val="20"/>
  </w:num>
  <w:num w:numId="41" w16cid:durableId="1177815534">
    <w:abstractNumId w:val="31"/>
  </w:num>
  <w:num w:numId="42" w16cid:durableId="754016515">
    <w:abstractNumId w:val="4"/>
  </w:num>
  <w:num w:numId="43" w16cid:durableId="637880240">
    <w:abstractNumId w:val="20"/>
  </w:num>
  <w:num w:numId="44" w16cid:durableId="1565993002">
    <w:abstractNumId w:val="5"/>
  </w:num>
  <w:num w:numId="45" w16cid:durableId="1927693539">
    <w:abstractNumId w:val="4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10C6"/>
    <w:rsid w:val="0001239B"/>
    <w:rsid w:val="00012A7F"/>
    <w:rsid w:val="000132F0"/>
    <w:rsid w:val="00014334"/>
    <w:rsid w:val="00014F75"/>
    <w:rsid w:val="00015BB0"/>
    <w:rsid w:val="00015EF1"/>
    <w:rsid w:val="000164E6"/>
    <w:rsid w:val="00016BCA"/>
    <w:rsid w:val="00017980"/>
    <w:rsid w:val="0002008F"/>
    <w:rsid w:val="00020A45"/>
    <w:rsid w:val="00021728"/>
    <w:rsid w:val="00021763"/>
    <w:rsid w:val="00021E4D"/>
    <w:rsid w:val="000231C3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8DC"/>
    <w:rsid w:val="00027B05"/>
    <w:rsid w:val="000305DE"/>
    <w:rsid w:val="000306E2"/>
    <w:rsid w:val="000308BB"/>
    <w:rsid w:val="00030922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2EFC"/>
    <w:rsid w:val="00043860"/>
    <w:rsid w:val="00044027"/>
    <w:rsid w:val="00044239"/>
    <w:rsid w:val="000448F1"/>
    <w:rsid w:val="00044B1A"/>
    <w:rsid w:val="00044DA8"/>
    <w:rsid w:val="00044F86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64EF"/>
    <w:rsid w:val="000668D6"/>
    <w:rsid w:val="00066E72"/>
    <w:rsid w:val="0006760E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48"/>
    <w:rsid w:val="000800F1"/>
    <w:rsid w:val="000811AD"/>
    <w:rsid w:val="00081CA4"/>
    <w:rsid w:val="00082B65"/>
    <w:rsid w:val="00083007"/>
    <w:rsid w:val="00083682"/>
    <w:rsid w:val="00083944"/>
    <w:rsid w:val="00084484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5CF"/>
    <w:rsid w:val="000B6A8C"/>
    <w:rsid w:val="000B71D1"/>
    <w:rsid w:val="000B7F0B"/>
    <w:rsid w:val="000C0118"/>
    <w:rsid w:val="000C0714"/>
    <w:rsid w:val="000C25BC"/>
    <w:rsid w:val="000C34C1"/>
    <w:rsid w:val="000C3BB3"/>
    <w:rsid w:val="000C45A1"/>
    <w:rsid w:val="000C5F94"/>
    <w:rsid w:val="000C648D"/>
    <w:rsid w:val="000C6963"/>
    <w:rsid w:val="000C6BE4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2E40"/>
    <w:rsid w:val="000D4D5E"/>
    <w:rsid w:val="000D4F1A"/>
    <w:rsid w:val="000D569D"/>
    <w:rsid w:val="000D6029"/>
    <w:rsid w:val="000D62BC"/>
    <w:rsid w:val="000D708E"/>
    <w:rsid w:val="000D7529"/>
    <w:rsid w:val="000E0185"/>
    <w:rsid w:val="000E116B"/>
    <w:rsid w:val="000E18F9"/>
    <w:rsid w:val="000E1DD4"/>
    <w:rsid w:val="000E22D2"/>
    <w:rsid w:val="000E2DAA"/>
    <w:rsid w:val="000E44DD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377"/>
    <w:rsid w:val="000F44D3"/>
    <w:rsid w:val="000F5480"/>
    <w:rsid w:val="000F59C1"/>
    <w:rsid w:val="000F5DEB"/>
    <w:rsid w:val="000F62A3"/>
    <w:rsid w:val="000F63EF"/>
    <w:rsid w:val="000F6408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525B"/>
    <w:rsid w:val="001056C5"/>
    <w:rsid w:val="001068E7"/>
    <w:rsid w:val="00106FCE"/>
    <w:rsid w:val="001072B7"/>
    <w:rsid w:val="0011082E"/>
    <w:rsid w:val="00110EAF"/>
    <w:rsid w:val="00111766"/>
    <w:rsid w:val="001118B1"/>
    <w:rsid w:val="00111A8C"/>
    <w:rsid w:val="0011270D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6A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792B"/>
    <w:rsid w:val="00130563"/>
    <w:rsid w:val="00130E88"/>
    <w:rsid w:val="00131271"/>
    <w:rsid w:val="0013170C"/>
    <w:rsid w:val="00131A46"/>
    <w:rsid w:val="00131FBF"/>
    <w:rsid w:val="00132923"/>
    <w:rsid w:val="00132BAC"/>
    <w:rsid w:val="00133142"/>
    <w:rsid w:val="00133314"/>
    <w:rsid w:val="00133412"/>
    <w:rsid w:val="0013443D"/>
    <w:rsid w:val="00134603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4066"/>
    <w:rsid w:val="00144522"/>
    <w:rsid w:val="001449D8"/>
    <w:rsid w:val="00144F99"/>
    <w:rsid w:val="001453DE"/>
    <w:rsid w:val="00145AF6"/>
    <w:rsid w:val="00145B5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6AE1"/>
    <w:rsid w:val="00157A1C"/>
    <w:rsid w:val="00160A73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4D5D"/>
    <w:rsid w:val="00165510"/>
    <w:rsid w:val="00165735"/>
    <w:rsid w:val="00166B23"/>
    <w:rsid w:val="0016709E"/>
    <w:rsid w:val="00167278"/>
    <w:rsid w:val="00170103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5807"/>
    <w:rsid w:val="001867E9"/>
    <w:rsid w:val="00186D5D"/>
    <w:rsid w:val="0018703E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8C1"/>
    <w:rsid w:val="00195C7F"/>
    <w:rsid w:val="00196B3E"/>
    <w:rsid w:val="0019702C"/>
    <w:rsid w:val="00197C0F"/>
    <w:rsid w:val="00197F25"/>
    <w:rsid w:val="001A0325"/>
    <w:rsid w:val="001A061C"/>
    <w:rsid w:val="001A20FE"/>
    <w:rsid w:val="001A2190"/>
    <w:rsid w:val="001A303C"/>
    <w:rsid w:val="001A3861"/>
    <w:rsid w:val="001A3D43"/>
    <w:rsid w:val="001A407F"/>
    <w:rsid w:val="001A4AE2"/>
    <w:rsid w:val="001A51C8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43D2"/>
    <w:rsid w:val="001B4438"/>
    <w:rsid w:val="001B4469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AF6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C05"/>
    <w:rsid w:val="001C661E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FB5"/>
    <w:rsid w:val="001D30B6"/>
    <w:rsid w:val="001D3369"/>
    <w:rsid w:val="001D50A0"/>
    <w:rsid w:val="001D5942"/>
    <w:rsid w:val="001D6CFE"/>
    <w:rsid w:val="001E05B1"/>
    <w:rsid w:val="001E17DE"/>
    <w:rsid w:val="001E2DD0"/>
    <w:rsid w:val="001E3453"/>
    <w:rsid w:val="001E35F2"/>
    <w:rsid w:val="001E3B91"/>
    <w:rsid w:val="001E4469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9D3"/>
    <w:rsid w:val="001F4675"/>
    <w:rsid w:val="001F46A0"/>
    <w:rsid w:val="001F4929"/>
    <w:rsid w:val="001F51C1"/>
    <w:rsid w:val="001F607E"/>
    <w:rsid w:val="001F65D6"/>
    <w:rsid w:val="001F7800"/>
    <w:rsid w:val="0020004D"/>
    <w:rsid w:val="00200736"/>
    <w:rsid w:val="00201233"/>
    <w:rsid w:val="0020126F"/>
    <w:rsid w:val="0020243C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8ED"/>
    <w:rsid w:val="00215F0D"/>
    <w:rsid w:val="002160E3"/>
    <w:rsid w:val="002162F4"/>
    <w:rsid w:val="0021655B"/>
    <w:rsid w:val="00216623"/>
    <w:rsid w:val="00216D44"/>
    <w:rsid w:val="00217559"/>
    <w:rsid w:val="002176B2"/>
    <w:rsid w:val="0022017C"/>
    <w:rsid w:val="00220F21"/>
    <w:rsid w:val="002215BA"/>
    <w:rsid w:val="00221BCA"/>
    <w:rsid w:val="0022285F"/>
    <w:rsid w:val="00222B64"/>
    <w:rsid w:val="00222DF1"/>
    <w:rsid w:val="002250F4"/>
    <w:rsid w:val="00225AF2"/>
    <w:rsid w:val="002265BD"/>
    <w:rsid w:val="00227822"/>
    <w:rsid w:val="00227BAF"/>
    <w:rsid w:val="00227D5E"/>
    <w:rsid w:val="0023085A"/>
    <w:rsid w:val="00230B93"/>
    <w:rsid w:val="00231426"/>
    <w:rsid w:val="002315EA"/>
    <w:rsid w:val="00231673"/>
    <w:rsid w:val="002317D8"/>
    <w:rsid w:val="00231A09"/>
    <w:rsid w:val="00231C14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498"/>
    <w:rsid w:val="00240528"/>
    <w:rsid w:val="0024079C"/>
    <w:rsid w:val="0024083C"/>
    <w:rsid w:val="00240B4E"/>
    <w:rsid w:val="00241C03"/>
    <w:rsid w:val="00242187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3C6F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515E"/>
    <w:rsid w:val="00295C4B"/>
    <w:rsid w:val="002968F2"/>
    <w:rsid w:val="00296A29"/>
    <w:rsid w:val="00296E1B"/>
    <w:rsid w:val="002A287B"/>
    <w:rsid w:val="002A2887"/>
    <w:rsid w:val="002A2B3E"/>
    <w:rsid w:val="002A2B82"/>
    <w:rsid w:val="002A2BC8"/>
    <w:rsid w:val="002A2D06"/>
    <w:rsid w:val="002A2F34"/>
    <w:rsid w:val="002A36D3"/>
    <w:rsid w:val="002A3F2B"/>
    <w:rsid w:val="002A590B"/>
    <w:rsid w:val="002A6D92"/>
    <w:rsid w:val="002A6D98"/>
    <w:rsid w:val="002A6FA3"/>
    <w:rsid w:val="002A7B7F"/>
    <w:rsid w:val="002A7D02"/>
    <w:rsid w:val="002B09C5"/>
    <w:rsid w:val="002B1148"/>
    <w:rsid w:val="002B1641"/>
    <w:rsid w:val="002B1D6A"/>
    <w:rsid w:val="002B1D72"/>
    <w:rsid w:val="002B225F"/>
    <w:rsid w:val="002B2666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711"/>
    <w:rsid w:val="002C08AB"/>
    <w:rsid w:val="002C0D91"/>
    <w:rsid w:val="002C0E3A"/>
    <w:rsid w:val="002C1B85"/>
    <w:rsid w:val="002C294C"/>
    <w:rsid w:val="002C2DEF"/>
    <w:rsid w:val="002C41B7"/>
    <w:rsid w:val="002C4F45"/>
    <w:rsid w:val="002C5036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421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37E8"/>
    <w:rsid w:val="00304A7D"/>
    <w:rsid w:val="00305B94"/>
    <w:rsid w:val="00306454"/>
    <w:rsid w:val="00306A61"/>
    <w:rsid w:val="00306EC3"/>
    <w:rsid w:val="003071DC"/>
    <w:rsid w:val="003079F5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B8"/>
    <w:rsid w:val="00317B2D"/>
    <w:rsid w:val="00317B46"/>
    <w:rsid w:val="00317CE8"/>
    <w:rsid w:val="003202DE"/>
    <w:rsid w:val="003213EE"/>
    <w:rsid w:val="00321933"/>
    <w:rsid w:val="00323769"/>
    <w:rsid w:val="00324CFE"/>
    <w:rsid w:val="0032508E"/>
    <w:rsid w:val="003256E8"/>
    <w:rsid w:val="00325919"/>
    <w:rsid w:val="00325A35"/>
    <w:rsid w:val="00325DD5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9F7"/>
    <w:rsid w:val="00332F4E"/>
    <w:rsid w:val="0033348D"/>
    <w:rsid w:val="003341F0"/>
    <w:rsid w:val="00334228"/>
    <w:rsid w:val="003346E0"/>
    <w:rsid w:val="00334A17"/>
    <w:rsid w:val="00334AC7"/>
    <w:rsid w:val="00334C5F"/>
    <w:rsid w:val="003356A3"/>
    <w:rsid w:val="0033580B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37E7"/>
    <w:rsid w:val="003442D4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B3"/>
    <w:rsid w:val="00376254"/>
    <w:rsid w:val="003764F1"/>
    <w:rsid w:val="0037698D"/>
    <w:rsid w:val="00376AB2"/>
    <w:rsid w:val="0037758D"/>
    <w:rsid w:val="00380920"/>
    <w:rsid w:val="003811EF"/>
    <w:rsid w:val="003814AF"/>
    <w:rsid w:val="00382035"/>
    <w:rsid w:val="0038251B"/>
    <w:rsid w:val="003827AE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58C7"/>
    <w:rsid w:val="0039689D"/>
    <w:rsid w:val="00396AD2"/>
    <w:rsid w:val="00396FBA"/>
    <w:rsid w:val="00397433"/>
    <w:rsid w:val="00397A53"/>
    <w:rsid w:val="00397CAA"/>
    <w:rsid w:val="003A0393"/>
    <w:rsid w:val="003A061D"/>
    <w:rsid w:val="003A0969"/>
    <w:rsid w:val="003A1ABF"/>
    <w:rsid w:val="003A20CB"/>
    <w:rsid w:val="003A24CA"/>
    <w:rsid w:val="003A29DE"/>
    <w:rsid w:val="003A2A52"/>
    <w:rsid w:val="003A2BDF"/>
    <w:rsid w:val="003A3B9A"/>
    <w:rsid w:val="003A3F24"/>
    <w:rsid w:val="003A479E"/>
    <w:rsid w:val="003A4BA3"/>
    <w:rsid w:val="003A4F98"/>
    <w:rsid w:val="003A59A7"/>
    <w:rsid w:val="003A5A52"/>
    <w:rsid w:val="003A6710"/>
    <w:rsid w:val="003A6EB1"/>
    <w:rsid w:val="003B0837"/>
    <w:rsid w:val="003B0CA3"/>
    <w:rsid w:val="003B1484"/>
    <w:rsid w:val="003B16D0"/>
    <w:rsid w:val="003B1B43"/>
    <w:rsid w:val="003B20EE"/>
    <w:rsid w:val="003B2463"/>
    <w:rsid w:val="003B310F"/>
    <w:rsid w:val="003B4674"/>
    <w:rsid w:val="003B493C"/>
    <w:rsid w:val="003B4CFE"/>
    <w:rsid w:val="003B50BF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227D"/>
    <w:rsid w:val="003D22AA"/>
    <w:rsid w:val="003D25A4"/>
    <w:rsid w:val="003D270F"/>
    <w:rsid w:val="003D27E0"/>
    <w:rsid w:val="003D28E0"/>
    <w:rsid w:val="003D3F6C"/>
    <w:rsid w:val="003D60F8"/>
    <w:rsid w:val="003D6150"/>
    <w:rsid w:val="003D6B78"/>
    <w:rsid w:val="003D6BC2"/>
    <w:rsid w:val="003E0803"/>
    <w:rsid w:val="003E0833"/>
    <w:rsid w:val="003E0F02"/>
    <w:rsid w:val="003E1089"/>
    <w:rsid w:val="003E1BB2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317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A1E"/>
    <w:rsid w:val="00407594"/>
    <w:rsid w:val="00410A0D"/>
    <w:rsid w:val="00410B75"/>
    <w:rsid w:val="00410CDD"/>
    <w:rsid w:val="00410F3D"/>
    <w:rsid w:val="00411969"/>
    <w:rsid w:val="00411AD5"/>
    <w:rsid w:val="00412072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CB6"/>
    <w:rsid w:val="00417CC1"/>
    <w:rsid w:val="00417F45"/>
    <w:rsid w:val="00420C6F"/>
    <w:rsid w:val="00420D84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1BA1"/>
    <w:rsid w:val="00442274"/>
    <w:rsid w:val="00442331"/>
    <w:rsid w:val="004437B7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21D5"/>
    <w:rsid w:val="00452407"/>
    <w:rsid w:val="0045381C"/>
    <w:rsid w:val="00454CDA"/>
    <w:rsid w:val="00455C66"/>
    <w:rsid w:val="00456376"/>
    <w:rsid w:val="0045680E"/>
    <w:rsid w:val="004600F9"/>
    <w:rsid w:val="0046090D"/>
    <w:rsid w:val="00460DF4"/>
    <w:rsid w:val="00460FFE"/>
    <w:rsid w:val="00461204"/>
    <w:rsid w:val="00461A9D"/>
    <w:rsid w:val="00461D7C"/>
    <w:rsid w:val="00462688"/>
    <w:rsid w:val="00462D41"/>
    <w:rsid w:val="004632EA"/>
    <w:rsid w:val="0046351A"/>
    <w:rsid w:val="00463D23"/>
    <w:rsid w:val="00464376"/>
    <w:rsid w:val="004652DC"/>
    <w:rsid w:val="004654DF"/>
    <w:rsid w:val="00465D66"/>
    <w:rsid w:val="004664C0"/>
    <w:rsid w:val="00467245"/>
    <w:rsid w:val="004672DD"/>
    <w:rsid w:val="0046763A"/>
    <w:rsid w:val="00470757"/>
    <w:rsid w:val="0047137A"/>
    <w:rsid w:val="00471B35"/>
    <w:rsid w:val="00471BF3"/>
    <w:rsid w:val="00471D29"/>
    <w:rsid w:val="00471FF1"/>
    <w:rsid w:val="00472209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6537"/>
    <w:rsid w:val="00476691"/>
    <w:rsid w:val="00476C10"/>
    <w:rsid w:val="00477D59"/>
    <w:rsid w:val="00477F51"/>
    <w:rsid w:val="00477F87"/>
    <w:rsid w:val="004801D5"/>
    <w:rsid w:val="00480FDC"/>
    <w:rsid w:val="004815C5"/>
    <w:rsid w:val="0048256A"/>
    <w:rsid w:val="0048287A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7364"/>
    <w:rsid w:val="0048737C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65F1"/>
    <w:rsid w:val="004A03B7"/>
    <w:rsid w:val="004A0409"/>
    <w:rsid w:val="004A0EE3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D9C"/>
    <w:rsid w:val="004A40DB"/>
    <w:rsid w:val="004A465B"/>
    <w:rsid w:val="004A4BAC"/>
    <w:rsid w:val="004A4ECA"/>
    <w:rsid w:val="004A585A"/>
    <w:rsid w:val="004A6622"/>
    <w:rsid w:val="004A6905"/>
    <w:rsid w:val="004A6E9E"/>
    <w:rsid w:val="004A6FF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3BD"/>
    <w:rsid w:val="004C0BBD"/>
    <w:rsid w:val="004C0C9F"/>
    <w:rsid w:val="004C0DAA"/>
    <w:rsid w:val="004C0E3C"/>
    <w:rsid w:val="004C10ED"/>
    <w:rsid w:val="004C1263"/>
    <w:rsid w:val="004C26A7"/>
    <w:rsid w:val="004C2A66"/>
    <w:rsid w:val="004C419C"/>
    <w:rsid w:val="004C42D4"/>
    <w:rsid w:val="004C43E7"/>
    <w:rsid w:val="004C4663"/>
    <w:rsid w:val="004C5260"/>
    <w:rsid w:val="004C5652"/>
    <w:rsid w:val="004C6C75"/>
    <w:rsid w:val="004C6DAA"/>
    <w:rsid w:val="004D01F2"/>
    <w:rsid w:val="004D0C34"/>
    <w:rsid w:val="004D1499"/>
    <w:rsid w:val="004D183C"/>
    <w:rsid w:val="004D19CB"/>
    <w:rsid w:val="004D23B3"/>
    <w:rsid w:val="004D40BE"/>
    <w:rsid w:val="004D4783"/>
    <w:rsid w:val="004D4884"/>
    <w:rsid w:val="004D536B"/>
    <w:rsid w:val="004D53F7"/>
    <w:rsid w:val="004D5810"/>
    <w:rsid w:val="004D6616"/>
    <w:rsid w:val="004D6B2A"/>
    <w:rsid w:val="004D6CE8"/>
    <w:rsid w:val="004D6D83"/>
    <w:rsid w:val="004D7E70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7269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CB"/>
    <w:rsid w:val="004F5F42"/>
    <w:rsid w:val="004F7901"/>
    <w:rsid w:val="005000BA"/>
    <w:rsid w:val="00500B55"/>
    <w:rsid w:val="00500C93"/>
    <w:rsid w:val="00501663"/>
    <w:rsid w:val="00501F06"/>
    <w:rsid w:val="0050201A"/>
    <w:rsid w:val="00502DA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7D7"/>
    <w:rsid w:val="00517D99"/>
    <w:rsid w:val="00521343"/>
    <w:rsid w:val="00521AA8"/>
    <w:rsid w:val="00521ECB"/>
    <w:rsid w:val="00522337"/>
    <w:rsid w:val="005225CA"/>
    <w:rsid w:val="00522CC6"/>
    <w:rsid w:val="00523E18"/>
    <w:rsid w:val="005240BC"/>
    <w:rsid w:val="00524CE1"/>
    <w:rsid w:val="00524F7E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8C"/>
    <w:rsid w:val="0055739D"/>
    <w:rsid w:val="0055752D"/>
    <w:rsid w:val="00557AD5"/>
    <w:rsid w:val="00557B5D"/>
    <w:rsid w:val="00557C87"/>
    <w:rsid w:val="00557D96"/>
    <w:rsid w:val="0056182A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1B02"/>
    <w:rsid w:val="00571E8B"/>
    <w:rsid w:val="005720AB"/>
    <w:rsid w:val="005724C5"/>
    <w:rsid w:val="00573DD5"/>
    <w:rsid w:val="005746B0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9BD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18AC"/>
    <w:rsid w:val="005A2D0D"/>
    <w:rsid w:val="005A2F70"/>
    <w:rsid w:val="005A3357"/>
    <w:rsid w:val="005A3E5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4A62"/>
    <w:rsid w:val="005B508A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6BC8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975"/>
    <w:rsid w:val="005E4C7F"/>
    <w:rsid w:val="005E5687"/>
    <w:rsid w:val="005E5B96"/>
    <w:rsid w:val="005E6925"/>
    <w:rsid w:val="005E6965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779A"/>
    <w:rsid w:val="00617A53"/>
    <w:rsid w:val="00617C64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1A9B"/>
    <w:rsid w:val="00632105"/>
    <w:rsid w:val="00632185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2125"/>
    <w:rsid w:val="006422C6"/>
    <w:rsid w:val="00643AC2"/>
    <w:rsid w:val="00643C07"/>
    <w:rsid w:val="00644245"/>
    <w:rsid w:val="00644400"/>
    <w:rsid w:val="0064472B"/>
    <w:rsid w:val="00644997"/>
    <w:rsid w:val="00645383"/>
    <w:rsid w:val="00645612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F44"/>
    <w:rsid w:val="006739A0"/>
    <w:rsid w:val="00673B24"/>
    <w:rsid w:val="006742DB"/>
    <w:rsid w:val="006759BB"/>
    <w:rsid w:val="00675B57"/>
    <w:rsid w:val="006761AC"/>
    <w:rsid w:val="006768EC"/>
    <w:rsid w:val="00677031"/>
    <w:rsid w:val="00677228"/>
    <w:rsid w:val="006778D9"/>
    <w:rsid w:val="00677B31"/>
    <w:rsid w:val="006803F3"/>
    <w:rsid w:val="006807CE"/>
    <w:rsid w:val="006807DA"/>
    <w:rsid w:val="00680BC8"/>
    <w:rsid w:val="00680F1E"/>
    <w:rsid w:val="00681047"/>
    <w:rsid w:val="00681365"/>
    <w:rsid w:val="00681404"/>
    <w:rsid w:val="00681AA0"/>
    <w:rsid w:val="00682544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747"/>
    <w:rsid w:val="00692BE2"/>
    <w:rsid w:val="00692ECA"/>
    <w:rsid w:val="006947A7"/>
    <w:rsid w:val="00696067"/>
    <w:rsid w:val="00696741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170C"/>
    <w:rsid w:val="006A17B7"/>
    <w:rsid w:val="006A1C5A"/>
    <w:rsid w:val="006A1CE9"/>
    <w:rsid w:val="006A242E"/>
    <w:rsid w:val="006A2842"/>
    <w:rsid w:val="006A2911"/>
    <w:rsid w:val="006A3010"/>
    <w:rsid w:val="006A3508"/>
    <w:rsid w:val="006A41A8"/>
    <w:rsid w:val="006A450C"/>
    <w:rsid w:val="006A4A8E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D86"/>
    <w:rsid w:val="006C2DD2"/>
    <w:rsid w:val="006C4385"/>
    <w:rsid w:val="006C4E6A"/>
    <w:rsid w:val="006C4FDA"/>
    <w:rsid w:val="006C5152"/>
    <w:rsid w:val="006C5263"/>
    <w:rsid w:val="006C52D3"/>
    <w:rsid w:val="006C5F8C"/>
    <w:rsid w:val="006C6038"/>
    <w:rsid w:val="006C6980"/>
    <w:rsid w:val="006C6B95"/>
    <w:rsid w:val="006C6D0A"/>
    <w:rsid w:val="006C6EDB"/>
    <w:rsid w:val="006C6FB3"/>
    <w:rsid w:val="006C76E3"/>
    <w:rsid w:val="006C79EA"/>
    <w:rsid w:val="006D021F"/>
    <w:rsid w:val="006D1AA4"/>
    <w:rsid w:val="006D226F"/>
    <w:rsid w:val="006D2BE5"/>
    <w:rsid w:val="006D396A"/>
    <w:rsid w:val="006D3B0F"/>
    <w:rsid w:val="006D3C55"/>
    <w:rsid w:val="006D3C8B"/>
    <w:rsid w:val="006D3F06"/>
    <w:rsid w:val="006D4DEA"/>
    <w:rsid w:val="006D50C1"/>
    <w:rsid w:val="006D53F8"/>
    <w:rsid w:val="006D6437"/>
    <w:rsid w:val="006D6638"/>
    <w:rsid w:val="006D6D51"/>
    <w:rsid w:val="006D7B24"/>
    <w:rsid w:val="006D7D35"/>
    <w:rsid w:val="006E14FD"/>
    <w:rsid w:val="006E1AB5"/>
    <w:rsid w:val="006E1EB4"/>
    <w:rsid w:val="006E304C"/>
    <w:rsid w:val="006E32C8"/>
    <w:rsid w:val="006E4158"/>
    <w:rsid w:val="006E428C"/>
    <w:rsid w:val="006E5124"/>
    <w:rsid w:val="006E53CB"/>
    <w:rsid w:val="006E5423"/>
    <w:rsid w:val="006E5BFA"/>
    <w:rsid w:val="006E726A"/>
    <w:rsid w:val="006E78F1"/>
    <w:rsid w:val="006E7F97"/>
    <w:rsid w:val="006F0037"/>
    <w:rsid w:val="006F0075"/>
    <w:rsid w:val="006F0BD0"/>
    <w:rsid w:val="006F0C4E"/>
    <w:rsid w:val="006F1CC5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DB6"/>
    <w:rsid w:val="00704427"/>
    <w:rsid w:val="0070469F"/>
    <w:rsid w:val="00705093"/>
    <w:rsid w:val="0070519A"/>
    <w:rsid w:val="00706356"/>
    <w:rsid w:val="00706BB2"/>
    <w:rsid w:val="00707264"/>
    <w:rsid w:val="007103AC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875"/>
    <w:rsid w:val="007240B8"/>
    <w:rsid w:val="00724621"/>
    <w:rsid w:val="00724693"/>
    <w:rsid w:val="00724C9A"/>
    <w:rsid w:val="007265E8"/>
    <w:rsid w:val="007266BB"/>
    <w:rsid w:val="007268E3"/>
    <w:rsid w:val="00726A8E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D47"/>
    <w:rsid w:val="00732302"/>
    <w:rsid w:val="00732CFB"/>
    <w:rsid w:val="007330D9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C18"/>
    <w:rsid w:val="00737F3A"/>
    <w:rsid w:val="00740402"/>
    <w:rsid w:val="00740514"/>
    <w:rsid w:val="00740C87"/>
    <w:rsid w:val="007437EE"/>
    <w:rsid w:val="00743D63"/>
    <w:rsid w:val="00744310"/>
    <w:rsid w:val="0074469B"/>
    <w:rsid w:val="00744B15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409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2A78"/>
    <w:rsid w:val="007639E8"/>
    <w:rsid w:val="007642FB"/>
    <w:rsid w:val="00765B12"/>
    <w:rsid w:val="007663BE"/>
    <w:rsid w:val="007666C7"/>
    <w:rsid w:val="00766B2F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808DA"/>
    <w:rsid w:val="00780D84"/>
    <w:rsid w:val="007820F2"/>
    <w:rsid w:val="007829D2"/>
    <w:rsid w:val="007834B0"/>
    <w:rsid w:val="00783D93"/>
    <w:rsid w:val="00784046"/>
    <w:rsid w:val="007840DE"/>
    <w:rsid w:val="00784738"/>
    <w:rsid w:val="007857E4"/>
    <w:rsid w:val="00785F82"/>
    <w:rsid w:val="007861FC"/>
    <w:rsid w:val="00787C00"/>
    <w:rsid w:val="00787D64"/>
    <w:rsid w:val="00787EE3"/>
    <w:rsid w:val="0079106B"/>
    <w:rsid w:val="00791402"/>
    <w:rsid w:val="00791664"/>
    <w:rsid w:val="00791789"/>
    <w:rsid w:val="00791A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A30"/>
    <w:rsid w:val="007A6ED4"/>
    <w:rsid w:val="007A765C"/>
    <w:rsid w:val="007A7D0D"/>
    <w:rsid w:val="007B0197"/>
    <w:rsid w:val="007B12C1"/>
    <w:rsid w:val="007B16E1"/>
    <w:rsid w:val="007B2674"/>
    <w:rsid w:val="007B2B4A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62D"/>
    <w:rsid w:val="007E12DE"/>
    <w:rsid w:val="007E17B1"/>
    <w:rsid w:val="007E1F1B"/>
    <w:rsid w:val="007E2BD0"/>
    <w:rsid w:val="007E4926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EAA"/>
    <w:rsid w:val="008040B7"/>
    <w:rsid w:val="00804357"/>
    <w:rsid w:val="00804818"/>
    <w:rsid w:val="00804BA8"/>
    <w:rsid w:val="008058AD"/>
    <w:rsid w:val="0080619E"/>
    <w:rsid w:val="00807343"/>
    <w:rsid w:val="00807FD6"/>
    <w:rsid w:val="008100E9"/>
    <w:rsid w:val="0081043D"/>
    <w:rsid w:val="00810E72"/>
    <w:rsid w:val="0081140C"/>
    <w:rsid w:val="00811C8A"/>
    <w:rsid w:val="00812019"/>
    <w:rsid w:val="00812747"/>
    <w:rsid w:val="008147E6"/>
    <w:rsid w:val="0081491B"/>
    <w:rsid w:val="00814C4C"/>
    <w:rsid w:val="00814CC5"/>
    <w:rsid w:val="00815240"/>
    <w:rsid w:val="00815914"/>
    <w:rsid w:val="0081599A"/>
    <w:rsid w:val="00815ACD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2050"/>
    <w:rsid w:val="008226C5"/>
    <w:rsid w:val="00822949"/>
    <w:rsid w:val="00822DAC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98A"/>
    <w:rsid w:val="00833FC0"/>
    <w:rsid w:val="00834CEF"/>
    <w:rsid w:val="00835773"/>
    <w:rsid w:val="008357E1"/>
    <w:rsid w:val="008360A2"/>
    <w:rsid w:val="00836140"/>
    <w:rsid w:val="00836BB4"/>
    <w:rsid w:val="00836BD8"/>
    <w:rsid w:val="00837F99"/>
    <w:rsid w:val="008403D2"/>
    <w:rsid w:val="008422AE"/>
    <w:rsid w:val="0084288D"/>
    <w:rsid w:val="00843102"/>
    <w:rsid w:val="00843398"/>
    <w:rsid w:val="00843C5E"/>
    <w:rsid w:val="008442F3"/>
    <w:rsid w:val="0084489B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0D5F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E1F"/>
    <w:rsid w:val="00854EF4"/>
    <w:rsid w:val="008557D6"/>
    <w:rsid w:val="00855AFE"/>
    <w:rsid w:val="00855B3E"/>
    <w:rsid w:val="008565B0"/>
    <w:rsid w:val="00856FF9"/>
    <w:rsid w:val="008574F0"/>
    <w:rsid w:val="00857678"/>
    <w:rsid w:val="00857F53"/>
    <w:rsid w:val="008606B1"/>
    <w:rsid w:val="008609CF"/>
    <w:rsid w:val="008616FF"/>
    <w:rsid w:val="00862069"/>
    <w:rsid w:val="008624EC"/>
    <w:rsid w:val="008625D4"/>
    <w:rsid w:val="008628E9"/>
    <w:rsid w:val="008633D0"/>
    <w:rsid w:val="0086361F"/>
    <w:rsid w:val="00863BAB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10E"/>
    <w:rsid w:val="00893445"/>
    <w:rsid w:val="0089400D"/>
    <w:rsid w:val="0089499B"/>
    <w:rsid w:val="00894F48"/>
    <w:rsid w:val="008952CA"/>
    <w:rsid w:val="008956AD"/>
    <w:rsid w:val="008956B8"/>
    <w:rsid w:val="00895892"/>
    <w:rsid w:val="008976A4"/>
    <w:rsid w:val="00897932"/>
    <w:rsid w:val="008A07DE"/>
    <w:rsid w:val="008A0A98"/>
    <w:rsid w:val="008A1224"/>
    <w:rsid w:val="008A24DC"/>
    <w:rsid w:val="008A2C6E"/>
    <w:rsid w:val="008A2D67"/>
    <w:rsid w:val="008A3CE5"/>
    <w:rsid w:val="008A3EB9"/>
    <w:rsid w:val="008A44F6"/>
    <w:rsid w:val="008A49C4"/>
    <w:rsid w:val="008A4F73"/>
    <w:rsid w:val="008A50C2"/>
    <w:rsid w:val="008A52FB"/>
    <w:rsid w:val="008A634F"/>
    <w:rsid w:val="008A67AD"/>
    <w:rsid w:val="008A6A08"/>
    <w:rsid w:val="008A6EE3"/>
    <w:rsid w:val="008A7A46"/>
    <w:rsid w:val="008B0281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969"/>
    <w:rsid w:val="008B6B4D"/>
    <w:rsid w:val="008B7315"/>
    <w:rsid w:val="008C013A"/>
    <w:rsid w:val="008C02DB"/>
    <w:rsid w:val="008C0485"/>
    <w:rsid w:val="008C0965"/>
    <w:rsid w:val="008C14DC"/>
    <w:rsid w:val="008C15FD"/>
    <w:rsid w:val="008C1F56"/>
    <w:rsid w:val="008C26AD"/>
    <w:rsid w:val="008C2845"/>
    <w:rsid w:val="008C2F5F"/>
    <w:rsid w:val="008C3614"/>
    <w:rsid w:val="008C375D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1D9D"/>
    <w:rsid w:val="008D1EAB"/>
    <w:rsid w:val="008D334C"/>
    <w:rsid w:val="008D3858"/>
    <w:rsid w:val="008D486B"/>
    <w:rsid w:val="008D56EF"/>
    <w:rsid w:val="008D5C10"/>
    <w:rsid w:val="008D77CB"/>
    <w:rsid w:val="008D7851"/>
    <w:rsid w:val="008D7B23"/>
    <w:rsid w:val="008E076A"/>
    <w:rsid w:val="008E1545"/>
    <w:rsid w:val="008E1E6C"/>
    <w:rsid w:val="008E294D"/>
    <w:rsid w:val="008E31E5"/>
    <w:rsid w:val="008E33B7"/>
    <w:rsid w:val="008E3957"/>
    <w:rsid w:val="008E51BC"/>
    <w:rsid w:val="008E55EC"/>
    <w:rsid w:val="008E6EBB"/>
    <w:rsid w:val="008E706C"/>
    <w:rsid w:val="008E77B7"/>
    <w:rsid w:val="008E7A8A"/>
    <w:rsid w:val="008F03BC"/>
    <w:rsid w:val="008F0CFD"/>
    <w:rsid w:val="008F1A35"/>
    <w:rsid w:val="008F2BA5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1A09"/>
    <w:rsid w:val="00922122"/>
    <w:rsid w:val="0092220F"/>
    <w:rsid w:val="00922F96"/>
    <w:rsid w:val="00923B18"/>
    <w:rsid w:val="00923EA4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E0F"/>
    <w:rsid w:val="00950023"/>
    <w:rsid w:val="00950C10"/>
    <w:rsid w:val="00950C90"/>
    <w:rsid w:val="009514A6"/>
    <w:rsid w:val="00951625"/>
    <w:rsid w:val="00951F63"/>
    <w:rsid w:val="0095204D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539"/>
    <w:rsid w:val="009766B2"/>
    <w:rsid w:val="009767BF"/>
    <w:rsid w:val="00976C24"/>
    <w:rsid w:val="00977025"/>
    <w:rsid w:val="009803DC"/>
    <w:rsid w:val="00980F32"/>
    <w:rsid w:val="009812E8"/>
    <w:rsid w:val="009816D9"/>
    <w:rsid w:val="00981C71"/>
    <w:rsid w:val="00982DD9"/>
    <w:rsid w:val="00983140"/>
    <w:rsid w:val="00983B3A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AFF"/>
    <w:rsid w:val="009921A0"/>
    <w:rsid w:val="0099271E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1289"/>
    <w:rsid w:val="009A13F0"/>
    <w:rsid w:val="009A1882"/>
    <w:rsid w:val="009A24A8"/>
    <w:rsid w:val="009A290F"/>
    <w:rsid w:val="009A305F"/>
    <w:rsid w:val="009A450D"/>
    <w:rsid w:val="009A487F"/>
    <w:rsid w:val="009A4C57"/>
    <w:rsid w:val="009A5114"/>
    <w:rsid w:val="009A5805"/>
    <w:rsid w:val="009A59EB"/>
    <w:rsid w:val="009A5EA6"/>
    <w:rsid w:val="009A733D"/>
    <w:rsid w:val="009A7483"/>
    <w:rsid w:val="009A78D3"/>
    <w:rsid w:val="009A7F5D"/>
    <w:rsid w:val="009B05D1"/>
    <w:rsid w:val="009B0E95"/>
    <w:rsid w:val="009B1177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980"/>
    <w:rsid w:val="009C141F"/>
    <w:rsid w:val="009C1709"/>
    <w:rsid w:val="009C2623"/>
    <w:rsid w:val="009C386E"/>
    <w:rsid w:val="009C3E21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655"/>
    <w:rsid w:val="009E48F0"/>
    <w:rsid w:val="009E50DB"/>
    <w:rsid w:val="009E52FF"/>
    <w:rsid w:val="009E6C4C"/>
    <w:rsid w:val="009E7520"/>
    <w:rsid w:val="009E7B6C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19A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E48"/>
    <w:rsid w:val="00A0246E"/>
    <w:rsid w:val="00A026A7"/>
    <w:rsid w:val="00A027B7"/>
    <w:rsid w:val="00A02AB1"/>
    <w:rsid w:val="00A03A71"/>
    <w:rsid w:val="00A0449C"/>
    <w:rsid w:val="00A07060"/>
    <w:rsid w:val="00A0706D"/>
    <w:rsid w:val="00A07212"/>
    <w:rsid w:val="00A10251"/>
    <w:rsid w:val="00A10874"/>
    <w:rsid w:val="00A109D6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0A81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D59"/>
    <w:rsid w:val="00A4417B"/>
    <w:rsid w:val="00A452E7"/>
    <w:rsid w:val="00A46170"/>
    <w:rsid w:val="00A462B6"/>
    <w:rsid w:val="00A4723E"/>
    <w:rsid w:val="00A478C6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5CF2"/>
    <w:rsid w:val="00A566B2"/>
    <w:rsid w:val="00A57818"/>
    <w:rsid w:val="00A57D6B"/>
    <w:rsid w:val="00A60A68"/>
    <w:rsid w:val="00A6108E"/>
    <w:rsid w:val="00A6120E"/>
    <w:rsid w:val="00A61DD2"/>
    <w:rsid w:val="00A625EB"/>
    <w:rsid w:val="00A62641"/>
    <w:rsid w:val="00A6273C"/>
    <w:rsid w:val="00A62AA4"/>
    <w:rsid w:val="00A62C83"/>
    <w:rsid w:val="00A63039"/>
    <w:rsid w:val="00A632D4"/>
    <w:rsid w:val="00A65177"/>
    <w:rsid w:val="00A65889"/>
    <w:rsid w:val="00A65A24"/>
    <w:rsid w:val="00A6666B"/>
    <w:rsid w:val="00A66F85"/>
    <w:rsid w:val="00A67003"/>
    <w:rsid w:val="00A675B4"/>
    <w:rsid w:val="00A703A0"/>
    <w:rsid w:val="00A714F8"/>
    <w:rsid w:val="00A71804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4DE9"/>
    <w:rsid w:val="00A956F9"/>
    <w:rsid w:val="00A959AC"/>
    <w:rsid w:val="00A96818"/>
    <w:rsid w:val="00A96A62"/>
    <w:rsid w:val="00A96E55"/>
    <w:rsid w:val="00A97DDB"/>
    <w:rsid w:val="00AA0C6E"/>
    <w:rsid w:val="00AA0E0B"/>
    <w:rsid w:val="00AA0F59"/>
    <w:rsid w:val="00AA1955"/>
    <w:rsid w:val="00AA1C74"/>
    <w:rsid w:val="00AA29D8"/>
    <w:rsid w:val="00AA31F3"/>
    <w:rsid w:val="00AA332D"/>
    <w:rsid w:val="00AA3540"/>
    <w:rsid w:val="00AA3A2A"/>
    <w:rsid w:val="00AA539E"/>
    <w:rsid w:val="00AA55A4"/>
    <w:rsid w:val="00AA58EB"/>
    <w:rsid w:val="00AA5AF2"/>
    <w:rsid w:val="00AA5AFB"/>
    <w:rsid w:val="00AA61B7"/>
    <w:rsid w:val="00AA63D8"/>
    <w:rsid w:val="00AA6731"/>
    <w:rsid w:val="00AA73C5"/>
    <w:rsid w:val="00AB07DF"/>
    <w:rsid w:val="00AB0FF3"/>
    <w:rsid w:val="00AB17D7"/>
    <w:rsid w:val="00AB24B3"/>
    <w:rsid w:val="00AB24D1"/>
    <w:rsid w:val="00AB2610"/>
    <w:rsid w:val="00AB311D"/>
    <w:rsid w:val="00AB3669"/>
    <w:rsid w:val="00AB3BB5"/>
    <w:rsid w:val="00AB3DA1"/>
    <w:rsid w:val="00AB40DB"/>
    <w:rsid w:val="00AB42CC"/>
    <w:rsid w:val="00AB4EAB"/>
    <w:rsid w:val="00AB561F"/>
    <w:rsid w:val="00AB5684"/>
    <w:rsid w:val="00AB598C"/>
    <w:rsid w:val="00AB5F40"/>
    <w:rsid w:val="00AB6096"/>
    <w:rsid w:val="00AB6208"/>
    <w:rsid w:val="00AB6220"/>
    <w:rsid w:val="00AB63EA"/>
    <w:rsid w:val="00AB7B42"/>
    <w:rsid w:val="00AB7E19"/>
    <w:rsid w:val="00AC0EB3"/>
    <w:rsid w:val="00AC227C"/>
    <w:rsid w:val="00AC2E29"/>
    <w:rsid w:val="00AC3DA2"/>
    <w:rsid w:val="00AC49A7"/>
    <w:rsid w:val="00AC4FA1"/>
    <w:rsid w:val="00AC65F3"/>
    <w:rsid w:val="00AC664C"/>
    <w:rsid w:val="00AC68C0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C68"/>
    <w:rsid w:val="00AF1FEF"/>
    <w:rsid w:val="00AF2162"/>
    <w:rsid w:val="00AF28FF"/>
    <w:rsid w:val="00AF308F"/>
    <w:rsid w:val="00AF31FC"/>
    <w:rsid w:val="00AF34D0"/>
    <w:rsid w:val="00AF3D6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DAD"/>
    <w:rsid w:val="00AF738E"/>
    <w:rsid w:val="00AF7A73"/>
    <w:rsid w:val="00B00189"/>
    <w:rsid w:val="00B00827"/>
    <w:rsid w:val="00B00925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70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8E5"/>
    <w:rsid w:val="00B13A00"/>
    <w:rsid w:val="00B13CD6"/>
    <w:rsid w:val="00B13EE3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36A"/>
    <w:rsid w:val="00B20AF2"/>
    <w:rsid w:val="00B20DEC"/>
    <w:rsid w:val="00B214EE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631E"/>
    <w:rsid w:val="00B370E5"/>
    <w:rsid w:val="00B4019C"/>
    <w:rsid w:val="00B406C2"/>
    <w:rsid w:val="00B412E9"/>
    <w:rsid w:val="00B41387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ED8"/>
    <w:rsid w:val="00B559ED"/>
    <w:rsid w:val="00B56285"/>
    <w:rsid w:val="00B56C6D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3B6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033B"/>
    <w:rsid w:val="00B712D5"/>
    <w:rsid w:val="00B71326"/>
    <w:rsid w:val="00B71585"/>
    <w:rsid w:val="00B71763"/>
    <w:rsid w:val="00B72100"/>
    <w:rsid w:val="00B72E32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D3C"/>
    <w:rsid w:val="00B86F8F"/>
    <w:rsid w:val="00B870B6"/>
    <w:rsid w:val="00B87A33"/>
    <w:rsid w:val="00B87FA8"/>
    <w:rsid w:val="00B90643"/>
    <w:rsid w:val="00B90687"/>
    <w:rsid w:val="00B910EB"/>
    <w:rsid w:val="00B91DC7"/>
    <w:rsid w:val="00B9257F"/>
    <w:rsid w:val="00B92B21"/>
    <w:rsid w:val="00B92DCF"/>
    <w:rsid w:val="00B931B3"/>
    <w:rsid w:val="00B93491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427"/>
    <w:rsid w:val="00BA1892"/>
    <w:rsid w:val="00BA3097"/>
    <w:rsid w:val="00BA3B2E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863"/>
    <w:rsid w:val="00BC2E43"/>
    <w:rsid w:val="00BC3721"/>
    <w:rsid w:val="00BC37C7"/>
    <w:rsid w:val="00BC3A1D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981"/>
    <w:rsid w:val="00BD3C63"/>
    <w:rsid w:val="00BD3F37"/>
    <w:rsid w:val="00BD42B6"/>
    <w:rsid w:val="00BD4A42"/>
    <w:rsid w:val="00BD50AD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3442"/>
    <w:rsid w:val="00BE412E"/>
    <w:rsid w:val="00BE4C0A"/>
    <w:rsid w:val="00BE51C6"/>
    <w:rsid w:val="00BE6280"/>
    <w:rsid w:val="00BE6E21"/>
    <w:rsid w:val="00BE723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4A91"/>
    <w:rsid w:val="00C04AE6"/>
    <w:rsid w:val="00C054CC"/>
    <w:rsid w:val="00C067A0"/>
    <w:rsid w:val="00C06995"/>
    <w:rsid w:val="00C076A7"/>
    <w:rsid w:val="00C10A42"/>
    <w:rsid w:val="00C1133E"/>
    <w:rsid w:val="00C11B66"/>
    <w:rsid w:val="00C12DE6"/>
    <w:rsid w:val="00C1347B"/>
    <w:rsid w:val="00C1493C"/>
    <w:rsid w:val="00C14C72"/>
    <w:rsid w:val="00C158C8"/>
    <w:rsid w:val="00C15A71"/>
    <w:rsid w:val="00C15ABD"/>
    <w:rsid w:val="00C15F89"/>
    <w:rsid w:val="00C16347"/>
    <w:rsid w:val="00C16683"/>
    <w:rsid w:val="00C16AAF"/>
    <w:rsid w:val="00C16F1E"/>
    <w:rsid w:val="00C20768"/>
    <w:rsid w:val="00C21C7C"/>
    <w:rsid w:val="00C22601"/>
    <w:rsid w:val="00C227C3"/>
    <w:rsid w:val="00C22A0E"/>
    <w:rsid w:val="00C23062"/>
    <w:rsid w:val="00C24C2C"/>
    <w:rsid w:val="00C24D63"/>
    <w:rsid w:val="00C259C2"/>
    <w:rsid w:val="00C25D7A"/>
    <w:rsid w:val="00C27DE5"/>
    <w:rsid w:val="00C30AA7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539"/>
    <w:rsid w:val="00C441DC"/>
    <w:rsid w:val="00C44684"/>
    <w:rsid w:val="00C44788"/>
    <w:rsid w:val="00C44B2E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E6C"/>
    <w:rsid w:val="00C543CF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F62"/>
    <w:rsid w:val="00C615D9"/>
    <w:rsid w:val="00C6214B"/>
    <w:rsid w:val="00C62A7F"/>
    <w:rsid w:val="00C62E8F"/>
    <w:rsid w:val="00C639EF"/>
    <w:rsid w:val="00C64C42"/>
    <w:rsid w:val="00C65031"/>
    <w:rsid w:val="00C654E1"/>
    <w:rsid w:val="00C65968"/>
    <w:rsid w:val="00C6597F"/>
    <w:rsid w:val="00C65BF4"/>
    <w:rsid w:val="00C65D1F"/>
    <w:rsid w:val="00C66A35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0EEC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7E4"/>
    <w:rsid w:val="00C94904"/>
    <w:rsid w:val="00C94E17"/>
    <w:rsid w:val="00C950C3"/>
    <w:rsid w:val="00C95235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713"/>
    <w:rsid w:val="00CA6735"/>
    <w:rsid w:val="00CA7776"/>
    <w:rsid w:val="00CB0748"/>
    <w:rsid w:val="00CB07C8"/>
    <w:rsid w:val="00CB090F"/>
    <w:rsid w:val="00CB1AD9"/>
    <w:rsid w:val="00CB21BA"/>
    <w:rsid w:val="00CB26DD"/>
    <w:rsid w:val="00CB2CD9"/>
    <w:rsid w:val="00CB32FC"/>
    <w:rsid w:val="00CB34E0"/>
    <w:rsid w:val="00CB434B"/>
    <w:rsid w:val="00CB455B"/>
    <w:rsid w:val="00CB47BC"/>
    <w:rsid w:val="00CB4F24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44C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55C4"/>
    <w:rsid w:val="00D05D78"/>
    <w:rsid w:val="00D07208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2E6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D75"/>
    <w:rsid w:val="00D42E45"/>
    <w:rsid w:val="00D4325D"/>
    <w:rsid w:val="00D43407"/>
    <w:rsid w:val="00D44286"/>
    <w:rsid w:val="00D446D6"/>
    <w:rsid w:val="00D45AB9"/>
    <w:rsid w:val="00D4655E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A17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45EF"/>
    <w:rsid w:val="00D74879"/>
    <w:rsid w:val="00D74F88"/>
    <w:rsid w:val="00D75777"/>
    <w:rsid w:val="00D7620B"/>
    <w:rsid w:val="00D7685E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FC2"/>
    <w:rsid w:val="00D91006"/>
    <w:rsid w:val="00D9149D"/>
    <w:rsid w:val="00D91D67"/>
    <w:rsid w:val="00D921AE"/>
    <w:rsid w:val="00D926E0"/>
    <w:rsid w:val="00D93457"/>
    <w:rsid w:val="00D937DF"/>
    <w:rsid w:val="00D94281"/>
    <w:rsid w:val="00D94630"/>
    <w:rsid w:val="00D94B1B"/>
    <w:rsid w:val="00D94FD3"/>
    <w:rsid w:val="00D95D3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AD0"/>
    <w:rsid w:val="00D97D5A"/>
    <w:rsid w:val="00D97E02"/>
    <w:rsid w:val="00DA01EA"/>
    <w:rsid w:val="00DA057E"/>
    <w:rsid w:val="00DA06E8"/>
    <w:rsid w:val="00DA0D8D"/>
    <w:rsid w:val="00DA184E"/>
    <w:rsid w:val="00DA1A0F"/>
    <w:rsid w:val="00DA1AD8"/>
    <w:rsid w:val="00DA2FD3"/>
    <w:rsid w:val="00DA30F3"/>
    <w:rsid w:val="00DA371A"/>
    <w:rsid w:val="00DA4875"/>
    <w:rsid w:val="00DA4878"/>
    <w:rsid w:val="00DA5E88"/>
    <w:rsid w:val="00DA6A7A"/>
    <w:rsid w:val="00DB02B7"/>
    <w:rsid w:val="00DB0E67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333"/>
    <w:rsid w:val="00DC6AC2"/>
    <w:rsid w:val="00DC6AE9"/>
    <w:rsid w:val="00DC6CF2"/>
    <w:rsid w:val="00DC6D71"/>
    <w:rsid w:val="00DC7557"/>
    <w:rsid w:val="00DC7A2C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4FF3"/>
    <w:rsid w:val="00DD5BDD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480E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A7C"/>
    <w:rsid w:val="00E01EE1"/>
    <w:rsid w:val="00E02331"/>
    <w:rsid w:val="00E024B6"/>
    <w:rsid w:val="00E02823"/>
    <w:rsid w:val="00E02F6B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B56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27DEE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DCF"/>
    <w:rsid w:val="00E35DFA"/>
    <w:rsid w:val="00E3729C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4702"/>
    <w:rsid w:val="00E548E9"/>
    <w:rsid w:val="00E54BBB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947"/>
    <w:rsid w:val="00E639E9"/>
    <w:rsid w:val="00E63A60"/>
    <w:rsid w:val="00E63BDA"/>
    <w:rsid w:val="00E64386"/>
    <w:rsid w:val="00E65763"/>
    <w:rsid w:val="00E65D25"/>
    <w:rsid w:val="00E65DAA"/>
    <w:rsid w:val="00E66856"/>
    <w:rsid w:val="00E67590"/>
    <w:rsid w:val="00E70B29"/>
    <w:rsid w:val="00E715FC"/>
    <w:rsid w:val="00E7224A"/>
    <w:rsid w:val="00E7288D"/>
    <w:rsid w:val="00E72D5D"/>
    <w:rsid w:val="00E73353"/>
    <w:rsid w:val="00E74077"/>
    <w:rsid w:val="00E740AC"/>
    <w:rsid w:val="00E74842"/>
    <w:rsid w:val="00E749C4"/>
    <w:rsid w:val="00E752A5"/>
    <w:rsid w:val="00E75B59"/>
    <w:rsid w:val="00E75C53"/>
    <w:rsid w:val="00E7630A"/>
    <w:rsid w:val="00E763ED"/>
    <w:rsid w:val="00E76B01"/>
    <w:rsid w:val="00E7770B"/>
    <w:rsid w:val="00E80F53"/>
    <w:rsid w:val="00E81271"/>
    <w:rsid w:val="00E813F5"/>
    <w:rsid w:val="00E8167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DB4"/>
    <w:rsid w:val="00E9285D"/>
    <w:rsid w:val="00E93232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BC5"/>
    <w:rsid w:val="00EA7E0A"/>
    <w:rsid w:val="00EB08EC"/>
    <w:rsid w:val="00EB13AB"/>
    <w:rsid w:val="00EB1AD3"/>
    <w:rsid w:val="00EB1C28"/>
    <w:rsid w:val="00EB200B"/>
    <w:rsid w:val="00EB2B5B"/>
    <w:rsid w:val="00EB2C68"/>
    <w:rsid w:val="00EB317F"/>
    <w:rsid w:val="00EB3928"/>
    <w:rsid w:val="00EB3BEE"/>
    <w:rsid w:val="00EB428E"/>
    <w:rsid w:val="00EB44CD"/>
    <w:rsid w:val="00EB4F3D"/>
    <w:rsid w:val="00EB524A"/>
    <w:rsid w:val="00EB61C6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CEB"/>
    <w:rsid w:val="00F0531C"/>
    <w:rsid w:val="00F05CA8"/>
    <w:rsid w:val="00F05DC7"/>
    <w:rsid w:val="00F05E56"/>
    <w:rsid w:val="00F06480"/>
    <w:rsid w:val="00F06E40"/>
    <w:rsid w:val="00F07308"/>
    <w:rsid w:val="00F07D43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1A13"/>
    <w:rsid w:val="00F21C05"/>
    <w:rsid w:val="00F22137"/>
    <w:rsid w:val="00F2257B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6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E6C"/>
    <w:rsid w:val="00FA3085"/>
    <w:rsid w:val="00FA31E5"/>
    <w:rsid w:val="00FA37F4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BCF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3FED"/>
    <w:rsid w:val="00FC444C"/>
    <w:rsid w:val="00FC508D"/>
    <w:rsid w:val="00FC5668"/>
    <w:rsid w:val="00FC57FB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4F1"/>
    <w:rsid w:val="00FE363C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880D0F"/>
    <w:rsid w:val="01969431"/>
    <w:rsid w:val="019A6B84"/>
    <w:rsid w:val="01C8A104"/>
    <w:rsid w:val="01DE03E2"/>
    <w:rsid w:val="01E09434"/>
    <w:rsid w:val="01EF9699"/>
    <w:rsid w:val="023C9A96"/>
    <w:rsid w:val="02545AF5"/>
    <w:rsid w:val="026BD9D0"/>
    <w:rsid w:val="02997871"/>
    <w:rsid w:val="02AF8A1A"/>
    <w:rsid w:val="02B41092"/>
    <w:rsid w:val="0313EAF6"/>
    <w:rsid w:val="0354801D"/>
    <w:rsid w:val="037CFBDE"/>
    <w:rsid w:val="03A4AAEF"/>
    <w:rsid w:val="03E44576"/>
    <w:rsid w:val="0446D968"/>
    <w:rsid w:val="045DDCC6"/>
    <w:rsid w:val="04725026"/>
    <w:rsid w:val="04A303B8"/>
    <w:rsid w:val="04A503E7"/>
    <w:rsid w:val="04D5322D"/>
    <w:rsid w:val="04DCAB4C"/>
    <w:rsid w:val="0537FD55"/>
    <w:rsid w:val="05408FF4"/>
    <w:rsid w:val="0575DEF1"/>
    <w:rsid w:val="0601F2E8"/>
    <w:rsid w:val="0653AF3E"/>
    <w:rsid w:val="06760938"/>
    <w:rsid w:val="067BC665"/>
    <w:rsid w:val="06804700"/>
    <w:rsid w:val="06B2FC12"/>
    <w:rsid w:val="06BBA878"/>
    <w:rsid w:val="06C29FFE"/>
    <w:rsid w:val="06C393C1"/>
    <w:rsid w:val="071EC9C5"/>
    <w:rsid w:val="07684B62"/>
    <w:rsid w:val="07CC72D5"/>
    <w:rsid w:val="07DE009D"/>
    <w:rsid w:val="07E8679B"/>
    <w:rsid w:val="07EAB0BA"/>
    <w:rsid w:val="0813B806"/>
    <w:rsid w:val="0823C49F"/>
    <w:rsid w:val="08357C31"/>
    <w:rsid w:val="085F0627"/>
    <w:rsid w:val="08A148DE"/>
    <w:rsid w:val="08E86ACE"/>
    <w:rsid w:val="092A39DF"/>
    <w:rsid w:val="0986CE37"/>
    <w:rsid w:val="0997F878"/>
    <w:rsid w:val="099B9F7B"/>
    <w:rsid w:val="09A39219"/>
    <w:rsid w:val="09A8AB96"/>
    <w:rsid w:val="09C4B54E"/>
    <w:rsid w:val="09FCA8CF"/>
    <w:rsid w:val="0A2D153D"/>
    <w:rsid w:val="0A450EAA"/>
    <w:rsid w:val="0A5A5DBD"/>
    <w:rsid w:val="0A7EEDE2"/>
    <w:rsid w:val="0A922A3D"/>
    <w:rsid w:val="0AA6C1DD"/>
    <w:rsid w:val="0AA81915"/>
    <w:rsid w:val="0AAA34A0"/>
    <w:rsid w:val="0B02DECB"/>
    <w:rsid w:val="0B2D4933"/>
    <w:rsid w:val="0B2D85E3"/>
    <w:rsid w:val="0B523C1A"/>
    <w:rsid w:val="0B804CF2"/>
    <w:rsid w:val="0BB4A918"/>
    <w:rsid w:val="0BC367E7"/>
    <w:rsid w:val="0BCCDBF1"/>
    <w:rsid w:val="0BD00FDD"/>
    <w:rsid w:val="0BD6EE53"/>
    <w:rsid w:val="0C672DB9"/>
    <w:rsid w:val="0C78E092"/>
    <w:rsid w:val="0CBE91FA"/>
    <w:rsid w:val="0D18BF50"/>
    <w:rsid w:val="0D1FA567"/>
    <w:rsid w:val="0D2D20DE"/>
    <w:rsid w:val="0D95A10A"/>
    <w:rsid w:val="0D9A4C45"/>
    <w:rsid w:val="0DEFF0F7"/>
    <w:rsid w:val="0E15D91F"/>
    <w:rsid w:val="0E2BDE86"/>
    <w:rsid w:val="0E805009"/>
    <w:rsid w:val="0ECA8B15"/>
    <w:rsid w:val="0ED38313"/>
    <w:rsid w:val="0EE77C3E"/>
    <w:rsid w:val="0F0E2A6E"/>
    <w:rsid w:val="0F14F642"/>
    <w:rsid w:val="0F264030"/>
    <w:rsid w:val="0F41F9CC"/>
    <w:rsid w:val="10151F1F"/>
    <w:rsid w:val="102D590B"/>
    <w:rsid w:val="1036B8BB"/>
    <w:rsid w:val="103A119F"/>
    <w:rsid w:val="1040AEA9"/>
    <w:rsid w:val="10745AE6"/>
    <w:rsid w:val="10773CCC"/>
    <w:rsid w:val="10D330D7"/>
    <w:rsid w:val="10E7744F"/>
    <w:rsid w:val="10FA0AA3"/>
    <w:rsid w:val="111A463F"/>
    <w:rsid w:val="111EBECC"/>
    <w:rsid w:val="112C5EB6"/>
    <w:rsid w:val="112C9D93"/>
    <w:rsid w:val="11458A1C"/>
    <w:rsid w:val="114E67DC"/>
    <w:rsid w:val="1150A294"/>
    <w:rsid w:val="11760386"/>
    <w:rsid w:val="119F05E7"/>
    <w:rsid w:val="11A47E4D"/>
    <w:rsid w:val="11BE1355"/>
    <w:rsid w:val="11C1D827"/>
    <w:rsid w:val="11CCCC72"/>
    <w:rsid w:val="1228A71D"/>
    <w:rsid w:val="124A9BEF"/>
    <w:rsid w:val="12885C45"/>
    <w:rsid w:val="129A457D"/>
    <w:rsid w:val="129CDF53"/>
    <w:rsid w:val="12AB0DDD"/>
    <w:rsid w:val="12BC6FA4"/>
    <w:rsid w:val="12BED32E"/>
    <w:rsid w:val="12DC6DD0"/>
    <w:rsid w:val="133B81C8"/>
    <w:rsid w:val="1343CBA2"/>
    <w:rsid w:val="1374DCFA"/>
    <w:rsid w:val="137AD76B"/>
    <w:rsid w:val="13A5D676"/>
    <w:rsid w:val="13B972B2"/>
    <w:rsid w:val="13C04DB9"/>
    <w:rsid w:val="13C4D72B"/>
    <w:rsid w:val="1406DAE0"/>
    <w:rsid w:val="14681099"/>
    <w:rsid w:val="147AB7A2"/>
    <w:rsid w:val="1499FE99"/>
    <w:rsid w:val="14BCCA21"/>
    <w:rsid w:val="14DB01E3"/>
    <w:rsid w:val="14E1720C"/>
    <w:rsid w:val="14E4CE29"/>
    <w:rsid w:val="14F37EBC"/>
    <w:rsid w:val="15225B4C"/>
    <w:rsid w:val="152CCA2E"/>
    <w:rsid w:val="1558AA78"/>
    <w:rsid w:val="156F16C3"/>
    <w:rsid w:val="1581079E"/>
    <w:rsid w:val="15B38FE3"/>
    <w:rsid w:val="162D7008"/>
    <w:rsid w:val="164505A5"/>
    <w:rsid w:val="16B20382"/>
    <w:rsid w:val="16DDDF96"/>
    <w:rsid w:val="16E277BF"/>
    <w:rsid w:val="16EF00FC"/>
    <w:rsid w:val="17924F45"/>
    <w:rsid w:val="17AAB9F8"/>
    <w:rsid w:val="17DF0F1A"/>
    <w:rsid w:val="17E761CB"/>
    <w:rsid w:val="17F57507"/>
    <w:rsid w:val="181912CE"/>
    <w:rsid w:val="183A2B2A"/>
    <w:rsid w:val="1867EB2E"/>
    <w:rsid w:val="187AC444"/>
    <w:rsid w:val="188EE0D2"/>
    <w:rsid w:val="18CF4CB8"/>
    <w:rsid w:val="18F9955D"/>
    <w:rsid w:val="1920F59E"/>
    <w:rsid w:val="19344EE3"/>
    <w:rsid w:val="1960A01B"/>
    <w:rsid w:val="19649351"/>
    <w:rsid w:val="19673DAB"/>
    <w:rsid w:val="198317E4"/>
    <w:rsid w:val="198B69BC"/>
    <w:rsid w:val="19E903EE"/>
    <w:rsid w:val="1A3C7B29"/>
    <w:rsid w:val="1A3D4A39"/>
    <w:rsid w:val="1A62E854"/>
    <w:rsid w:val="1A67FD84"/>
    <w:rsid w:val="1AEFB7F4"/>
    <w:rsid w:val="1B166C3A"/>
    <w:rsid w:val="1B56F620"/>
    <w:rsid w:val="1BBC8592"/>
    <w:rsid w:val="1BC7DA44"/>
    <w:rsid w:val="1BDEB86A"/>
    <w:rsid w:val="1BF3B877"/>
    <w:rsid w:val="1BFEB8B5"/>
    <w:rsid w:val="1BFF4272"/>
    <w:rsid w:val="1C3F6C18"/>
    <w:rsid w:val="1C498DF4"/>
    <w:rsid w:val="1C56A5AC"/>
    <w:rsid w:val="1CEE7B95"/>
    <w:rsid w:val="1CF6D01F"/>
    <w:rsid w:val="1D23CBFC"/>
    <w:rsid w:val="1D98AC5B"/>
    <w:rsid w:val="1DD09FA4"/>
    <w:rsid w:val="1DE28786"/>
    <w:rsid w:val="1DED11AE"/>
    <w:rsid w:val="1DEE2FFB"/>
    <w:rsid w:val="1DF828D1"/>
    <w:rsid w:val="1DFFBA6C"/>
    <w:rsid w:val="1E016595"/>
    <w:rsid w:val="1E5A6036"/>
    <w:rsid w:val="1E7A5218"/>
    <w:rsid w:val="1E810574"/>
    <w:rsid w:val="1E968705"/>
    <w:rsid w:val="1EDB6E84"/>
    <w:rsid w:val="1EE570AC"/>
    <w:rsid w:val="1F066B72"/>
    <w:rsid w:val="1F18B059"/>
    <w:rsid w:val="1F29596E"/>
    <w:rsid w:val="1F5AF7C8"/>
    <w:rsid w:val="1F605A66"/>
    <w:rsid w:val="1F88E20F"/>
    <w:rsid w:val="1F88FD68"/>
    <w:rsid w:val="1FDDBD46"/>
    <w:rsid w:val="1FFDBD72"/>
    <w:rsid w:val="20162279"/>
    <w:rsid w:val="202018ED"/>
    <w:rsid w:val="2063D0A9"/>
    <w:rsid w:val="20EDF920"/>
    <w:rsid w:val="2110A307"/>
    <w:rsid w:val="21822BC9"/>
    <w:rsid w:val="219715E0"/>
    <w:rsid w:val="21AB28C6"/>
    <w:rsid w:val="21BC0BA5"/>
    <w:rsid w:val="21D19B52"/>
    <w:rsid w:val="223D2E50"/>
    <w:rsid w:val="223F9274"/>
    <w:rsid w:val="2254D386"/>
    <w:rsid w:val="2299DC53"/>
    <w:rsid w:val="23590B2D"/>
    <w:rsid w:val="23A0DB1D"/>
    <w:rsid w:val="23CEE242"/>
    <w:rsid w:val="2463B9AC"/>
    <w:rsid w:val="2471FEC7"/>
    <w:rsid w:val="24894011"/>
    <w:rsid w:val="248F195E"/>
    <w:rsid w:val="248FD6F3"/>
    <w:rsid w:val="24AC0883"/>
    <w:rsid w:val="24AF8A9E"/>
    <w:rsid w:val="24D3148A"/>
    <w:rsid w:val="252FB9E8"/>
    <w:rsid w:val="25F39809"/>
    <w:rsid w:val="2603D7EB"/>
    <w:rsid w:val="2604740F"/>
    <w:rsid w:val="26062699"/>
    <w:rsid w:val="2649425A"/>
    <w:rsid w:val="2649BAE9"/>
    <w:rsid w:val="264DC8B6"/>
    <w:rsid w:val="270915B7"/>
    <w:rsid w:val="27365B7D"/>
    <w:rsid w:val="27494C9F"/>
    <w:rsid w:val="276254A6"/>
    <w:rsid w:val="27F54C90"/>
    <w:rsid w:val="2807DE8C"/>
    <w:rsid w:val="283BEDF9"/>
    <w:rsid w:val="28679A4C"/>
    <w:rsid w:val="28706375"/>
    <w:rsid w:val="288A5D38"/>
    <w:rsid w:val="28B3A8D1"/>
    <w:rsid w:val="2931FEDC"/>
    <w:rsid w:val="29A110CC"/>
    <w:rsid w:val="2A2F4A84"/>
    <w:rsid w:val="2A33A153"/>
    <w:rsid w:val="2A5EBA65"/>
    <w:rsid w:val="2A6A6709"/>
    <w:rsid w:val="2AA28C02"/>
    <w:rsid w:val="2AD16D6C"/>
    <w:rsid w:val="2AD20FD8"/>
    <w:rsid w:val="2AE00DC6"/>
    <w:rsid w:val="2AE746FE"/>
    <w:rsid w:val="2B0DACE9"/>
    <w:rsid w:val="2B204D9D"/>
    <w:rsid w:val="2B5ACBB5"/>
    <w:rsid w:val="2BAF340E"/>
    <w:rsid w:val="2BBE2445"/>
    <w:rsid w:val="2BBEE451"/>
    <w:rsid w:val="2C29121D"/>
    <w:rsid w:val="2C3283AC"/>
    <w:rsid w:val="2C663BF5"/>
    <w:rsid w:val="2C77FB7C"/>
    <w:rsid w:val="2C7C3EE0"/>
    <w:rsid w:val="2C879197"/>
    <w:rsid w:val="2C8E2CBA"/>
    <w:rsid w:val="2CF45395"/>
    <w:rsid w:val="2CFEEAAF"/>
    <w:rsid w:val="2CFF5341"/>
    <w:rsid w:val="2D4F8368"/>
    <w:rsid w:val="2D7F2B44"/>
    <w:rsid w:val="2D9724B1"/>
    <w:rsid w:val="2DBDD722"/>
    <w:rsid w:val="2DBDDF6D"/>
    <w:rsid w:val="2DC85CB7"/>
    <w:rsid w:val="2E1A4DB6"/>
    <w:rsid w:val="2E6E4880"/>
    <w:rsid w:val="2E725D0A"/>
    <w:rsid w:val="2E7293F0"/>
    <w:rsid w:val="2E9023F6"/>
    <w:rsid w:val="2EFD0319"/>
    <w:rsid w:val="2F0B1104"/>
    <w:rsid w:val="2F26F68D"/>
    <w:rsid w:val="2F5C2555"/>
    <w:rsid w:val="2F6DCC46"/>
    <w:rsid w:val="2F70FB95"/>
    <w:rsid w:val="2F7912B2"/>
    <w:rsid w:val="2FCAF699"/>
    <w:rsid w:val="2FF24279"/>
    <w:rsid w:val="302BF457"/>
    <w:rsid w:val="3057FC37"/>
    <w:rsid w:val="3089370C"/>
    <w:rsid w:val="30925472"/>
    <w:rsid w:val="30A928C9"/>
    <w:rsid w:val="30C7D6B1"/>
    <w:rsid w:val="3134237E"/>
    <w:rsid w:val="31350D1A"/>
    <w:rsid w:val="315DAA03"/>
    <w:rsid w:val="315DDA66"/>
    <w:rsid w:val="316E5F97"/>
    <w:rsid w:val="318524C4"/>
    <w:rsid w:val="318778A9"/>
    <w:rsid w:val="319501B6"/>
    <w:rsid w:val="31B08D32"/>
    <w:rsid w:val="31B81656"/>
    <w:rsid w:val="31CE0AF1"/>
    <w:rsid w:val="31F1A33E"/>
    <w:rsid w:val="31FE95B0"/>
    <w:rsid w:val="323C6F06"/>
    <w:rsid w:val="326D84E5"/>
    <w:rsid w:val="32900B72"/>
    <w:rsid w:val="32BED464"/>
    <w:rsid w:val="32D5D7D5"/>
    <w:rsid w:val="32EE8A49"/>
    <w:rsid w:val="33417776"/>
    <w:rsid w:val="33D38A1F"/>
    <w:rsid w:val="33E4E036"/>
    <w:rsid w:val="346206A2"/>
    <w:rsid w:val="34C218E9"/>
    <w:rsid w:val="34D6B9E3"/>
    <w:rsid w:val="34DDAC72"/>
    <w:rsid w:val="3535F59B"/>
    <w:rsid w:val="353CDDFB"/>
    <w:rsid w:val="3541B093"/>
    <w:rsid w:val="35CA81DC"/>
    <w:rsid w:val="35E6BE8A"/>
    <w:rsid w:val="35F806AF"/>
    <w:rsid w:val="36409111"/>
    <w:rsid w:val="3656C572"/>
    <w:rsid w:val="3697DE04"/>
    <w:rsid w:val="36B762FB"/>
    <w:rsid w:val="36F14AB8"/>
    <w:rsid w:val="375C29B2"/>
    <w:rsid w:val="3778110F"/>
    <w:rsid w:val="37A1ADFB"/>
    <w:rsid w:val="37BB5F47"/>
    <w:rsid w:val="37C0C24C"/>
    <w:rsid w:val="37CE7146"/>
    <w:rsid w:val="37D4CFC7"/>
    <w:rsid w:val="38061895"/>
    <w:rsid w:val="382CD6D6"/>
    <w:rsid w:val="38426F34"/>
    <w:rsid w:val="385F22B7"/>
    <w:rsid w:val="389C71C9"/>
    <w:rsid w:val="38C4E38D"/>
    <w:rsid w:val="38F18027"/>
    <w:rsid w:val="3905A5EA"/>
    <w:rsid w:val="391EF7B8"/>
    <w:rsid w:val="3922F654"/>
    <w:rsid w:val="392AC92F"/>
    <w:rsid w:val="396A41A7"/>
    <w:rsid w:val="39900BF8"/>
    <w:rsid w:val="39B086E7"/>
    <w:rsid w:val="39BAA0DD"/>
    <w:rsid w:val="39CA18D0"/>
    <w:rsid w:val="3A04FAFE"/>
    <w:rsid w:val="3A43F8ED"/>
    <w:rsid w:val="3A98D7EB"/>
    <w:rsid w:val="3A9B1263"/>
    <w:rsid w:val="3AAA7591"/>
    <w:rsid w:val="3AE8A328"/>
    <w:rsid w:val="3B0CC54E"/>
    <w:rsid w:val="3B26345A"/>
    <w:rsid w:val="3BBF4E07"/>
    <w:rsid w:val="3BCC8BF7"/>
    <w:rsid w:val="3BD7329B"/>
    <w:rsid w:val="3BED5CC7"/>
    <w:rsid w:val="3C238B0F"/>
    <w:rsid w:val="3C8A1937"/>
    <w:rsid w:val="3CB953B2"/>
    <w:rsid w:val="3CC94DA8"/>
    <w:rsid w:val="3CF90F99"/>
    <w:rsid w:val="3CFB9B61"/>
    <w:rsid w:val="3D34C8CD"/>
    <w:rsid w:val="3D3B20AD"/>
    <w:rsid w:val="3D3D7E23"/>
    <w:rsid w:val="3D401967"/>
    <w:rsid w:val="3D49B467"/>
    <w:rsid w:val="3D5AF93D"/>
    <w:rsid w:val="3D633703"/>
    <w:rsid w:val="3DD20CF8"/>
    <w:rsid w:val="3DDD9FE0"/>
    <w:rsid w:val="3E015220"/>
    <w:rsid w:val="3E0256A5"/>
    <w:rsid w:val="3E2561C6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EB66A"/>
    <w:rsid w:val="3FDEB23D"/>
    <w:rsid w:val="3FE00553"/>
    <w:rsid w:val="40841C26"/>
    <w:rsid w:val="40A09AD9"/>
    <w:rsid w:val="40DBCDC2"/>
    <w:rsid w:val="40E3EA64"/>
    <w:rsid w:val="41072045"/>
    <w:rsid w:val="411CB2B7"/>
    <w:rsid w:val="41305FA4"/>
    <w:rsid w:val="41404602"/>
    <w:rsid w:val="415C2B2F"/>
    <w:rsid w:val="41997158"/>
    <w:rsid w:val="4199C7C9"/>
    <w:rsid w:val="41C50E35"/>
    <w:rsid w:val="41C70BB7"/>
    <w:rsid w:val="422E2E3F"/>
    <w:rsid w:val="42526EFA"/>
    <w:rsid w:val="42588179"/>
    <w:rsid w:val="425A892E"/>
    <w:rsid w:val="42837F9D"/>
    <w:rsid w:val="42C0EDFD"/>
    <w:rsid w:val="42F16672"/>
    <w:rsid w:val="43040048"/>
    <w:rsid w:val="43514D44"/>
    <w:rsid w:val="43B359F9"/>
    <w:rsid w:val="43B5E6B0"/>
    <w:rsid w:val="43B931A1"/>
    <w:rsid w:val="43EE8B89"/>
    <w:rsid w:val="43F35E51"/>
    <w:rsid w:val="445854B3"/>
    <w:rsid w:val="445EE644"/>
    <w:rsid w:val="44AF5632"/>
    <w:rsid w:val="44D69612"/>
    <w:rsid w:val="44F102FC"/>
    <w:rsid w:val="45262EF4"/>
    <w:rsid w:val="454B35B0"/>
    <w:rsid w:val="4568348B"/>
    <w:rsid w:val="4585CF96"/>
    <w:rsid w:val="4587E713"/>
    <w:rsid w:val="45CF15F6"/>
    <w:rsid w:val="45FC720C"/>
    <w:rsid w:val="463CE479"/>
    <w:rsid w:val="464E7BD6"/>
    <w:rsid w:val="467B4687"/>
    <w:rsid w:val="46867831"/>
    <w:rsid w:val="46C27BC1"/>
    <w:rsid w:val="46CECD9C"/>
    <w:rsid w:val="46DAF7B5"/>
    <w:rsid w:val="46F3D154"/>
    <w:rsid w:val="4733AD4A"/>
    <w:rsid w:val="4745E1B2"/>
    <w:rsid w:val="475A5917"/>
    <w:rsid w:val="47622408"/>
    <w:rsid w:val="47A235E7"/>
    <w:rsid w:val="47AC1846"/>
    <w:rsid w:val="47D537F7"/>
    <w:rsid w:val="47E6F6F4"/>
    <w:rsid w:val="483A386E"/>
    <w:rsid w:val="485A2708"/>
    <w:rsid w:val="4881CFEF"/>
    <w:rsid w:val="488B9D99"/>
    <w:rsid w:val="48C9C260"/>
    <w:rsid w:val="48CFCD09"/>
    <w:rsid w:val="48FFC02C"/>
    <w:rsid w:val="493E0648"/>
    <w:rsid w:val="495B1FD9"/>
    <w:rsid w:val="496E802C"/>
    <w:rsid w:val="498D4EA5"/>
    <w:rsid w:val="4993694E"/>
    <w:rsid w:val="49AE7BF6"/>
    <w:rsid w:val="4A00C29B"/>
    <w:rsid w:val="4A2F7B49"/>
    <w:rsid w:val="4A67CFE2"/>
    <w:rsid w:val="4A85AF85"/>
    <w:rsid w:val="4A887184"/>
    <w:rsid w:val="4A91AE6F"/>
    <w:rsid w:val="4AD69E26"/>
    <w:rsid w:val="4B2B6E99"/>
    <w:rsid w:val="4B41777A"/>
    <w:rsid w:val="4B65D538"/>
    <w:rsid w:val="4B96BFA8"/>
    <w:rsid w:val="4BA96836"/>
    <w:rsid w:val="4C18FD23"/>
    <w:rsid w:val="4C4A4EFB"/>
    <w:rsid w:val="4C97FD99"/>
    <w:rsid w:val="4CA2EFAC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842B16"/>
    <w:rsid w:val="4ECAEAB4"/>
    <w:rsid w:val="4ED478A5"/>
    <w:rsid w:val="4ED6BB89"/>
    <w:rsid w:val="4EF792B3"/>
    <w:rsid w:val="4F239107"/>
    <w:rsid w:val="4F493728"/>
    <w:rsid w:val="4F6C8701"/>
    <w:rsid w:val="4FA1C7A5"/>
    <w:rsid w:val="4FC9393C"/>
    <w:rsid w:val="500DD13B"/>
    <w:rsid w:val="502E55A7"/>
    <w:rsid w:val="503D9C9F"/>
    <w:rsid w:val="505CF941"/>
    <w:rsid w:val="5081EC80"/>
    <w:rsid w:val="5089FECA"/>
    <w:rsid w:val="50D1414B"/>
    <w:rsid w:val="512440EF"/>
    <w:rsid w:val="513351F2"/>
    <w:rsid w:val="513AC407"/>
    <w:rsid w:val="51A44DF6"/>
    <w:rsid w:val="51C7A582"/>
    <w:rsid w:val="5213F325"/>
    <w:rsid w:val="524750CB"/>
    <w:rsid w:val="529EFF1C"/>
    <w:rsid w:val="52FA67BD"/>
    <w:rsid w:val="5304E062"/>
    <w:rsid w:val="531A5C67"/>
    <w:rsid w:val="5338AFC9"/>
    <w:rsid w:val="535FCC03"/>
    <w:rsid w:val="538AC7DC"/>
    <w:rsid w:val="538FFDA2"/>
    <w:rsid w:val="53EB1A8A"/>
    <w:rsid w:val="53FE11AD"/>
    <w:rsid w:val="54032CA5"/>
    <w:rsid w:val="541CF666"/>
    <w:rsid w:val="541D4AF7"/>
    <w:rsid w:val="541E60C9"/>
    <w:rsid w:val="5444EFF0"/>
    <w:rsid w:val="548EC6AD"/>
    <w:rsid w:val="549BB151"/>
    <w:rsid w:val="54C708D7"/>
    <w:rsid w:val="54E38052"/>
    <w:rsid w:val="551D2894"/>
    <w:rsid w:val="552F1C84"/>
    <w:rsid w:val="5557D09D"/>
    <w:rsid w:val="5560E4A4"/>
    <w:rsid w:val="55735D72"/>
    <w:rsid w:val="55D74DDB"/>
    <w:rsid w:val="55EEDB7E"/>
    <w:rsid w:val="565150AF"/>
    <w:rsid w:val="568782F1"/>
    <w:rsid w:val="56CD5F6E"/>
    <w:rsid w:val="56D918E7"/>
    <w:rsid w:val="5745D43B"/>
    <w:rsid w:val="574677FB"/>
    <w:rsid w:val="57743F27"/>
    <w:rsid w:val="577A3E8C"/>
    <w:rsid w:val="57A2FE2B"/>
    <w:rsid w:val="57AA058B"/>
    <w:rsid w:val="57B0B2A0"/>
    <w:rsid w:val="57B294AB"/>
    <w:rsid w:val="57D0C9A1"/>
    <w:rsid w:val="585C14E9"/>
    <w:rsid w:val="58623F63"/>
    <w:rsid w:val="587F5B4E"/>
    <w:rsid w:val="5899B615"/>
    <w:rsid w:val="58A10A64"/>
    <w:rsid w:val="58C916E6"/>
    <w:rsid w:val="58D52F24"/>
    <w:rsid w:val="58E2B7C9"/>
    <w:rsid w:val="58E36802"/>
    <w:rsid w:val="59219D97"/>
    <w:rsid w:val="59410B61"/>
    <w:rsid w:val="598698BC"/>
    <w:rsid w:val="5989A3CA"/>
    <w:rsid w:val="5992A718"/>
    <w:rsid w:val="59FA56C8"/>
    <w:rsid w:val="5A40811C"/>
    <w:rsid w:val="5A65D5B5"/>
    <w:rsid w:val="5A864171"/>
    <w:rsid w:val="5A9FCB29"/>
    <w:rsid w:val="5AB02ECF"/>
    <w:rsid w:val="5ABCE444"/>
    <w:rsid w:val="5ADB083A"/>
    <w:rsid w:val="5AE2C21E"/>
    <w:rsid w:val="5B6562D0"/>
    <w:rsid w:val="5B791E18"/>
    <w:rsid w:val="5B882856"/>
    <w:rsid w:val="5B9D334E"/>
    <w:rsid w:val="5BB47B8C"/>
    <w:rsid w:val="5BBAD29E"/>
    <w:rsid w:val="5C028BC3"/>
    <w:rsid w:val="5C0DB491"/>
    <w:rsid w:val="5C144B92"/>
    <w:rsid w:val="5C246CA2"/>
    <w:rsid w:val="5C58D637"/>
    <w:rsid w:val="5CB04D94"/>
    <w:rsid w:val="5CB55022"/>
    <w:rsid w:val="5CDE9C7B"/>
    <w:rsid w:val="5CE931B3"/>
    <w:rsid w:val="5D43F3EF"/>
    <w:rsid w:val="5D56AFA6"/>
    <w:rsid w:val="5D658E2B"/>
    <w:rsid w:val="5D875FA3"/>
    <w:rsid w:val="5DAE98A9"/>
    <w:rsid w:val="5DDA690D"/>
    <w:rsid w:val="5DE007DD"/>
    <w:rsid w:val="5E075244"/>
    <w:rsid w:val="5E096697"/>
    <w:rsid w:val="5E1E074A"/>
    <w:rsid w:val="5E422E7D"/>
    <w:rsid w:val="5E5E26CC"/>
    <w:rsid w:val="5EDA4FC6"/>
    <w:rsid w:val="5EE01F55"/>
    <w:rsid w:val="5EE73EDF"/>
    <w:rsid w:val="5F112DDB"/>
    <w:rsid w:val="5F11514C"/>
    <w:rsid w:val="5F45D3C2"/>
    <w:rsid w:val="5F469422"/>
    <w:rsid w:val="5F46F6D8"/>
    <w:rsid w:val="5F603432"/>
    <w:rsid w:val="5F98DEDC"/>
    <w:rsid w:val="5FD67D91"/>
    <w:rsid w:val="5FD9F308"/>
    <w:rsid w:val="600B69B9"/>
    <w:rsid w:val="602FAD56"/>
    <w:rsid w:val="60303AF9"/>
    <w:rsid w:val="603E20B8"/>
    <w:rsid w:val="6048DE8C"/>
    <w:rsid w:val="60716775"/>
    <w:rsid w:val="60AA28DB"/>
    <w:rsid w:val="60B3AECD"/>
    <w:rsid w:val="60CDF5C3"/>
    <w:rsid w:val="60D31FF9"/>
    <w:rsid w:val="6133BAA8"/>
    <w:rsid w:val="615ACBEA"/>
    <w:rsid w:val="615EE00D"/>
    <w:rsid w:val="6164776A"/>
    <w:rsid w:val="6171CAEE"/>
    <w:rsid w:val="61A3BB04"/>
    <w:rsid w:val="61D877CF"/>
    <w:rsid w:val="61FC8BF8"/>
    <w:rsid w:val="62505F76"/>
    <w:rsid w:val="6257342A"/>
    <w:rsid w:val="626EF05A"/>
    <w:rsid w:val="62A4AFDC"/>
    <w:rsid w:val="62BD505B"/>
    <w:rsid w:val="62CA9A8F"/>
    <w:rsid w:val="62D257BF"/>
    <w:rsid w:val="62F17FC9"/>
    <w:rsid w:val="63166160"/>
    <w:rsid w:val="63829E91"/>
    <w:rsid w:val="63951614"/>
    <w:rsid w:val="63985B1A"/>
    <w:rsid w:val="63A0D2DA"/>
    <w:rsid w:val="63B8E118"/>
    <w:rsid w:val="63DC4812"/>
    <w:rsid w:val="63FBDCB2"/>
    <w:rsid w:val="641A7C7B"/>
    <w:rsid w:val="64716276"/>
    <w:rsid w:val="64925C09"/>
    <w:rsid w:val="64AE2F65"/>
    <w:rsid w:val="64B3B5C0"/>
    <w:rsid w:val="64B4FC5E"/>
    <w:rsid w:val="64C0B50A"/>
    <w:rsid w:val="64C69718"/>
    <w:rsid w:val="64C94375"/>
    <w:rsid w:val="64E1C53B"/>
    <w:rsid w:val="64E55005"/>
    <w:rsid w:val="64E74F89"/>
    <w:rsid w:val="64FCA113"/>
    <w:rsid w:val="6507423A"/>
    <w:rsid w:val="650F3C39"/>
    <w:rsid w:val="651A9697"/>
    <w:rsid w:val="65235EE3"/>
    <w:rsid w:val="6533A707"/>
    <w:rsid w:val="65BA8A40"/>
    <w:rsid w:val="65D48ABD"/>
    <w:rsid w:val="65E2F872"/>
    <w:rsid w:val="660240E1"/>
    <w:rsid w:val="661785A8"/>
    <w:rsid w:val="6634B82F"/>
    <w:rsid w:val="663F76F5"/>
    <w:rsid w:val="66458894"/>
    <w:rsid w:val="66559302"/>
    <w:rsid w:val="6675994F"/>
    <w:rsid w:val="66B80360"/>
    <w:rsid w:val="66CA732A"/>
    <w:rsid w:val="66DAC85C"/>
    <w:rsid w:val="66E799A7"/>
    <w:rsid w:val="66EE76A2"/>
    <w:rsid w:val="66FEF38A"/>
    <w:rsid w:val="677FEB55"/>
    <w:rsid w:val="67890337"/>
    <w:rsid w:val="67A0E0E5"/>
    <w:rsid w:val="67A84F70"/>
    <w:rsid w:val="67DABE69"/>
    <w:rsid w:val="68CAF969"/>
    <w:rsid w:val="68CCCF86"/>
    <w:rsid w:val="68D902DD"/>
    <w:rsid w:val="68E37C0D"/>
    <w:rsid w:val="68FF7863"/>
    <w:rsid w:val="691BAAB8"/>
    <w:rsid w:val="6926CA8A"/>
    <w:rsid w:val="69303662"/>
    <w:rsid w:val="6950CBC3"/>
    <w:rsid w:val="69A091DD"/>
    <w:rsid w:val="69BDBE67"/>
    <w:rsid w:val="69E50AFD"/>
    <w:rsid w:val="6A33EF7B"/>
    <w:rsid w:val="6A46C781"/>
    <w:rsid w:val="6A5331E6"/>
    <w:rsid w:val="6A683D9B"/>
    <w:rsid w:val="6AF1166A"/>
    <w:rsid w:val="6B198D26"/>
    <w:rsid w:val="6B4540D2"/>
    <w:rsid w:val="6B95D077"/>
    <w:rsid w:val="6BD264AD"/>
    <w:rsid w:val="6BD94308"/>
    <w:rsid w:val="6C1454BA"/>
    <w:rsid w:val="6C1F3555"/>
    <w:rsid w:val="6CF68EF9"/>
    <w:rsid w:val="6D099593"/>
    <w:rsid w:val="6D3EF6FE"/>
    <w:rsid w:val="6DCADB3C"/>
    <w:rsid w:val="6DEFD69E"/>
    <w:rsid w:val="6E63EE94"/>
    <w:rsid w:val="6E6BFD4D"/>
    <w:rsid w:val="6E6C5759"/>
    <w:rsid w:val="6E99C3D3"/>
    <w:rsid w:val="6EB5DA19"/>
    <w:rsid w:val="6ED9B960"/>
    <w:rsid w:val="6EFE13B9"/>
    <w:rsid w:val="6F627528"/>
    <w:rsid w:val="6F62E0C5"/>
    <w:rsid w:val="6F9C6502"/>
    <w:rsid w:val="6FB166EE"/>
    <w:rsid w:val="6FC3BC5A"/>
    <w:rsid w:val="70565864"/>
    <w:rsid w:val="70BB4079"/>
    <w:rsid w:val="70C9547C"/>
    <w:rsid w:val="70E4B5B4"/>
    <w:rsid w:val="70E90021"/>
    <w:rsid w:val="70F0CE44"/>
    <w:rsid w:val="7129BD13"/>
    <w:rsid w:val="7134675A"/>
    <w:rsid w:val="716CACE3"/>
    <w:rsid w:val="7173A131"/>
    <w:rsid w:val="71836415"/>
    <w:rsid w:val="71CE6CE4"/>
    <w:rsid w:val="71CFE0B5"/>
    <w:rsid w:val="722F831C"/>
    <w:rsid w:val="72C64DBF"/>
    <w:rsid w:val="73353C32"/>
    <w:rsid w:val="7394A070"/>
    <w:rsid w:val="74511D88"/>
    <w:rsid w:val="749CF06F"/>
    <w:rsid w:val="74B7E46A"/>
    <w:rsid w:val="7515F81C"/>
    <w:rsid w:val="752A2388"/>
    <w:rsid w:val="756E139A"/>
    <w:rsid w:val="757B6611"/>
    <w:rsid w:val="7583B1E1"/>
    <w:rsid w:val="75891533"/>
    <w:rsid w:val="7590E728"/>
    <w:rsid w:val="7592A9D7"/>
    <w:rsid w:val="7595B643"/>
    <w:rsid w:val="759E2F7E"/>
    <w:rsid w:val="75A343E1"/>
    <w:rsid w:val="75AACD32"/>
    <w:rsid w:val="75B1D35F"/>
    <w:rsid w:val="75BC4C0D"/>
    <w:rsid w:val="75E41A68"/>
    <w:rsid w:val="75EA91C6"/>
    <w:rsid w:val="75EAC456"/>
    <w:rsid w:val="7625196E"/>
    <w:rsid w:val="76494011"/>
    <w:rsid w:val="765AAE66"/>
    <w:rsid w:val="76652DEC"/>
    <w:rsid w:val="7695BB48"/>
    <w:rsid w:val="76A4A87B"/>
    <w:rsid w:val="76A909F7"/>
    <w:rsid w:val="76BF1E05"/>
    <w:rsid w:val="76E15E1F"/>
    <w:rsid w:val="76EA594C"/>
    <w:rsid w:val="76F97F76"/>
    <w:rsid w:val="771DD687"/>
    <w:rsid w:val="772D631A"/>
    <w:rsid w:val="77458F58"/>
    <w:rsid w:val="7763A6D9"/>
    <w:rsid w:val="778CDCB1"/>
    <w:rsid w:val="780C94AF"/>
    <w:rsid w:val="784443D1"/>
    <w:rsid w:val="7860E1B4"/>
    <w:rsid w:val="786428BB"/>
    <w:rsid w:val="7887C1C8"/>
    <w:rsid w:val="78DDD8C7"/>
    <w:rsid w:val="792FF328"/>
    <w:rsid w:val="793AABC3"/>
    <w:rsid w:val="7A49D165"/>
    <w:rsid w:val="7A946FE1"/>
    <w:rsid w:val="7AA04A55"/>
    <w:rsid w:val="7ABACC83"/>
    <w:rsid w:val="7AE1DEA7"/>
    <w:rsid w:val="7B43A962"/>
    <w:rsid w:val="7B588F0E"/>
    <w:rsid w:val="7B5E23E4"/>
    <w:rsid w:val="7B7DE71B"/>
    <w:rsid w:val="7BB4556A"/>
    <w:rsid w:val="7BC02A93"/>
    <w:rsid w:val="7BC38D3F"/>
    <w:rsid w:val="7BC43246"/>
    <w:rsid w:val="7BD8E543"/>
    <w:rsid w:val="7BE1D0BB"/>
    <w:rsid w:val="7BEAD3C6"/>
    <w:rsid w:val="7C1634B3"/>
    <w:rsid w:val="7C181747"/>
    <w:rsid w:val="7C203D4F"/>
    <w:rsid w:val="7C32E30C"/>
    <w:rsid w:val="7C710A76"/>
    <w:rsid w:val="7C7729E0"/>
    <w:rsid w:val="7C932168"/>
    <w:rsid w:val="7CB0DEDE"/>
    <w:rsid w:val="7CFCFF7B"/>
    <w:rsid w:val="7CFEE2EA"/>
    <w:rsid w:val="7D11BAA1"/>
    <w:rsid w:val="7D14AD8B"/>
    <w:rsid w:val="7D1B58AE"/>
    <w:rsid w:val="7D338E82"/>
    <w:rsid w:val="7D4D62BB"/>
    <w:rsid w:val="7D4E632A"/>
    <w:rsid w:val="7D71C531"/>
    <w:rsid w:val="7D7A968C"/>
    <w:rsid w:val="7DA550B1"/>
    <w:rsid w:val="7DDE5BAB"/>
    <w:rsid w:val="7DEE40BF"/>
    <w:rsid w:val="7DF2F4E4"/>
    <w:rsid w:val="7E0020BF"/>
    <w:rsid w:val="7E132546"/>
    <w:rsid w:val="7E1F98CD"/>
    <w:rsid w:val="7E2D1E41"/>
    <w:rsid w:val="7E357630"/>
    <w:rsid w:val="7E6DC27C"/>
    <w:rsid w:val="7E99670D"/>
    <w:rsid w:val="7EA667C5"/>
    <w:rsid w:val="7EEBDC83"/>
    <w:rsid w:val="7F25223C"/>
    <w:rsid w:val="7F308026"/>
    <w:rsid w:val="7F52CAFF"/>
    <w:rsid w:val="7F569DB4"/>
    <w:rsid w:val="7F659EC5"/>
    <w:rsid w:val="7F72AB54"/>
    <w:rsid w:val="7F8136C6"/>
    <w:rsid w:val="7F903CBA"/>
    <w:rsid w:val="7FBCC8E5"/>
    <w:rsid w:val="7FBFCB28"/>
    <w:rsid w:val="7FF2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79B204"/>
  <w15:chartTrackingRefBased/>
  <w15:docId w15:val="{1EF15786-8F16-4573-B2B0-7E48C2A69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AA0"/>
    <w:rPr>
      <w:sz w:val="24"/>
      <w:szCs w:val="24"/>
      <w:lang w:eastAsia="nb-NO"/>
    </w:rPr>
  </w:style>
  <w:style w:type="paragraph" w:styleId="Overskrift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kobling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ellrutenett">
    <w:name w:val="Table Grid"/>
    <w:basedOn w:val="Vanligtabel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nktliste">
    <w:name w:val="List Bullet"/>
    <w:basedOn w:val="Normal"/>
    <w:rsid w:val="00A238AF"/>
    <w:pPr>
      <w:numPr>
        <w:numId w:val="3"/>
      </w:numPr>
    </w:pPr>
  </w:style>
  <w:style w:type="paragraph" w:styleId="Bobleteks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kumentkart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foravsnitt"/>
    <w:rsid w:val="00B95320"/>
  </w:style>
  <w:style w:type="character" w:customStyle="1" w:styleId="eop">
    <w:name w:val="eop"/>
    <w:basedOn w:val="Standardskriftforavsnitt"/>
    <w:rsid w:val="00016BCA"/>
  </w:style>
  <w:style w:type="paragraph" w:styleId="Listeavsnitt">
    <w:name w:val="List Paragraph"/>
    <w:basedOn w:val="Normal"/>
    <w:uiPriority w:val="34"/>
    <w:qFormat/>
    <w:rsid w:val="006F6773"/>
    <w:pPr>
      <w:ind w:left="720"/>
      <w:contextualSpacing/>
    </w:pPr>
  </w:style>
  <w:style w:type="paragraph" w:customStyle="1" w:styleId="paragraph">
    <w:name w:val="paragraph"/>
    <w:basedOn w:val="Normal"/>
    <w:rsid w:val="007F3459"/>
    <w:pPr>
      <w:spacing w:before="100" w:beforeAutospacing="1" w:after="100" w:afterAutospacing="1"/>
    </w:pPr>
  </w:style>
  <w:style w:type="paragraph" w:styleId="Ingenmellomrom">
    <w:name w:val="No Spacing"/>
    <w:link w:val="IngenmellomromTegn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IngenmellomromTegn">
    <w:name w:val="Ingen mellomrom Tegn"/>
    <w:basedOn w:val="Standardskriftforavsnitt"/>
    <w:link w:val="Ingenmellomrom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Standardskriftforavsnitt"/>
    <w:uiPriority w:val="1"/>
    <w:rsid w:val="009868C1"/>
  </w:style>
  <w:style w:type="paragraph" w:customStyle="1" w:styleId="curriculum-goal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Standardskriftforavsnit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rid.mogster@austevoll.kommune.no" TargetMode="External"/><Relationship Id="rId5" Type="http://schemas.openxmlformats.org/officeDocument/2006/relationships/styles" Target="styles.xml"/><Relationship Id="rId10" Type="http://schemas.openxmlformats.org/officeDocument/2006/relationships/hyperlink" Target="mailto:silje.skillingstad@austevoll.kommune.no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02ea99631e69bf9fc05c59c879530c29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463c355e8faada4dfd0185c5d00bdad0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A09CBD-5BF7-4C2D-A9CD-61E2393942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8</Words>
  <Characters>2803</Characters>
  <Application>Microsoft Office Word</Application>
  <DocSecurity>0</DocSecurity>
  <Lines>23</Lines>
  <Paragraphs>6</Paragraphs>
  <ScaleCrop>false</ScaleCrop>
  <Company>Austevoll kommune</Company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Silje Skillingstad</cp:lastModifiedBy>
  <cp:revision>146</cp:revision>
  <cp:lastPrinted>2024-08-20T10:35:00Z</cp:lastPrinted>
  <dcterms:created xsi:type="dcterms:W3CDTF">2024-08-16T01:23:00Z</dcterms:created>
  <dcterms:modified xsi:type="dcterms:W3CDTF">2025-12-0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